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5EBD94E" w14:textId="77777777" w:rsidR="00196085" w:rsidRDefault="00196085" w:rsidP="009E6941">
      <w:pPr>
        <w:spacing w:line="276" w:lineRule="auto"/>
        <w:jc w:val="center"/>
        <w:rPr>
          <w:rFonts w:ascii="Arial" w:hAnsi="Arial" w:cs="Arial"/>
          <w:noProof/>
          <w:sz w:val="22"/>
          <w:szCs w:val="22"/>
          <w:lang w:val="en-US"/>
        </w:rPr>
      </w:pPr>
    </w:p>
    <w:p w14:paraId="23FC6878" w14:textId="77777777" w:rsidR="00196085" w:rsidRDefault="00196085" w:rsidP="009E6941">
      <w:pPr>
        <w:spacing w:line="276" w:lineRule="auto"/>
        <w:jc w:val="center"/>
        <w:rPr>
          <w:rFonts w:ascii="Arial" w:hAnsi="Arial" w:cs="Arial"/>
          <w:noProof/>
          <w:sz w:val="22"/>
          <w:szCs w:val="22"/>
          <w:lang w:val="en-US"/>
        </w:rPr>
      </w:pPr>
    </w:p>
    <w:p w14:paraId="254082FC" w14:textId="77777777" w:rsidR="00BA3DF3" w:rsidRDefault="003448E3" w:rsidP="009E6941">
      <w:pPr>
        <w:spacing w:line="276" w:lineRule="auto"/>
        <w:jc w:val="center"/>
        <w:rPr>
          <w:rFonts w:ascii="Arial" w:hAnsi="Arial" w:cs="Arial"/>
          <w:noProof/>
          <w:sz w:val="22"/>
          <w:szCs w:val="22"/>
          <w:lang w:val="en-US"/>
        </w:rPr>
      </w:pPr>
      <w:r w:rsidRPr="00196085">
        <w:rPr>
          <w:rFonts w:ascii="Arial" w:hAnsi="Arial" w:cs="Arial"/>
          <w:noProof/>
          <w:sz w:val="22"/>
          <w:szCs w:val="22"/>
          <w:lang w:val="en-US"/>
        </w:rPr>
        <w:t xml:space="preserve"> </w:t>
      </w:r>
    </w:p>
    <w:p w14:paraId="36EDCAA6" w14:textId="77777777" w:rsidR="00196085" w:rsidRDefault="00196085" w:rsidP="009E6941">
      <w:pPr>
        <w:spacing w:line="276" w:lineRule="auto"/>
        <w:jc w:val="center"/>
        <w:rPr>
          <w:rFonts w:ascii="Arial" w:hAnsi="Arial" w:cs="Arial"/>
          <w:noProof/>
          <w:sz w:val="22"/>
          <w:szCs w:val="22"/>
          <w:lang w:val="en-US"/>
        </w:rPr>
      </w:pPr>
      <w:r w:rsidRPr="005B169E">
        <w:rPr>
          <w:rFonts w:ascii="Arial" w:hAnsi="Arial" w:cs="Arial"/>
          <w:b/>
          <w:noProof/>
          <w:color w:val="000000"/>
          <w:sz w:val="22"/>
          <w:szCs w:val="22"/>
          <w:lang w:val="en-US"/>
        </w:rPr>
        <w:drawing>
          <wp:inline distT="0" distB="0" distL="0" distR="0" wp14:anchorId="6593DDDC" wp14:editId="74B32CD1">
            <wp:extent cx="3819525" cy="1381125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525" cy="1381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84189F" w14:textId="77777777" w:rsidR="00196085" w:rsidRDefault="00196085" w:rsidP="009E6941">
      <w:pPr>
        <w:spacing w:line="276" w:lineRule="auto"/>
        <w:jc w:val="center"/>
        <w:rPr>
          <w:rFonts w:ascii="Arial" w:hAnsi="Arial" w:cs="Arial"/>
          <w:b/>
          <w:sz w:val="22"/>
          <w:szCs w:val="22"/>
          <w:lang w:val="en-MY"/>
        </w:rPr>
      </w:pPr>
    </w:p>
    <w:p w14:paraId="75B16F30" w14:textId="77777777" w:rsidR="00196085" w:rsidRDefault="00196085" w:rsidP="009E6941">
      <w:pPr>
        <w:spacing w:line="276" w:lineRule="auto"/>
        <w:jc w:val="center"/>
        <w:rPr>
          <w:rFonts w:ascii="Arial" w:hAnsi="Arial" w:cs="Arial"/>
          <w:b/>
          <w:sz w:val="22"/>
          <w:szCs w:val="22"/>
          <w:lang w:val="en-MY"/>
        </w:rPr>
      </w:pPr>
    </w:p>
    <w:p w14:paraId="33038611" w14:textId="77777777" w:rsidR="00196085" w:rsidRPr="00196085" w:rsidRDefault="00196085" w:rsidP="009E6941">
      <w:pPr>
        <w:spacing w:line="276" w:lineRule="auto"/>
        <w:jc w:val="center"/>
        <w:rPr>
          <w:rFonts w:ascii="Arial" w:hAnsi="Arial" w:cs="Arial"/>
          <w:b/>
          <w:sz w:val="22"/>
          <w:szCs w:val="22"/>
          <w:lang w:val="en-MY"/>
        </w:rPr>
      </w:pPr>
    </w:p>
    <w:p w14:paraId="293AF6F2" w14:textId="77777777" w:rsidR="00BA3DF3" w:rsidRPr="00196085" w:rsidRDefault="00BA3DF3" w:rsidP="005B169E">
      <w:pPr>
        <w:spacing w:line="276" w:lineRule="auto"/>
        <w:jc w:val="both"/>
        <w:rPr>
          <w:rFonts w:ascii="Arial" w:hAnsi="Arial" w:cs="Arial"/>
          <w:b/>
          <w:sz w:val="22"/>
          <w:szCs w:val="22"/>
          <w:lang w:val="en-MY"/>
        </w:rPr>
      </w:pPr>
    </w:p>
    <w:p w14:paraId="5620614D" w14:textId="77777777" w:rsidR="00BA3DF3" w:rsidRPr="00196085" w:rsidRDefault="00BA3DF3">
      <w:pPr>
        <w:spacing w:line="276" w:lineRule="auto"/>
        <w:jc w:val="both"/>
        <w:rPr>
          <w:rFonts w:ascii="Arial" w:hAnsi="Arial" w:cs="Arial"/>
          <w:b/>
          <w:sz w:val="22"/>
          <w:szCs w:val="22"/>
          <w:lang w:val="en-MY"/>
        </w:rPr>
      </w:pPr>
    </w:p>
    <w:p w14:paraId="6556D6CB" w14:textId="77777777" w:rsidR="00DD68E0" w:rsidRPr="00196085" w:rsidRDefault="00DD68E0">
      <w:pPr>
        <w:pStyle w:val="Title"/>
        <w:spacing w:line="276" w:lineRule="auto"/>
        <w:jc w:val="both"/>
        <w:rPr>
          <w:rFonts w:ascii="Arial" w:hAnsi="Arial" w:cs="Arial"/>
          <w:sz w:val="22"/>
          <w:szCs w:val="22"/>
          <w:lang w:val="en-US"/>
        </w:rPr>
      </w:pPr>
    </w:p>
    <w:p w14:paraId="1F51F1C2" w14:textId="77777777" w:rsidR="0009726F" w:rsidRPr="00B066B0" w:rsidRDefault="0009726F" w:rsidP="0009726F">
      <w:pPr>
        <w:jc w:val="center"/>
        <w:rPr>
          <w:rFonts w:ascii="Arial" w:hAnsi="Arial" w:cs="Arial"/>
          <w:b/>
        </w:rPr>
      </w:pPr>
    </w:p>
    <w:p w14:paraId="25B45E32" w14:textId="77777777" w:rsidR="0009726F" w:rsidRDefault="0009726F" w:rsidP="0009726F">
      <w:pPr>
        <w:jc w:val="center"/>
        <w:rPr>
          <w:rFonts w:ascii="Arial" w:hAnsi="Arial" w:cs="Arial"/>
          <w:b/>
          <w:lang w:val="de-DE"/>
        </w:rPr>
      </w:pPr>
      <w:r>
        <w:rPr>
          <w:rFonts w:ascii="Arial" w:hAnsi="Arial" w:cs="Arial"/>
          <w:b/>
          <w:lang w:val="de-DE"/>
        </w:rPr>
        <w:t>ADDITIONAL INFORMATION</w:t>
      </w:r>
    </w:p>
    <w:p w14:paraId="138E58EB" w14:textId="77777777" w:rsidR="0009726F" w:rsidRPr="00B066B0" w:rsidRDefault="0009726F" w:rsidP="0009726F">
      <w:pPr>
        <w:jc w:val="center"/>
        <w:rPr>
          <w:rFonts w:ascii="Arial" w:hAnsi="Arial" w:cs="Arial"/>
          <w:b/>
          <w:lang w:val="de-DE"/>
        </w:rPr>
      </w:pPr>
    </w:p>
    <w:p w14:paraId="56F5DE0D" w14:textId="77777777" w:rsidR="0009726F" w:rsidRPr="00B066B0" w:rsidRDefault="0009726F" w:rsidP="0009726F">
      <w:pPr>
        <w:jc w:val="center"/>
        <w:rPr>
          <w:rFonts w:ascii="Arial" w:hAnsi="Arial" w:cs="Arial"/>
          <w:b/>
          <w:lang w:val="de-DE"/>
        </w:rPr>
      </w:pPr>
    </w:p>
    <w:p w14:paraId="315478C8" w14:textId="77777777" w:rsidR="0009726F" w:rsidRDefault="0009726F" w:rsidP="0009726F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COMPANY NAME</w:t>
      </w:r>
    </w:p>
    <w:p w14:paraId="10AA6541" w14:textId="77777777" w:rsidR="0009726F" w:rsidRPr="00B066B0" w:rsidRDefault="0009726F" w:rsidP="0009726F">
      <w:pPr>
        <w:rPr>
          <w:rFonts w:ascii="Arial" w:hAnsi="Arial" w:cs="Arial"/>
          <w:b/>
        </w:rPr>
      </w:pPr>
      <w:r w:rsidRPr="00B066B0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D3F8520" wp14:editId="38E31483">
                <wp:simplePos x="0" y="0"/>
                <wp:positionH relativeFrom="column">
                  <wp:posOffset>1112520</wp:posOffset>
                </wp:positionH>
                <wp:positionV relativeFrom="paragraph">
                  <wp:posOffset>178435</wp:posOffset>
                </wp:positionV>
                <wp:extent cx="3497580" cy="1190625"/>
                <wp:effectExtent l="0" t="0" r="26670" b="28575"/>
                <wp:wrapNone/>
                <wp:docPr id="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97580" cy="1190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1" o:spid="_x0000_s1026" style="position:absolute;margin-left:87.6pt;margin-top:14.05pt;width:275.4pt;height:9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"/>
            </w:pict>
          </mc:Fallback>
        </mc:AlternateContent>
      </w:r>
    </w:p>
    <w:p w14:paraId="73FB24DC" w14:textId="77777777" w:rsidR="0009726F" w:rsidRPr="00B066B0" w:rsidRDefault="0009726F" w:rsidP="0009726F">
      <w:pPr>
        <w:jc w:val="center"/>
        <w:rPr>
          <w:rFonts w:ascii="Arial" w:hAnsi="Arial" w:cs="Arial"/>
          <w:b/>
        </w:rPr>
      </w:pPr>
    </w:p>
    <w:p w14:paraId="04C1F93F" w14:textId="77777777" w:rsidR="0009726F" w:rsidRPr="00B066B0" w:rsidRDefault="0009726F" w:rsidP="0009726F">
      <w:pPr>
        <w:jc w:val="center"/>
        <w:rPr>
          <w:rFonts w:ascii="Arial" w:hAnsi="Arial" w:cs="Arial"/>
          <w:b/>
        </w:rPr>
      </w:pPr>
    </w:p>
    <w:p w14:paraId="208399F7" w14:textId="77777777" w:rsidR="0009726F" w:rsidRPr="00B066B0" w:rsidRDefault="0009726F" w:rsidP="0009726F">
      <w:pPr>
        <w:jc w:val="center"/>
        <w:rPr>
          <w:rFonts w:ascii="Arial" w:hAnsi="Arial" w:cs="Arial"/>
          <w:b/>
        </w:rPr>
      </w:pPr>
    </w:p>
    <w:p w14:paraId="73B6556B" w14:textId="77777777" w:rsidR="0009726F" w:rsidRPr="00B066B0" w:rsidRDefault="0009726F" w:rsidP="0009726F">
      <w:pPr>
        <w:jc w:val="center"/>
        <w:rPr>
          <w:rFonts w:ascii="Arial" w:hAnsi="Arial" w:cs="Arial"/>
          <w:b/>
        </w:rPr>
      </w:pPr>
    </w:p>
    <w:p w14:paraId="34F7EF05" w14:textId="77777777" w:rsidR="0009726F" w:rsidRPr="00B066B0" w:rsidRDefault="0009726F" w:rsidP="0009726F">
      <w:pPr>
        <w:jc w:val="center"/>
        <w:rPr>
          <w:rFonts w:ascii="Arial" w:hAnsi="Arial" w:cs="Arial"/>
          <w:b/>
          <w:lang w:val="de-DE"/>
        </w:rPr>
      </w:pPr>
    </w:p>
    <w:p w14:paraId="2699641E" w14:textId="77777777" w:rsidR="0009726F" w:rsidRPr="00B066B0" w:rsidRDefault="0009726F" w:rsidP="0009726F">
      <w:pPr>
        <w:keepNext/>
        <w:contextualSpacing/>
        <w:rPr>
          <w:rFonts w:ascii="Arial" w:hAnsi="Arial" w:cs="Arial"/>
          <w:lang w:val="fi-FI"/>
        </w:rPr>
      </w:pPr>
    </w:p>
    <w:p w14:paraId="65A28972" w14:textId="77777777" w:rsidR="0009726F" w:rsidRPr="00B066B0" w:rsidRDefault="0009726F" w:rsidP="0009726F">
      <w:pPr>
        <w:keepNext/>
        <w:contextualSpacing/>
        <w:rPr>
          <w:rFonts w:ascii="Arial" w:hAnsi="Arial" w:cs="Arial"/>
          <w:lang w:val="fi-FI"/>
        </w:rPr>
      </w:pPr>
    </w:p>
    <w:p w14:paraId="277FBD3F" w14:textId="77777777" w:rsidR="0009726F" w:rsidRPr="00B066B0" w:rsidRDefault="0009726F" w:rsidP="0009726F">
      <w:pPr>
        <w:keepNext/>
        <w:contextualSpacing/>
        <w:rPr>
          <w:rFonts w:ascii="Arial" w:hAnsi="Arial" w:cs="Arial"/>
          <w:lang w:val="fi-FI"/>
        </w:rPr>
      </w:pPr>
    </w:p>
    <w:p w14:paraId="6A8BE3C4" w14:textId="77777777" w:rsidR="0009726F" w:rsidRDefault="0009726F" w:rsidP="0009726F">
      <w:pPr>
        <w:rPr>
          <w:rFonts w:ascii="Arial" w:hAnsi="Arial" w:cs="Arial"/>
          <w:b/>
          <w:lang w:val="es-ES"/>
        </w:rPr>
      </w:pPr>
    </w:p>
    <w:p w14:paraId="13ADB3CB" w14:textId="77777777" w:rsidR="0009726F" w:rsidRPr="00760743" w:rsidRDefault="0009726F" w:rsidP="0009726F">
      <w:pPr>
        <w:rPr>
          <w:rFonts w:ascii="Arial" w:hAnsi="Arial" w:cs="Arial"/>
          <w:b/>
          <w:lang w:val="es-ES"/>
        </w:rPr>
      </w:pPr>
    </w:p>
    <w:p w14:paraId="09D72135" w14:textId="77777777" w:rsidR="0009726F" w:rsidRDefault="0009726F" w:rsidP="0009726F">
      <w:pPr>
        <w:pStyle w:val="Footer"/>
        <w:jc w:val="center"/>
        <w:rPr>
          <w:rFonts w:ascii="Arial" w:hAnsi="Arial" w:cs="Arial"/>
          <w:lang w:val="es-ES"/>
        </w:rPr>
      </w:pPr>
      <w:r w:rsidRPr="00760743">
        <w:rPr>
          <w:rFonts w:ascii="Arial" w:hAnsi="Arial" w:cs="Arial"/>
          <w:lang w:val="es-ES"/>
        </w:rPr>
        <w:t xml:space="preserve">Aras </w:t>
      </w:r>
      <w:r>
        <w:rPr>
          <w:rFonts w:ascii="Arial" w:hAnsi="Arial" w:cs="Arial"/>
          <w:lang w:val="es-ES"/>
        </w:rPr>
        <w:t>31</w:t>
      </w:r>
      <w:r w:rsidRPr="00760743">
        <w:rPr>
          <w:rFonts w:ascii="Arial" w:hAnsi="Arial" w:cs="Arial"/>
          <w:lang w:val="es-ES"/>
        </w:rPr>
        <w:t xml:space="preserve">, </w:t>
      </w:r>
      <w:r>
        <w:rPr>
          <w:rFonts w:ascii="Arial" w:hAnsi="Arial" w:cs="Arial"/>
          <w:lang w:val="es-ES"/>
        </w:rPr>
        <w:t xml:space="preserve">PJX HM </w:t>
      </w:r>
      <w:proofErr w:type="spellStart"/>
      <w:r>
        <w:rPr>
          <w:rFonts w:ascii="Arial" w:hAnsi="Arial" w:cs="Arial"/>
          <w:lang w:val="es-ES"/>
        </w:rPr>
        <w:t>Shah</w:t>
      </w:r>
      <w:proofErr w:type="spellEnd"/>
      <w:r>
        <w:rPr>
          <w:rFonts w:ascii="Arial" w:hAnsi="Arial" w:cs="Arial"/>
          <w:lang w:val="es-ES"/>
        </w:rPr>
        <w:t xml:space="preserve"> Tower, </w:t>
      </w:r>
      <w:proofErr w:type="spellStart"/>
      <w:r>
        <w:rPr>
          <w:rFonts w:ascii="Arial" w:hAnsi="Arial" w:cs="Arial"/>
          <w:lang w:val="es-ES"/>
        </w:rPr>
        <w:t>Persiaran</w:t>
      </w:r>
      <w:proofErr w:type="spellEnd"/>
      <w:r>
        <w:rPr>
          <w:rFonts w:ascii="Arial" w:hAnsi="Arial" w:cs="Arial"/>
          <w:lang w:val="es-ES"/>
        </w:rPr>
        <w:t xml:space="preserve"> </w:t>
      </w:r>
      <w:proofErr w:type="spellStart"/>
      <w:r>
        <w:rPr>
          <w:rFonts w:ascii="Arial" w:hAnsi="Arial" w:cs="Arial"/>
          <w:lang w:val="es-ES"/>
        </w:rPr>
        <w:t>Barat</w:t>
      </w:r>
      <w:proofErr w:type="spellEnd"/>
      <w:r w:rsidRPr="00760743">
        <w:rPr>
          <w:rFonts w:ascii="Arial" w:hAnsi="Arial" w:cs="Arial"/>
          <w:lang w:val="es-ES"/>
        </w:rPr>
        <w:t xml:space="preserve">, </w:t>
      </w:r>
    </w:p>
    <w:p w14:paraId="1D21930C" w14:textId="77777777" w:rsidR="0009726F" w:rsidRPr="00760743" w:rsidRDefault="0009726F" w:rsidP="0009726F">
      <w:pPr>
        <w:pStyle w:val="Footer"/>
        <w:jc w:val="center"/>
        <w:rPr>
          <w:rFonts w:ascii="Arial" w:hAnsi="Arial" w:cs="Arial"/>
          <w:lang w:val="es-ES"/>
        </w:rPr>
      </w:pPr>
      <w:r w:rsidRPr="00760743">
        <w:rPr>
          <w:rFonts w:ascii="Arial" w:hAnsi="Arial" w:cs="Arial"/>
          <w:lang w:val="es-ES"/>
        </w:rPr>
        <w:t>46</w:t>
      </w:r>
      <w:r>
        <w:rPr>
          <w:rFonts w:ascii="Arial" w:hAnsi="Arial" w:cs="Arial"/>
          <w:lang w:val="es-ES"/>
        </w:rPr>
        <w:t>050</w:t>
      </w:r>
      <w:r w:rsidRPr="00760743">
        <w:rPr>
          <w:rFonts w:ascii="Arial" w:hAnsi="Arial" w:cs="Arial"/>
          <w:lang w:val="es-ES"/>
        </w:rPr>
        <w:t xml:space="preserve"> </w:t>
      </w:r>
      <w:proofErr w:type="spellStart"/>
      <w:r w:rsidRPr="00760743">
        <w:rPr>
          <w:rFonts w:ascii="Arial" w:hAnsi="Arial" w:cs="Arial"/>
          <w:lang w:val="es-ES"/>
        </w:rPr>
        <w:t>Petaling</w:t>
      </w:r>
      <w:proofErr w:type="spellEnd"/>
      <w:r w:rsidRPr="00760743">
        <w:rPr>
          <w:rFonts w:ascii="Arial" w:hAnsi="Arial" w:cs="Arial"/>
          <w:lang w:val="es-ES"/>
        </w:rPr>
        <w:t xml:space="preserve"> </w:t>
      </w:r>
      <w:proofErr w:type="spellStart"/>
      <w:r w:rsidRPr="00760743">
        <w:rPr>
          <w:rFonts w:ascii="Arial" w:hAnsi="Arial" w:cs="Arial"/>
          <w:lang w:val="es-ES"/>
        </w:rPr>
        <w:t>Jaya</w:t>
      </w:r>
      <w:proofErr w:type="spellEnd"/>
      <w:r w:rsidRPr="00760743">
        <w:rPr>
          <w:rFonts w:ascii="Arial" w:hAnsi="Arial" w:cs="Arial"/>
          <w:lang w:val="es-ES"/>
        </w:rPr>
        <w:t xml:space="preserve">, Selangor </w:t>
      </w:r>
      <w:proofErr w:type="spellStart"/>
      <w:r w:rsidRPr="00760743">
        <w:rPr>
          <w:rFonts w:ascii="Arial" w:hAnsi="Arial" w:cs="Arial"/>
          <w:lang w:val="es-ES"/>
        </w:rPr>
        <w:t>Darul</w:t>
      </w:r>
      <w:proofErr w:type="spellEnd"/>
      <w:r w:rsidRPr="00760743">
        <w:rPr>
          <w:rFonts w:ascii="Arial" w:hAnsi="Arial" w:cs="Arial"/>
          <w:lang w:val="es-ES"/>
        </w:rPr>
        <w:t xml:space="preserve"> </w:t>
      </w:r>
      <w:proofErr w:type="spellStart"/>
      <w:r w:rsidRPr="00760743">
        <w:rPr>
          <w:rFonts w:ascii="Arial" w:hAnsi="Arial" w:cs="Arial"/>
          <w:lang w:val="es-ES"/>
        </w:rPr>
        <w:t>Ehsan</w:t>
      </w:r>
      <w:proofErr w:type="spellEnd"/>
    </w:p>
    <w:p w14:paraId="2C12EDF4" w14:textId="77777777" w:rsidR="0009726F" w:rsidRDefault="0009726F" w:rsidP="0009726F">
      <w:pPr>
        <w:pStyle w:val="Footer"/>
        <w:rPr>
          <w:rFonts w:ascii="Arial" w:hAnsi="Arial" w:cs="Arial"/>
          <w:lang w:val="es-ES"/>
        </w:rPr>
      </w:pPr>
    </w:p>
    <w:p w14:paraId="14ACDC46" w14:textId="77777777" w:rsidR="00CA2271" w:rsidRPr="00196085" w:rsidRDefault="00CA2271">
      <w:pPr>
        <w:spacing w:line="276" w:lineRule="auto"/>
        <w:jc w:val="center"/>
        <w:rPr>
          <w:rFonts w:ascii="Arial" w:hAnsi="Arial" w:cs="Arial"/>
          <w:b/>
          <w:color w:val="000000"/>
          <w:sz w:val="22"/>
          <w:szCs w:val="22"/>
        </w:rPr>
        <w:sectPr w:rsidR="00CA2271" w:rsidRPr="00196085" w:rsidSect="005E3108">
          <w:headerReference w:type="even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9" w:h="16834" w:code="9"/>
          <w:pgMar w:top="1440" w:right="1440" w:bottom="1440" w:left="1440" w:header="720" w:footer="720" w:gutter="0"/>
          <w:pgNumType w:start="1"/>
          <w:cols w:space="720"/>
          <w:docGrid w:linePitch="326"/>
        </w:sectPr>
      </w:pPr>
    </w:p>
    <w:p w14:paraId="7DF91105" w14:textId="77777777" w:rsidR="00F9594A" w:rsidRPr="00196085" w:rsidRDefault="00F9594A" w:rsidP="00910BBB">
      <w:pPr>
        <w:spacing w:line="276" w:lineRule="auto"/>
        <w:ind w:left="10" w:right="59" w:hanging="10"/>
        <w:jc w:val="center"/>
        <w:rPr>
          <w:rFonts w:ascii="Arial" w:eastAsia="Arial" w:hAnsi="Arial" w:cs="Arial"/>
          <w:b/>
          <w:color w:val="000000"/>
          <w:sz w:val="22"/>
          <w:szCs w:val="22"/>
        </w:rPr>
      </w:pPr>
      <w:proofErr w:type="spellStart"/>
      <w:r w:rsidRPr="00196085">
        <w:rPr>
          <w:rFonts w:ascii="Arial" w:eastAsia="Arial" w:hAnsi="Arial" w:cs="Arial"/>
          <w:b/>
          <w:color w:val="000000"/>
          <w:sz w:val="22"/>
          <w:szCs w:val="22"/>
        </w:rPr>
        <w:lastRenderedPageBreak/>
        <w:t>Formsheet</w:t>
      </w:r>
      <w:proofErr w:type="spellEnd"/>
      <w:r w:rsidRPr="00196085">
        <w:rPr>
          <w:rFonts w:ascii="Arial" w:eastAsia="Arial" w:hAnsi="Arial" w:cs="Arial"/>
          <w:b/>
          <w:color w:val="000000"/>
          <w:sz w:val="22"/>
          <w:szCs w:val="22"/>
        </w:rPr>
        <w:t xml:space="preserve"> </w:t>
      </w:r>
      <w:r w:rsidR="00DA41CC" w:rsidRPr="00196085">
        <w:rPr>
          <w:rFonts w:ascii="Arial" w:eastAsia="Arial" w:hAnsi="Arial" w:cs="Arial"/>
          <w:b/>
          <w:color w:val="000000"/>
          <w:sz w:val="22"/>
          <w:szCs w:val="22"/>
        </w:rPr>
        <w:t>A</w:t>
      </w:r>
      <w:r w:rsidRPr="00196085">
        <w:rPr>
          <w:rFonts w:ascii="Arial" w:eastAsia="Arial" w:hAnsi="Arial" w:cs="Arial"/>
          <w:b/>
          <w:color w:val="000000"/>
          <w:sz w:val="22"/>
          <w:szCs w:val="22"/>
        </w:rPr>
        <w:t xml:space="preserve">:  Eligibility and Qualification of </w:t>
      </w:r>
      <w:r w:rsidR="0050182D" w:rsidRPr="005B169E">
        <w:rPr>
          <w:rFonts w:ascii="Arial" w:eastAsia="Arial" w:hAnsi="Arial" w:cs="Arial"/>
          <w:b/>
          <w:color w:val="000000"/>
          <w:sz w:val="22"/>
          <w:szCs w:val="22"/>
        </w:rPr>
        <w:t>OEM</w:t>
      </w:r>
    </w:p>
    <w:p w14:paraId="570EEE84" w14:textId="77777777" w:rsidR="00F9594A" w:rsidRPr="00196085" w:rsidRDefault="00A17B49" w:rsidP="00910BBB">
      <w:pPr>
        <w:spacing w:line="276" w:lineRule="auto"/>
        <w:ind w:left="10" w:right="59" w:hanging="10"/>
        <w:jc w:val="center"/>
        <w:rPr>
          <w:rFonts w:ascii="Arial" w:hAnsi="Arial" w:cs="Arial"/>
          <w:color w:val="000000"/>
          <w:sz w:val="22"/>
          <w:szCs w:val="22"/>
        </w:rPr>
      </w:pPr>
      <w:r w:rsidRPr="00196085">
        <w:rPr>
          <w:rFonts w:ascii="Arial" w:eastAsia="Arial" w:hAnsi="Arial" w:cs="Arial"/>
          <w:b/>
          <w:color w:val="000000"/>
          <w:sz w:val="22"/>
          <w:szCs w:val="22"/>
        </w:rPr>
        <w:t>A.</w:t>
      </w:r>
      <w:r>
        <w:rPr>
          <w:rFonts w:ascii="Arial" w:eastAsia="Arial" w:hAnsi="Arial" w:cs="Arial"/>
          <w:b/>
          <w:color w:val="000000"/>
          <w:sz w:val="22"/>
          <w:szCs w:val="22"/>
        </w:rPr>
        <w:t>2</w:t>
      </w:r>
      <w:r w:rsidRPr="00196085">
        <w:rPr>
          <w:rFonts w:ascii="Arial" w:eastAsia="Arial" w:hAnsi="Arial" w:cs="Arial"/>
          <w:b/>
          <w:color w:val="000000"/>
          <w:sz w:val="22"/>
          <w:szCs w:val="22"/>
        </w:rPr>
        <w:t>:</w:t>
      </w:r>
      <w:r w:rsidR="00F9594A" w:rsidRPr="00196085">
        <w:rPr>
          <w:rFonts w:ascii="Arial" w:eastAsia="Arial" w:hAnsi="Arial" w:cs="Arial"/>
          <w:b/>
          <w:color w:val="000000"/>
          <w:sz w:val="22"/>
          <w:szCs w:val="22"/>
        </w:rPr>
        <w:t xml:space="preserve">  Solar PV Power Project References of</w:t>
      </w:r>
      <w:r w:rsidR="0050182D" w:rsidRPr="005B169E">
        <w:rPr>
          <w:rFonts w:ascii="Arial" w:eastAsia="Arial" w:hAnsi="Arial" w:cs="Arial"/>
          <w:b/>
          <w:color w:val="000000"/>
          <w:sz w:val="22"/>
          <w:szCs w:val="22"/>
        </w:rPr>
        <w:t xml:space="preserve"> OEM</w:t>
      </w:r>
    </w:p>
    <w:p w14:paraId="72E127F9" w14:textId="77777777" w:rsidR="00F9594A" w:rsidRPr="00196085" w:rsidRDefault="00F9594A">
      <w:pPr>
        <w:spacing w:line="276" w:lineRule="auto"/>
        <w:ind w:left="10" w:right="25" w:hanging="10"/>
        <w:jc w:val="center"/>
        <w:rPr>
          <w:rFonts w:ascii="Arial" w:eastAsia="Arial" w:hAnsi="Arial" w:cs="Arial"/>
          <w:b/>
          <w:color w:val="000000"/>
          <w:sz w:val="22"/>
          <w:szCs w:val="22"/>
        </w:rPr>
      </w:pPr>
    </w:p>
    <w:p w14:paraId="42C77C7C" w14:textId="77777777" w:rsidR="00F9594A" w:rsidRPr="00196085" w:rsidRDefault="00F9594A">
      <w:pPr>
        <w:spacing w:line="276" w:lineRule="auto"/>
        <w:ind w:left="10" w:right="25" w:hanging="10"/>
        <w:jc w:val="center"/>
        <w:rPr>
          <w:rFonts w:ascii="Arial" w:eastAsia="Arial" w:hAnsi="Arial" w:cs="Arial"/>
          <w:b/>
          <w:color w:val="000000"/>
          <w:sz w:val="22"/>
          <w:szCs w:val="22"/>
        </w:rPr>
      </w:pPr>
      <w:r w:rsidRPr="00196085">
        <w:rPr>
          <w:rFonts w:ascii="Arial" w:eastAsia="Arial" w:hAnsi="Arial" w:cs="Arial"/>
          <w:b/>
          <w:color w:val="000000"/>
          <w:sz w:val="22"/>
          <w:szCs w:val="22"/>
        </w:rPr>
        <w:t>Solar PV Power Project No. 1</w:t>
      </w:r>
    </w:p>
    <w:p w14:paraId="79FF72CA" w14:textId="77777777" w:rsidR="003D515A" w:rsidRPr="00196085" w:rsidRDefault="003D515A">
      <w:pPr>
        <w:spacing w:line="276" w:lineRule="auto"/>
        <w:ind w:left="10" w:right="25" w:hanging="10"/>
        <w:jc w:val="center"/>
        <w:rPr>
          <w:rFonts w:ascii="Arial" w:hAnsi="Arial" w:cs="Arial"/>
          <w:color w:val="000000"/>
          <w:sz w:val="22"/>
          <w:szCs w:val="22"/>
        </w:rPr>
      </w:pPr>
    </w:p>
    <w:tbl>
      <w:tblPr>
        <w:tblW w:w="8913" w:type="dxa"/>
        <w:tblInd w:w="562" w:type="dxa"/>
        <w:tblCellMar>
          <w:top w:w="240" w:type="dxa"/>
          <w:left w:w="25" w:type="dxa"/>
          <w:right w:w="254" w:type="dxa"/>
        </w:tblCellMar>
        <w:tblLook w:val="04A0" w:firstRow="1" w:lastRow="0" w:firstColumn="1" w:lastColumn="0" w:noHBand="0" w:noVBand="1"/>
      </w:tblPr>
      <w:tblGrid>
        <w:gridCol w:w="868"/>
        <w:gridCol w:w="3336"/>
        <w:gridCol w:w="4709"/>
      </w:tblGrid>
      <w:tr w:rsidR="004B2121" w:rsidRPr="009E6941" w14:paraId="2AEAEEF4" w14:textId="77777777" w:rsidTr="008F7CE6">
        <w:trPr>
          <w:trHeight w:val="632"/>
        </w:trPr>
        <w:tc>
          <w:tcPr>
            <w:tcW w:w="8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E3B61A" w14:textId="77777777" w:rsidR="00F9594A" w:rsidRPr="008B3360" w:rsidRDefault="00F9594A">
            <w:pPr>
              <w:spacing w:line="276" w:lineRule="auto"/>
              <w:ind w:left="246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B3360">
              <w:rPr>
                <w:rFonts w:ascii="Arial" w:eastAsia="Arial" w:hAnsi="Arial" w:cs="Arial"/>
                <w:color w:val="000000"/>
                <w:sz w:val="22"/>
                <w:szCs w:val="22"/>
              </w:rPr>
              <w:t>No.</w:t>
            </w:r>
          </w:p>
        </w:tc>
        <w:tc>
          <w:tcPr>
            <w:tcW w:w="3336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CDF410" w14:textId="77777777" w:rsidR="00F9594A" w:rsidRPr="008B3360" w:rsidRDefault="00F9594A">
            <w:pPr>
              <w:spacing w:line="276" w:lineRule="auto"/>
              <w:ind w:left="242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B3360">
              <w:rPr>
                <w:rFonts w:ascii="Arial" w:eastAsia="Arial" w:hAnsi="Arial" w:cs="Arial"/>
                <w:color w:val="000000"/>
                <w:sz w:val="22"/>
                <w:szCs w:val="22"/>
              </w:rPr>
              <w:t>Item</w:t>
            </w:r>
          </w:p>
        </w:tc>
        <w:tc>
          <w:tcPr>
            <w:tcW w:w="4709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918E3E0" w14:textId="77777777" w:rsidR="00F9594A" w:rsidRPr="008B3360" w:rsidRDefault="00F9594A">
            <w:pPr>
              <w:spacing w:line="276" w:lineRule="auto"/>
              <w:ind w:left="237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B3360">
              <w:rPr>
                <w:rFonts w:ascii="Arial" w:eastAsia="Arial" w:hAnsi="Arial" w:cs="Arial"/>
                <w:color w:val="000000"/>
                <w:sz w:val="22"/>
                <w:szCs w:val="22"/>
              </w:rPr>
              <w:t>Entries</w:t>
            </w:r>
          </w:p>
        </w:tc>
      </w:tr>
      <w:tr w:rsidR="004B2121" w:rsidRPr="008B3360" w14:paraId="1C4A2355" w14:textId="77777777" w:rsidTr="008F7CE6">
        <w:trPr>
          <w:trHeight w:val="637"/>
        </w:trPr>
        <w:tc>
          <w:tcPr>
            <w:tcW w:w="868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1DDD3AC" w14:textId="77777777" w:rsidR="00F9594A" w:rsidRPr="008B3360" w:rsidRDefault="00F9594A" w:rsidP="005B169E">
            <w:pPr>
              <w:spacing w:line="276" w:lineRule="auto"/>
              <w:ind w:left="248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B3360"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336" w:type="dxa"/>
            <w:tcBorders>
              <w:top w:val="single" w:sz="8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60E1679" w14:textId="77777777" w:rsidR="00F9594A" w:rsidRPr="008B3360" w:rsidRDefault="00F9594A" w:rsidP="00910BBB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B3360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Name of Plant </w:t>
            </w:r>
          </w:p>
        </w:tc>
        <w:tc>
          <w:tcPr>
            <w:tcW w:w="4709" w:type="dxa"/>
            <w:tcBorders>
              <w:top w:val="single" w:sz="8" w:space="0" w:color="000000"/>
              <w:left w:val="single" w:sz="4" w:space="0" w:color="000000"/>
              <w:bottom w:val="single" w:sz="4" w:space="0" w:color="auto"/>
              <w:right w:val="single" w:sz="8" w:space="0" w:color="000000"/>
            </w:tcBorders>
            <w:shd w:val="clear" w:color="auto" w:fill="auto"/>
          </w:tcPr>
          <w:p w14:paraId="6580E125" w14:textId="77777777" w:rsidR="00F9594A" w:rsidRPr="008B3360" w:rsidRDefault="00F9594A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B2121" w:rsidRPr="008B3360" w14:paraId="16710AA6" w14:textId="77777777" w:rsidTr="008F7CE6">
        <w:trPr>
          <w:trHeight w:val="632"/>
        </w:trPr>
        <w:tc>
          <w:tcPr>
            <w:tcW w:w="868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33A3404" w14:textId="77777777" w:rsidR="00F9594A" w:rsidRPr="008B3360" w:rsidRDefault="00F9594A" w:rsidP="005B169E">
            <w:pPr>
              <w:spacing w:line="276" w:lineRule="auto"/>
              <w:ind w:left="248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B3360"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33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AEA69E0" w14:textId="77777777" w:rsidR="00F9594A" w:rsidRPr="008B3360" w:rsidRDefault="00F9594A" w:rsidP="00910BBB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B3360">
              <w:rPr>
                <w:rFonts w:ascii="Arial" w:eastAsia="Arial" w:hAnsi="Arial" w:cs="Arial"/>
                <w:color w:val="000000"/>
                <w:sz w:val="22"/>
                <w:szCs w:val="22"/>
              </w:rPr>
              <w:t>Location of Plant</w:t>
            </w:r>
          </w:p>
        </w:tc>
        <w:tc>
          <w:tcPr>
            <w:tcW w:w="470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8" w:space="0" w:color="000000"/>
            </w:tcBorders>
            <w:shd w:val="clear" w:color="auto" w:fill="auto"/>
          </w:tcPr>
          <w:p w14:paraId="1DEC89D9" w14:textId="77777777" w:rsidR="00F9594A" w:rsidRPr="008B3360" w:rsidRDefault="00F9594A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B2121" w:rsidRPr="008B3360" w14:paraId="3DB3A4E0" w14:textId="77777777" w:rsidTr="008F7CE6">
        <w:trPr>
          <w:trHeight w:val="632"/>
        </w:trPr>
        <w:tc>
          <w:tcPr>
            <w:tcW w:w="868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9B23A5B" w14:textId="77777777" w:rsidR="00F9594A" w:rsidRPr="008B3360" w:rsidRDefault="00F9594A" w:rsidP="005B169E">
            <w:pPr>
              <w:spacing w:line="276" w:lineRule="auto"/>
              <w:ind w:left="248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B3360"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33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5756371" w14:textId="77777777" w:rsidR="00F9594A" w:rsidRPr="008B3360" w:rsidRDefault="00F9594A" w:rsidP="00910BBB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B3360">
              <w:rPr>
                <w:rFonts w:ascii="Arial" w:eastAsia="Arial" w:hAnsi="Arial" w:cs="Arial"/>
                <w:color w:val="000000"/>
                <w:sz w:val="22"/>
                <w:szCs w:val="22"/>
              </w:rPr>
              <w:t>Name of Project Company</w:t>
            </w:r>
          </w:p>
        </w:tc>
        <w:tc>
          <w:tcPr>
            <w:tcW w:w="470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8" w:space="0" w:color="000000"/>
            </w:tcBorders>
            <w:shd w:val="clear" w:color="auto" w:fill="auto"/>
          </w:tcPr>
          <w:p w14:paraId="5374AA3C" w14:textId="77777777" w:rsidR="00F9594A" w:rsidRPr="008B3360" w:rsidRDefault="00F9594A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B2121" w:rsidRPr="008B3360" w14:paraId="72E3831E" w14:textId="77777777" w:rsidTr="008F7CE6">
        <w:trPr>
          <w:trHeight w:val="632"/>
        </w:trPr>
        <w:tc>
          <w:tcPr>
            <w:tcW w:w="868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FC9007D" w14:textId="77777777" w:rsidR="00F9594A" w:rsidRPr="008B3360" w:rsidRDefault="00F9594A" w:rsidP="005B169E">
            <w:pPr>
              <w:spacing w:line="276" w:lineRule="auto"/>
              <w:ind w:left="248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B3360"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33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D249074" w14:textId="77777777" w:rsidR="00F9594A" w:rsidRPr="008B3360" w:rsidRDefault="00F9594A" w:rsidP="00910BBB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B3360">
              <w:rPr>
                <w:rFonts w:ascii="Arial" w:eastAsia="Arial" w:hAnsi="Arial" w:cs="Arial"/>
                <w:color w:val="000000"/>
                <w:sz w:val="22"/>
                <w:szCs w:val="22"/>
              </w:rPr>
              <w:t>Name of Developer(s)</w:t>
            </w:r>
          </w:p>
        </w:tc>
        <w:tc>
          <w:tcPr>
            <w:tcW w:w="470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8" w:space="0" w:color="000000"/>
            </w:tcBorders>
            <w:shd w:val="clear" w:color="auto" w:fill="auto"/>
          </w:tcPr>
          <w:p w14:paraId="0EC69234" w14:textId="77777777" w:rsidR="00F9594A" w:rsidRPr="008B3360" w:rsidRDefault="00F9594A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B2121" w:rsidRPr="008B3360" w14:paraId="32B991C3" w14:textId="77777777" w:rsidTr="008F7CE6">
        <w:trPr>
          <w:trHeight w:val="843"/>
        </w:trPr>
        <w:tc>
          <w:tcPr>
            <w:tcW w:w="868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D2A18E0" w14:textId="77777777" w:rsidR="00F9594A" w:rsidRPr="008B3360" w:rsidRDefault="00F9594A" w:rsidP="005B169E">
            <w:pPr>
              <w:spacing w:line="276" w:lineRule="auto"/>
              <w:ind w:left="248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B3360"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333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3091054" w14:textId="77777777" w:rsidR="00F9594A" w:rsidRPr="008B3360" w:rsidRDefault="0050182D" w:rsidP="00910BBB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B3360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Inverter </w:t>
            </w:r>
            <w:r w:rsidR="00F9594A" w:rsidRPr="008B3360">
              <w:rPr>
                <w:rFonts w:ascii="Arial" w:eastAsia="Arial" w:hAnsi="Arial" w:cs="Arial"/>
                <w:color w:val="000000"/>
                <w:sz w:val="22"/>
                <w:szCs w:val="22"/>
              </w:rPr>
              <w:t>Technology - C</w:t>
            </w:r>
            <w:r w:rsidRPr="008B3360">
              <w:rPr>
                <w:rFonts w:ascii="Arial" w:eastAsia="Arial" w:hAnsi="Arial" w:cs="Arial"/>
                <w:color w:val="000000"/>
                <w:sz w:val="22"/>
                <w:szCs w:val="22"/>
              </w:rPr>
              <w:t>entral</w:t>
            </w:r>
            <w:r w:rsidR="00F9594A" w:rsidRPr="008B3360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/ </w:t>
            </w:r>
            <w:r w:rsidRPr="008B3360">
              <w:rPr>
                <w:rFonts w:ascii="Arial" w:eastAsia="Arial" w:hAnsi="Arial" w:cs="Arial"/>
                <w:color w:val="000000"/>
                <w:sz w:val="22"/>
                <w:szCs w:val="22"/>
              </w:rPr>
              <w:t>String</w:t>
            </w:r>
          </w:p>
        </w:tc>
        <w:tc>
          <w:tcPr>
            <w:tcW w:w="470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8" w:space="0" w:color="000000"/>
            </w:tcBorders>
            <w:shd w:val="clear" w:color="auto" w:fill="auto"/>
          </w:tcPr>
          <w:p w14:paraId="3DC4673E" w14:textId="77777777" w:rsidR="00F9594A" w:rsidRPr="008B3360" w:rsidRDefault="00F9594A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B2121" w:rsidRPr="008B3360" w14:paraId="58BBB06E" w14:textId="77777777" w:rsidTr="008F7CE6">
        <w:trPr>
          <w:trHeight w:val="632"/>
        </w:trPr>
        <w:tc>
          <w:tcPr>
            <w:tcW w:w="868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419B052" w14:textId="77777777" w:rsidR="00F9594A" w:rsidRPr="008B3360" w:rsidRDefault="00F9594A" w:rsidP="005B169E">
            <w:pPr>
              <w:spacing w:line="276" w:lineRule="auto"/>
              <w:ind w:left="248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B3360"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333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88E0265" w14:textId="77777777" w:rsidR="00F9594A" w:rsidRPr="008B3360" w:rsidRDefault="00F9594A" w:rsidP="00910BBB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B3360">
              <w:rPr>
                <w:rFonts w:ascii="Arial" w:eastAsia="Arial" w:hAnsi="Arial" w:cs="Arial"/>
                <w:color w:val="000000"/>
                <w:sz w:val="22"/>
                <w:szCs w:val="22"/>
              </w:rPr>
              <w:t>Status of Plant</w:t>
            </w:r>
          </w:p>
        </w:tc>
        <w:tc>
          <w:tcPr>
            <w:tcW w:w="470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3AFEB6E8" w14:textId="4EBF3F8B" w:rsidR="00F9594A" w:rsidRPr="008B3360" w:rsidRDefault="00F9594A">
            <w:pPr>
              <w:tabs>
                <w:tab w:val="center" w:pos="2828"/>
              </w:tabs>
              <w:spacing w:line="276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B3360">
              <w:rPr>
                <w:rFonts w:ascii="Arial" w:eastAsia="Arial" w:hAnsi="Arial" w:cs="Arial"/>
                <w:color w:val="000000"/>
                <w:sz w:val="22"/>
                <w:szCs w:val="22"/>
              </w:rPr>
              <w:t>Under Construction:</w:t>
            </w:r>
            <w:r w:rsidR="008F7CE6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    </w:t>
            </w:r>
            <w:r w:rsidRPr="008B3360">
              <w:rPr>
                <w:rFonts w:ascii="Arial" w:eastAsia="Arial" w:hAnsi="Arial" w:cs="Arial"/>
                <w:color w:val="000000"/>
                <w:sz w:val="22"/>
                <w:szCs w:val="22"/>
              </w:rPr>
              <w:tab/>
              <w:t>Under Operation:</w:t>
            </w:r>
          </w:p>
        </w:tc>
      </w:tr>
      <w:tr w:rsidR="004B2121" w:rsidRPr="008B3360" w14:paraId="0BA61F72" w14:textId="77777777" w:rsidTr="008F7CE6">
        <w:trPr>
          <w:trHeight w:val="632"/>
        </w:trPr>
        <w:tc>
          <w:tcPr>
            <w:tcW w:w="868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36C571C" w14:textId="77777777" w:rsidR="00F9594A" w:rsidRPr="008B3360" w:rsidRDefault="00F9594A" w:rsidP="005B169E">
            <w:pPr>
              <w:spacing w:line="276" w:lineRule="auto"/>
              <w:ind w:left="248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B3360"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333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E569D45" w14:textId="77777777" w:rsidR="00F9594A" w:rsidRPr="008B3360" w:rsidRDefault="00F9594A" w:rsidP="00910BBB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B3360">
              <w:rPr>
                <w:rFonts w:ascii="Arial" w:eastAsia="Arial" w:hAnsi="Arial" w:cs="Arial"/>
                <w:color w:val="000000"/>
                <w:sz w:val="22"/>
                <w:szCs w:val="22"/>
              </w:rPr>
              <w:t>Value of Contract</w:t>
            </w:r>
          </w:p>
        </w:tc>
        <w:tc>
          <w:tcPr>
            <w:tcW w:w="470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8" w:space="0" w:color="000000"/>
            </w:tcBorders>
            <w:shd w:val="clear" w:color="auto" w:fill="auto"/>
          </w:tcPr>
          <w:p w14:paraId="3BDC4093" w14:textId="77777777" w:rsidR="00F9594A" w:rsidRPr="008B3360" w:rsidRDefault="00F9594A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B2121" w:rsidRPr="008B3360" w14:paraId="72041354" w14:textId="77777777" w:rsidTr="008F7CE6">
        <w:trPr>
          <w:trHeight w:val="843"/>
        </w:trPr>
        <w:tc>
          <w:tcPr>
            <w:tcW w:w="868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F111C4C" w14:textId="77777777" w:rsidR="00F9594A" w:rsidRPr="008B3360" w:rsidRDefault="00F9594A" w:rsidP="005B169E">
            <w:pPr>
              <w:spacing w:line="276" w:lineRule="auto"/>
              <w:ind w:left="248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B3360"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333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E777F2D" w14:textId="77777777" w:rsidR="00F9594A" w:rsidRPr="008B3360" w:rsidRDefault="00F9594A" w:rsidP="00910BBB">
            <w:pPr>
              <w:spacing w:line="276" w:lineRule="auto"/>
              <w:ind w:right="767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B3360">
              <w:rPr>
                <w:rFonts w:ascii="Arial" w:eastAsia="Arial" w:hAnsi="Arial" w:cs="Arial"/>
                <w:color w:val="000000"/>
                <w:sz w:val="22"/>
                <w:szCs w:val="22"/>
              </w:rPr>
              <w:t>Principal Manufacturers of Major Equipment</w:t>
            </w:r>
          </w:p>
        </w:tc>
        <w:tc>
          <w:tcPr>
            <w:tcW w:w="470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8" w:space="0" w:color="000000"/>
            </w:tcBorders>
            <w:shd w:val="clear" w:color="auto" w:fill="auto"/>
          </w:tcPr>
          <w:p w14:paraId="5956CD05" w14:textId="77777777" w:rsidR="00F9594A" w:rsidRPr="008B3360" w:rsidRDefault="00F9594A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4B2121" w:rsidRPr="008B3360" w14:paraId="4DEF04A3" w14:textId="77777777" w:rsidTr="008F7CE6">
        <w:trPr>
          <w:trHeight w:val="1680"/>
        </w:trPr>
        <w:tc>
          <w:tcPr>
            <w:tcW w:w="868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</w:tcPr>
          <w:p w14:paraId="2166678B" w14:textId="77777777" w:rsidR="00F9594A" w:rsidRPr="008B3360" w:rsidRDefault="00F9594A" w:rsidP="005B169E">
            <w:pPr>
              <w:spacing w:line="276" w:lineRule="auto"/>
              <w:ind w:left="248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B3360"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3336" w:type="dxa"/>
            <w:tcBorders>
              <w:top w:val="single" w:sz="4" w:space="0" w:color="auto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</w:tcPr>
          <w:p w14:paraId="709EF3DE" w14:textId="77777777" w:rsidR="00F9594A" w:rsidRPr="008B3360" w:rsidRDefault="00F9594A" w:rsidP="00910BBB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B3360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Other Details </w:t>
            </w:r>
          </w:p>
        </w:tc>
        <w:tc>
          <w:tcPr>
            <w:tcW w:w="4709" w:type="dxa"/>
            <w:tcBorders>
              <w:top w:val="single" w:sz="4" w:space="0" w:color="auto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CFE8A94" w14:textId="77777777" w:rsidR="00F9594A" w:rsidRDefault="00F9594A">
            <w:pPr>
              <w:spacing w:line="276" w:lineRule="auto"/>
              <w:jc w:val="both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8B3360">
              <w:rPr>
                <w:rFonts w:ascii="Arial" w:eastAsia="Arial" w:hAnsi="Arial" w:cs="Arial"/>
                <w:color w:val="000000"/>
                <w:sz w:val="22"/>
                <w:szCs w:val="22"/>
              </w:rPr>
              <w:t>Duration of Construction Period:</w:t>
            </w:r>
          </w:p>
          <w:p w14:paraId="1FA5C5D2" w14:textId="77777777" w:rsidR="00A6770E" w:rsidRPr="008B3360" w:rsidRDefault="00A6770E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bookmarkStart w:id="0" w:name="_GoBack"/>
            <w:bookmarkEnd w:id="0"/>
          </w:p>
          <w:p w14:paraId="6C171E37" w14:textId="77777777" w:rsidR="00F9594A" w:rsidRPr="008B3360" w:rsidRDefault="00F9594A">
            <w:pPr>
              <w:spacing w:line="276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B3360">
              <w:rPr>
                <w:rFonts w:ascii="Arial" w:eastAsia="Arial" w:hAnsi="Arial" w:cs="Arial"/>
                <w:color w:val="000000"/>
                <w:sz w:val="22"/>
                <w:szCs w:val="22"/>
              </w:rPr>
              <w:t>Commercial Operation Date of Units:</w:t>
            </w:r>
          </w:p>
        </w:tc>
      </w:tr>
    </w:tbl>
    <w:p w14:paraId="6591C757" w14:textId="77777777" w:rsidR="00F9594A" w:rsidRPr="008B3360" w:rsidRDefault="00DA41CC" w:rsidP="005B169E">
      <w:pPr>
        <w:spacing w:line="276" w:lineRule="auto"/>
        <w:ind w:left="577" w:right="-43"/>
        <w:jc w:val="both"/>
        <w:rPr>
          <w:rFonts w:ascii="Arial" w:hAnsi="Arial" w:cs="Arial"/>
          <w:color w:val="000000"/>
          <w:sz w:val="22"/>
          <w:szCs w:val="22"/>
        </w:rPr>
      </w:pPr>
      <w:r w:rsidRPr="008B3360">
        <w:rPr>
          <w:rFonts w:ascii="Arial" w:eastAsia="Arial" w:hAnsi="Arial" w:cs="Arial"/>
          <w:color w:val="000000"/>
          <w:sz w:val="22"/>
          <w:szCs w:val="22"/>
        </w:rPr>
        <w:t>Consultant</w:t>
      </w:r>
      <w:r w:rsidR="00F9594A" w:rsidRPr="008B3360">
        <w:rPr>
          <w:rFonts w:ascii="Arial" w:eastAsia="Arial" w:hAnsi="Arial" w:cs="Arial"/>
          <w:color w:val="000000"/>
          <w:sz w:val="22"/>
          <w:szCs w:val="22"/>
        </w:rPr>
        <w:t xml:space="preserve"> to produce additional sheets for Solar PV Projects No. 2, 3, etc. as necessary.</w:t>
      </w:r>
    </w:p>
    <w:p w14:paraId="2499448D" w14:textId="77777777" w:rsidR="0050182D" w:rsidRPr="005B169E" w:rsidRDefault="00F9594A" w:rsidP="00910BBB">
      <w:pPr>
        <w:tabs>
          <w:tab w:val="center" w:pos="3252"/>
          <w:tab w:val="center" w:pos="9640"/>
        </w:tabs>
        <w:spacing w:line="276" w:lineRule="auto"/>
        <w:ind w:firstLine="567"/>
        <w:jc w:val="both"/>
        <w:rPr>
          <w:rFonts w:ascii="Arial" w:hAnsi="Arial" w:cs="Arial"/>
          <w:color w:val="000000"/>
          <w:sz w:val="22"/>
          <w:szCs w:val="22"/>
        </w:rPr>
      </w:pPr>
      <w:r w:rsidRPr="00196085">
        <w:rPr>
          <w:rFonts w:ascii="Arial" w:hAnsi="Arial" w:cs="Arial"/>
          <w:color w:val="000000"/>
          <w:sz w:val="22"/>
          <w:szCs w:val="22"/>
        </w:rPr>
        <w:tab/>
      </w:r>
    </w:p>
    <w:p w14:paraId="26E796F0" w14:textId="77777777" w:rsidR="00F9594A" w:rsidRPr="00196085" w:rsidRDefault="00F9594A" w:rsidP="00910BBB">
      <w:pPr>
        <w:tabs>
          <w:tab w:val="center" w:pos="3252"/>
          <w:tab w:val="center" w:pos="9640"/>
        </w:tabs>
        <w:spacing w:line="276" w:lineRule="auto"/>
        <w:ind w:firstLine="567"/>
        <w:jc w:val="both"/>
        <w:rPr>
          <w:rFonts w:ascii="Arial" w:hAnsi="Arial" w:cs="Arial"/>
          <w:color w:val="000000"/>
          <w:sz w:val="22"/>
          <w:szCs w:val="22"/>
        </w:rPr>
      </w:pPr>
      <w:r w:rsidRPr="00196085">
        <w:rPr>
          <w:rFonts w:ascii="Arial" w:eastAsia="Arial" w:hAnsi="Arial" w:cs="Arial"/>
          <w:b/>
          <w:color w:val="000000"/>
          <w:sz w:val="22"/>
          <w:szCs w:val="22"/>
        </w:rPr>
        <w:tab/>
      </w:r>
      <w:r w:rsidRPr="00196085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1D963421" w14:textId="77777777" w:rsidR="00CA2271" w:rsidRDefault="00CA2271">
      <w:p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br w:type="page"/>
      </w:r>
    </w:p>
    <w:p w14:paraId="265A9FA5" w14:textId="77777777" w:rsidR="00F9594A" w:rsidRPr="00196085" w:rsidRDefault="00F9594A">
      <w:pPr>
        <w:spacing w:line="276" w:lineRule="auto"/>
        <w:jc w:val="both"/>
        <w:rPr>
          <w:rFonts w:ascii="Arial" w:hAnsi="Arial" w:cs="Arial"/>
          <w:color w:val="000000"/>
          <w:sz w:val="22"/>
          <w:szCs w:val="22"/>
        </w:rPr>
      </w:pPr>
    </w:p>
    <w:tbl>
      <w:tblPr>
        <w:tblW w:w="9385" w:type="dxa"/>
        <w:tblLook w:val="04A0" w:firstRow="1" w:lastRow="0" w:firstColumn="1" w:lastColumn="0" w:noHBand="0" w:noVBand="1"/>
      </w:tblPr>
      <w:tblGrid>
        <w:gridCol w:w="863"/>
        <w:gridCol w:w="6933"/>
        <w:gridCol w:w="7"/>
        <w:gridCol w:w="1575"/>
        <w:gridCol w:w="7"/>
      </w:tblGrid>
      <w:tr w:rsidR="00CA2271" w:rsidRPr="00CA2271" w14:paraId="02A89F06" w14:textId="77777777" w:rsidTr="0009726F">
        <w:trPr>
          <w:trHeight w:val="320"/>
        </w:trPr>
        <w:tc>
          <w:tcPr>
            <w:tcW w:w="78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B459E" w14:textId="77777777" w:rsidR="00CA2271" w:rsidRPr="00B17BC5" w:rsidRDefault="00A17B49" w:rsidP="00A17B4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32"/>
                <w:szCs w:val="32"/>
                <w:lang w:val="en-MY" w:eastAsia="zh-TW"/>
              </w:rPr>
            </w:pPr>
            <w:r w:rsidRPr="00B17BC5">
              <w:rPr>
                <w:rFonts w:ascii="Calibri" w:hAnsi="Calibri" w:cs="Calibri"/>
                <w:b/>
                <w:bCs/>
                <w:color w:val="000000"/>
                <w:sz w:val="32"/>
                <w:szCs w:val="32"/>
                <w:lang w:val="en-MY" w:eastAsia="zh-TW"/>
              </w:rPr>
              <w:t xml:space="preserve">A3. </w:t>
            </w:r>
            <w:r w:rsidR="00F36176" w:rsidRPr="00B17BC5">
              <w:rPr>
                <w:rFonts w:ascii="Calibri" w:hAnsi="Calibri" w:cs="Calibri"/>
                <w:b/>
                <w:bCs/>
                <w:color w:val="000000"/>
                <w:sz w:val="32"/>
                <w:szCs w:val="32"/>
                <w:lang w:val="en-MY" w:eastAsia="zh-TW"/>
              </w:rPr>
              <w:t>RFP</w:t>
            </w:r>
            <w:r w:rsidRPr="00B17BC5">
              <w:rPr>
                <w:rFonts w:ascii="Calibri" w:hAnsi="Calibri" w:cs="Calibri"/>
                <w:b/>
                <w:bCs/>
                <w:color w:val="000000"/>
                <w:sz w:val="32"/>
                <w:szCs w:val="32"/>
                <w:lang w:val="en-MY" w:eastAsia="zh-TW"/>
              </w:rPr>
              <w:t xml:space="preserve"> </w:t>
            </w:r>
            <w:r w:rsidR="00B17BC5" w:rsidRPr="00B17BC5">
              <w:rPr>
                <w:rFonts w:ascii="Calibri" w:hAnsi="Calibri" w:cs="Calibri"/>
                <w:b/>
                <w:bCs/>
                <w:color w:val="000000"/>
                <w:sz w:val="32"/>
                <w:szCs w:val="32"/>
                <w:lang w:val="en-MY" w:eastAsia="zh-TW"/>
              </w:rPr>
              <w:t>CHECKLIST</w:t>
            </w:r>
          </w:p>
        </w:tc>
        <w:tc>
          <w:tcPr>
            <w:tcW w:w="15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AC5F2" w14:textId="77777777" w:rsidR="00CA2271" w:rsidRPr="00CA2271" w:rsidRDefault="00CA2271" w:rsidP="00CA227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MY" w:eastAsia="zh-TW"/>
              </w:rPr>
            </w:pPr>
          </w:p>
        </w:tc>
      </w:tr>
      <w:tr w:rsidR="00CA2271" w:rsidRPr="00CA2271" w14:paraId="0C78B9CC" w14:textId="77777777" w:rsidTr="0009726F">
        <w:trPr>
          <w:trHeight w:val="320"/>
        </w:trPr>
        <w:tc>
          <w:tcPr>
            <w:tcW w:w="78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94EF2" w14:textId="77777777" w:rsidR="00CA2271" w:rsidRPr="00CA2271" w:rsidRDefault="00CA2271" w:rsidP="00CA227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  <w:lang w:val="en-MY" w:eastAsia="zh-TW"/>
              </w:rPr>
            </w:pPr>
            <w:r w:rsidRPr="00CA227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  <w:lang w:val="en-MY" w:eastAsia="zh-TW"/>
              </w:rPr>
              <w:t>1 -</w:t>
            </w:r>
            <w:r w:rsidR="002C2D7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  <w:lang w:val="en-MY" w:eastAsia="zh-TW"/>
              </w:rPr>
              <w:t xml:space="preserve">General </w:t>
            </w:r>
          </w:p>
        </w:tc>
        <w:tc>
          <w:tcPr>
            <w:tcW w:w="15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66260" w14:textId="77777777" w:rsidR="00CA2271" w:rsidRPr="00CA2271" w:rsidRDefault="00CA2271" w:rsidP="00CA227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  <w:lang w:val="en-MY" w:eastAsia="zh-TW"/>
              </w:rPr>
            </w:pPr>
          </w:p>
        </w:tc>
      </w:tr>
      <w:tr w:rsidR="00CA2271" w:rsidRPr="00CA2271" w14:paraId="493A7EAB" w14:textId="77777777" w:rsidTr="0009726F">
        <w:trPr>
          <w:gridAfter w:val="1"/>
          <w:wAfter w:w="7" w:type="dxa"/>
          <w:trHeight w:val="320"/>
        </w:trPr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C6E13" w14:textId="77777777" w:rsidR="00CA2271" w:rsidRPr="00CA2271" w:rsidRDefault="00CA2271" w:rsidP="00CA2271">
            <w:pPr>
              <w:rPr>
                <w:rFonts w:ascii="Times New Roman" w:hAnsi="Times New Roman"/>
                <w:sz w:val="20"/>
                <w:lang w:val="en-MY" w:eastAsia="zh-TW"/>
              </w:rPr>
            </w:pPr>
          </w:p>
        </w:tc>
        <w:tc>
          <w:tcPr>
            <w:tcW w:w="6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793C3" w14:textId="77777777" w:rsidR="00CA2271" w:rsidRPr="00CA2271" w:rsidRDefault="00CA2271" w:rsidP="00CA2271">
            <w:pPr>
              <w:rPr>
                <w:rFonts w:ascii="Times New Roman" w:hAnsi="Times New Roman"/>
                <w:sz w:val="20"/>
                <w:lang w:val="en-MY" w:eastAsia="zh-TW"/>
              </w:rPr>
            </w:pPr>
          </w:p>
        </w:tc>
        <w:tc>
          <w:tcPr>
            <w:tcW w:w="158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0C76E9" w14:textId="77777777" w:rsidR="00CA2271" w:rsidRPr="00CA2271" w:rsidRDefault="00CA2271" w:rsidP="00CA2271">
            <w:pPr>
              <w:rPr>
                <w:rFonts w:ascii="Times New Roman" w:hAnsi="Times New Roman"/>
                <w:sz w:val="20"/>
                <w:lang w:val="en-MY" w:eastAsia="zh-TW"/>
              </w:rPr>
            </w:pPr>
          </w:p>
        </w:tc>
      </w:tr>
      <w:tr w:rsidR="00CA2271" w:rsidRPr="00CA2271" w14:paraId="4DC0B78D" w14:textId="77777777" w:rsidTr="0009726F">
        <w:trPr>
          <w:gridAfter w:val="1"/>
          <w:wAfter w:w="7" w:type="dxa"/>
          <w:trHeight w:val="320"/>
        </w:trPr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41A3E89" w14:textId="77777777" w:rsidR="00CA2271" w:rsidRPr="00CA2271" w:rsidRDefault="00CA2271" w:rsidP="00CA227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MY" w:eastAsia="zh-TW"/>
              </w:rPr>
              <w:t>No.</w:t>
            </w:r>
          </w:p>
        </w:tc>
        <w:tc>
          <w:tcPr>
            <w:tcW w:w="69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DDDF47F" w14:textId="77777777" w:rsidR="00CA2271" w:rsidRPr="00CA2271" w:rsidRDefault="00CA2271" w:rsidP="00CA227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MY" w:eastAsia="zh-TW"/>
              </w:rPr>
              <w:t>Mandatory Criteria</w:t>
            </w:r>
          </w:p>
        </w:tc>
        <w:tc>
          <w:tcPr>
            <w:tcW w:w="158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6F9871A" w14:textId="77777777" w:rsidR="00CA2271" w:rsidRPr="00CA2271" w:rsidRDefault="00CA2271" w:rsidP="00CA227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MY" w:eastAsia="zh-TW"/>
              </w:rPr>
              <w:t>Check</w:t>
            </w:r>
          </w:p>
        </w:tc>
      </w:tr>
      <w:tr w:rsidR="00CA2271" w:rsidRPr="00CA2271" w14:paraId="78AD60EA" w14:textId="77777777" w:rsidTr="0009726F">
        <w:trPr>
          <w:gridAfter w:val="1"/>
          <w:wAfter w:w="7" w:type="dxa"/>
          <w:trHeight w:val="320"/>
        </w:trPr>
        <w:tc>
          <w:tcPr>
            <w:tcW w:w="8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4E8485" w14:textId="77777777" w:rsidR="00CA2271" w:rsidRPr="00B17BC5" w:rsidRDefault="00CA2271" w:rsidP="00B17BC5">
            <w:pPr>
              <w:pStyle w:val="ListParagraph"/>
              <w:numPr>
                <w:ilvl w:val="0"/>
                <w:numId w:val="38"/>
              </w:num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</w:p>
        </w:tc>
        <w:tc>
          <w:tcPr>
            <w:tcW w:w="69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EDC86" w14:textId="77777777" w:rsidR="00CA2271" w:rsidRPr="00CA2271" w:rsidRDefault="00CA2271" w:rsidP="00CA2271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 xml:space="preserve">The selected </w:t>
            </w:r>
            <w:r w:rsidR="00EF332F"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strategic</w:t>
            </w: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 xml:space="preserve"> partner has no conflicts of interest with any party in this RFP exercise</w:t>
            </w:r>
          </w:p>
        </w:tc>
        <w:tc>
          <w:tcPr>
            <w:tcW w:w="15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EE468" w14:textId="77777777" w:rsidR="00CA2271" w:rsidRPr="00CA2271" w:rsidRDefault="00CA2271" w:rsidP="00CA2271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 </w:t>
            </w:r>
          </w:p>
        </w:tc>
      </w:tr>
      <w:tr w:rsidR="00CA2271" w:rsidRPr="00CA2271" w14:paraId="154CD7AD" w14:textId="77777777" w:rsidTr="0009726F">
        <w:trPr>
          <w:gridAfter w:val="1"/>
          <w:wAfter w:w="7" w:type="dxa"/>
          <w:trHeight w:val="320"/>
        </w:trPr>
        <w:tc>
          <w:tcPr>
            <w:tcW w:w="8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6BE9DE" w14:textId="77777777" w:rsidR="00CA2271" w:rsidRPr="00B17BC5" w:rsidRDefault="00CA2271" w:rsidP="00B17BC5">
            <w:pPr>
              <w:pStyle w:val="ListParagraph"/>
              <w:numPr>
                <w:ilvl w:val="0"/>
                <w:numId w:val="38"/>
              </w:num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</w:p>
        </w:tc>
        <w:tc>
          <w:tcPr>
            <w:tcW w:w="693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7C309" w14:textId="77777777" w:rsidR="00CA2271" w:rsidRPr="00CA2271" w:rsidRDefault="00CA2271" w:rsidP="00CA2271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No litigation case with TNB and vice-versa</w:t>
            </w:r>
          </w:p>
        </w:tc>
        <w:tc>
          <w:tcPr>
            <w:tcW w:w="15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224DC" w14:textId="77777777" w:rsidR="00CA2271" w:rsidRPr="00CA2271" w:rsidRDefault="00CA2271" w:rsidP="00CA2271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 </w:t>
            </w:r>
          </w:p>
        </w:tc>
      </w:tr>
      <w:tr w:rsidR="00CA2271" w:rsidRPr="00CA2271" w14:paraId="784F2E86" w14:textId="77777777" w:rsidTr="0009726F">
        <w:trPr>
          <w:gridAfter w:val="1"/>
          <w:wAfter w:w="7" w:type="dxa"/>
          <w:trHeight w:val="320"/>
        </w:trPr>
        <w:tc>
          <w:tcPr>
            <w:tcW w:w="8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FAD3D3" w14:textId="77777777" w:rsidR="00CA2271" w:rsidRPr="00B17BC5" w:rsidRDefault="00CA2271" w:rsidP="00B17BC5">
            <w:pPr>
              <w:pStyle w:val="ListParagraph"/>
              <w:numPr>
                <w:ilvl w:val="0"/>
                <w:numId w:val="38"/>
              </w:num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</w:p>
        </w:tc>
        <w:tc>
          <w:tcPr>
            <w:tcW w:w="69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D268A" w14:textId="77777777" w:rsidR="00CA2271" w:rsidRPr="00CA2271" w:rsidRDefault="00CA2271" w:rsidP="00CA2271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Has own brand and manufacturing of Solar Inverter</w:t>
            </w:r>
          </w:p>
        </w:tc>
        <w:tc>
          <w:tcPr>
            <w:tcW w:w="15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C2A49" w14:textId="77777777" w:rsidR="00CA2271" w:rsidRPr="00CA2271" w:rsidRDefault="00CA2271" w:rsidP="00CA2271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 </w:t>
            </w:r>
          </w:p>
        </w:tc>
      </w:tr>
      <w:tr w:rsidR="00CA2271" w:rsidRPr="00CA2271" w14:paraId="4068C42A" w14:textId="77777777" w:rsidTr="0009726F">
        <w:trPr>
          <w:gridAfter w:val="1"/>
          <w:wAfter w:w="7" w:type="dxa"/>
          <w:trHeight w:val="320"/>
        </w:trPr>
        <w:tc>
          <w:tcPr>
            <w:tcW w:w="8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B8BC33" w14:textId="77777777" w:rsidR="00CA2271" w:rsidRPr="00B17BC5" w:rsidRDefault="00CA2271" w:rsidP="00B17BC5">
            <w:pPr>
              <w:pStyle w:val="ListParagraph"/>
              <w:numPr>
                <w:ilvl w:val="0"/>
                <w:numId w:val="38"/>
              </w:num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</w:p>
        </w:tc>
        <w:tc>
          <w:tcPr>
            <w:tcW w:w="6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8AB33" w14:textId="77777777" w:rsidR="00CA2271" w:rsidRPr="00CA2271" w:rsidRDefault="00CA2271" w:rsidP="00CA2271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Indicative price (MYR/</w:t>
            </w:r>
            <w:proofErr w:type="spellStart"/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Wp</w:t>
            </w:r>
            <w:proofErr w:type="spellEnd"/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) validity of 1 year from the date of dateline</w:t>
            </w:r>
          </w:p>
        </w:tc>
        <w:tc>
          <w:tcPr>
            <w:tcW w:w="15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C7F9F" w14:textId="77777777" w:rsidR="00CA2271" w:rsidRPr="00CA2271" w:rsidRDefault="00CA2271" w:rsidP="00CA2271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 </w:t>
            </w:r>
          </w:p>
        </w:tc>
      </w:tr>
      <w:tr w:rsidR="00CA2271" w:rsidRPr="00CA2271" w14:paraId="65C8EB52" w14:textId="77777777" w:rsidTr="0009726F">
        <w:trPr>
          <w:gridAfter w:val="1"/>
          <w:wAfter w:w="7" w:type="dxa"/>
          <w:trHeight w:val="320"/>
        </w:trPr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A4B17" w14:textId="77777777" w:rsidR="00CA2271" w:rsidRPr="00CA2271" w:rsidRDefault="00CA2271" w:rsidP="00CA2271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</w:p>
        </w:tc>
        <w:tc>
          <w:tcPr>
            <w:tcW w:w="6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F5DEF" w14:textId="77777777" w:rsidR="00CA2271" w:rsidRPr="00CA2271" w:rsidRDefault="00CA2271" w:rsidP="00CA2271">
            <w:pPr>
              <w:rPr>
                <w:rFonts w:ascii="Times New Roman" w:hAnsi="Times New Roman"/>
                <w:sz w:val="20"/>
                <w:lang w:val="en-MY" w:eastAsia="zh-TW"/>
              </w:rPr>
            </w:pPr>
          </w:p>
        </w:tc>
        <w:tc>
          <w:tcPr>
            <w:tcW w:w="15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39CF2" w14:textId="77777777" w:rsidR="00CA2271" w:rsidRPr="00CA2271" w:rsidRDefault="00CA2271" w:rsidP="00CA2271">
            <w:pPr>
              <w:rPr>
                <w:rFonts w:ascii="Times New Roman" w:hAnsi="Times New Roman"/>
                <w:sz w:val="20"/>
                <w:lang w:val="en-MY" w:eastAsia="zh-TW"/>
              </w:rPr>
            </w:pPr>
          </w:p>
        </w:tc>
      </w:tr>
      <w:tr w:rsidR="00CA2271" w:rsidRPr="00CA2271" w14:paraId="3A9DB91A" w14:textId="77777777" w:rsidTr="0009726F">
        <w:trPr>
          <w:trHeight w:val="320"/>
        </w:trPr>
        <w:tc>
          <w:tcPr>
            <w:tcW w:w="78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888EC" w14:textId="77777777" w:rsidR="00CA2271" w:rsidRPr="00CA2271" w:rsidRDefault="00CA2271" w:rsidP="00CA227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  <w:lang w:val="en-MY" w:eastAsia="zh-TW"/>
              </w:rPr>
            </w:pPr>
            <w:r w:rsidRPr="00CA227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  <w:lang w:val="en-MY" w:eastAsia="zh-TW"/>
              </w:rPr>
              <w:t xml:space="preserve">2 - Technical &amp; Commercial </w:t>
            </w:r>
          </w:p>
        </w:tc>
        <w:tc>
          <w:tcPr>
            <w:tcW w:w="15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9A14C" w14:textId="77777777" w:rsidR="00CA2271" w:rsidRPr="00CA2271" w:rsidRDefault="00CA2271" w:rsidP="00CA227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  <w:lang w:val="en-MY" w:eastAsia="zh-TW"/>
              </w:rPr>
            </w:pPr>
          </w:p>
        </w:tc>
      </w:tr>
      <w:tr w:rsidR="00CA2271" w:rsidRPr="00CA2271" w14:paraId="49AEA6F1" w14:textId="77777777" w:rsidTr="0009726F">
        <w:trPr>
          <w:gridAfter w:val="1"/>
          <w:wAfter w:w="7" w:type="dxa"/>
          <w:trHeight w:val="320"/>
        </w:trPr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2E1C7" w14:textId="77777777" w:rsidR="00CA2271" w:rsidRPr="00CA2271" w:rsidRDefault="00CA2271" w:rsidP="00CA2271">
            <w:pPr>
              <w:rPr>
                <w:rFonts w:ascii="Times New Roman" w:hAnsi="Times New Roman"/>
                <w:sz w:val="20"/>
                <w:lang w:val="en-MY" w:eastAsia="zh-TW"/>
              </w:rPr>
            </w:pPr>
          </w:p>
        </w:tc>
        <w:tc>
          <w:tcPr>
            <w:tcW w:w="69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C6622" w14:textId="77777777" w:rsidR="00CA2271" w:rsidRPr="00CA2271" w:rsidRDefault="00CA2271" w:rsidP="00CA2271">
            <w:pPr>
              <w:rPr>
                <w:rFonts w:ascii="Times New Roman" w:hAnsi="Times New Roman"/>
                <w:sz w:val="20"/>
                <w:lang w:val="en-MY" w:eastAsia="zh-TW"/>
              </w:rPr>
            </w:pPr>
          </w:p>
        </w:tc>
        <w:tc>
          <w:tcPr>
            <w:tcW w:w="15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71433" w14:textId="77777777" w:rsidR="00CA2271" w:rsidRPr="00CA2271" w:rsidRDefault="00CA2271" w:rsidP="00CA2271">
            <w:pPr>
              <w:rPr>
                <w:rFonts w:ascii="Times New Roman" w:hAnsi="Times New Roman"/>
                <w:sz w:val="20"/>
                <w:lang w:val="en-MY" w:eastAsia="zh-TW"/>
              </w:rPr>
            </w:pPr>
          </w:p>
        </w:tc>
      </w:tr>
      <w:tr w:rsidR="00CA2271" w:rsidRPr="00CA2271" w14:paraId="6900E663" w14:textId="77777777" w:rsidTr="0009726F">
        <w:trPr>
          <w:gridAfter w:val="1"/>
          <w:wAfter w:w="7" w:type="dxa"/>
          <w:trHeight w:val="320"/>
        </w:trPr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C475127" w14:textId="77777777" w:rsidR="00CA2271" w:rsidRPr="00CA2271" w:rsidRDefault="00CA2271" w:rsidP="00CA227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MY" w:eastAsia="zh-TW"/>
              </w:rPr>
              <w:t>No</w:t>
            </w:r>
          </w:p>
        </w:tc>
        <w:tc>
          <w:tcPr>
            <w:tcW w:w="69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7012AB2" w14:textId="77777777" w:rsidR="00CA2271" w:rsidRPr="00CA2271" w:rsidRDefault="00CA2271" w:rsidP="00CA227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MY" w:eastAsia="zh-TW"/>
              </w:rPr>
              <w:t>Criteria</w:t>
            </w:r>
          </w:p>
        </w:tc>
        <w:tc>
          <w:tcPr>
            <w:tcW w:w="158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CFCD3A" w14:textId="77777777" w:rsidR="00CA2271" w:rsidRPr="00CA2271" w:rsidRDefault="00CA2271" w:rsidP="00CA227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MY" w:eastAsia="zh-TW"/>
              </w:rPr>
              <w:t>Check</w:t>
            </w:r>
          </w:p>
        </w:tc>
      </w:tr>
      <w:tr w:rsidR="00CA2271" w:rsidRPr="00CA2271" w14:paraId="46FBAAE5" w14:textId="77777777" w:rsidTr="0009726F">
        <w:trPr>
          <w:trHeight w:val="320"/>
        </w:trPr>
        <w:tc>
          <w:tcPr>
            <w:tcW w:w="938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2934645" w14:textId="77777777" w:rsidR="00CA2271" w:rsidRPr="00CA2271" w:rsidRDefault="00CA2271" w:rsidP="00CA2271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1.0 TECHNICAL COMPLIANCE</w:t>
            </w:r>
          </w:p>
        </w:tc>
      </w:tr>
      <w:tr w:rsidR="00CA2271" w:rsidRPr="00CA2271" w14:paraId="0636FD26" w14:textId="77777777" w:rsidTr="0009726F">
        <w:trPr>
          <w:gridAfter w:val="1"/>
          <w:wAfter w:w="7" w:type="dxa"/>
          <w:trHeight w:val="320"/>
        </w:trPr>
        <w:tc>
          <w:tcPr>
            <w:tcW w:w="8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7E743" w14:textId="77777777" w:rsidR="00CA2271" w:rsidRPr="00CA2271" w:rsidRDefault="00CA2271" w:rsidP="00CA227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1.1</w:t>
            </w:r>
          </w:p>
        </w:tc>
        <w:tc>
          <w:tcPr>
            <w:tcW w:w="6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FC789" w14:textId="77777777" w:rsidR="00CA2271" w:rsidRPr="00CA2271" w:rsidRDefault="00CA2271" w:rsidP="00CA2271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Performance Warranty</w:t>
            </w:r>
          </w:p>
        </w:tc>
        <w:tc>
          <w:tcPr>
            <w:tcW w:w="158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6B693" w14:textId="77777777" w:rsidR="00CA2271" w:rsidRPr="00CA2271" w:rsidRDefault="00CA2271" w:rsidP="00CA2271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 </w:t>
            </w:r>
          </w:p>
        </w:tc>
      </w:tr>
      <w:tr w:rsidR="00CA2271" w:rsidRPr="00CA2271" w14:paraId="711513FB" w14:textId="77777777" w:rsidTr="0009726F">
        <w:trPr>
          <w:gridAfter w:val="1"/>
          <w:wAfter w:w="7" w:type="dxa"/>
          <w:trHeight w:val="320"/>
        </w:trPr>
        <w:tc>
          <w:tcPr>
            <w:tcW w:w="8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A42D2" w14:textId="77777777" w:rsidR="00CA2271" w:rsidRPr="00CA2271" w:rsidRDefault="00CA2271" w:rsidP="00CA227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1.2</w:t>
            </w:r>
          </w:p>
        </w:tc>
        <w:tc>
          <w:tcPr>
            <w:tcW w:w="6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2259D" w14:textId="77777777" w:rsidR="00CA2271" w:rsidRPr="00CA2271" w:rsidRDefault="00CA2271" w:rsidP="00CA2271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Generation Output (MWh/year)</w:t>
            </w:r>
          </w:p>
        </w:tc>
        <w:tc>
          <w:tcPr>
            <w:tcW w:w="158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9E222" w14:textId="77777777" w:rsidR="00CA2271" w:rsidRPr="00CA2271" w:rsidRDefault="00CA2271" w:rsidP="00CA2271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 </w:t>
            </w:r>
          </w:p>
        </w:tc>
      </w:tr>
      <w:tr w:rsidR="00CA2271" w:rsidRPr="00CA2271" w14:paraId="2EEF4BDC" w14:textId="77777777" w:rsidTr="0009726F">
        <w:trPr>
          <w:gridAfter w:val="1"/>
          <w:wAfter w:w="7" w:type="dxa"/>
          <w:trHeight w:val="320"/>
        </w:trPr>
        <w:tc>
          <w:tcPr>
            <w:tcW w:w="8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C7806" w14:textId="77777777" w:rsidR="00CA2271" w:rsidRPr="00CA2271" w:rsidRDefault="00CA2271" w:rsidP="00CA227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1.3</w:t>
            </w:r>
          </w:p>
        </w:tc>
        <w:tc>
          <w:tcPr>
            <w:tcW w:w="6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55121" w14:textId="77777777" w:rsidR="00CA2271" w:rsidRPr="00CA2271" w:rsidRDefault="00CA2271" w:rsidP="00CA2271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Support Service</w:t>
            </w:r>
          </w:p>
        </w:tc>
        <w:tc>
          <w:tcPr>
            <w:tcW w:w="158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61563" w14:textId="77777777" w:rsidR="00CA2271" w:rsidRPr="00CA2271" w:rsidRDefault="00CA2271" w:rsidP="00CA2271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 </w:t>
            </w:r>
          </w:p>
        </w:tc>
      </w:tr>
      <w:tr w:rsidR="00CA2271" w:rsidRPr="00CA2271" w14:paraId="5680A286" w14:textId="77777777" w:rsidTr="0009726F">
        <w:trPr>
          <w:gridAfter w:val="1"/>
          <w:wAfter w:w="7" w:type="dxa"/>
          <w:trHeight w:val="320"/>
        </w:trPr>
        <w:tc>
          <w:tcPr>
            <w:tcW w:w="8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E090B" w14:textId="77777777" w:rsidR="00CA2271" w:rsidRPr="00CA2271" w:rsidRDefault="00CA2271" w:rsidP="00CA227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1.4</w:t>
            </w:r>
          </w:p>
        </w:tc>
        <w:tc>
          <w:tcPr>
            <w:tcW w:w="6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DC7D5" w14:textId="77777777" w:rsidR="00CA2271" w:rsidRPr="00CA2271" w:rsidRDefault="00CA2271" w:rsidP="00CA2271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Inverter Efficiency</w:t>
            </w:r>
          </w:p>
        </w:tc>
        <w:tc>
          <w:tcPr>
            <w:tcW w:w="158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8123E" w14:textId="77777777" w:rsidR="00CA2271" w:rsidRPr="00CA2271" w:rsidRDefault="00CA2271" w:rsidP="00CA2271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 </w:t>
            </w:r>
          </w:p>
        </w:tc>
      </w:tr>
      <w:tr w:rsidR="00890627" w:rsidRPr="00CA2271" w14:paraId="20652753" w14:textId="77777777" w:rsidTr="0009726F">
        <w:trPr>
          <w:gridAfter w:val="1"/>
          <w:wAfter w:w="7" w:type="dxa"/>
          <w:trHeight w:val="320"/>
        </w:trPr>
        <w:tc>
          <w:tcPr>
            <w:tcW w:w="8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7CBE5" w14:textId="77777777" w:rsidR="00890627" w:rsidRPr="00CA2271" w:rsidRDefault="00890627" w:rsidP="00890627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1.5</w:t>
            </w:r>
          </w:p>
        </w:tc>
        <w:tc>
          <w:tcPr>
            <w:tcW w:w="6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5C22C" w14:textId="77777777" w:rsidR="00890627" w:rsidRPr="003D112A" w:rsidRDefault="00890627" w:rsidP="00890627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3D112A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Local content (Malaysia) (%)</w:t>
            </w:r>
          </w:p>
        </w:tc>
        <w:tc>
          <w:tcPr>
            <w:tcW w:w="158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6CB62" w14:textId="77777777" w:rsidR="00890627" w:rsidRPr="00CA2271" w:rsidRDefault="00890627" w:rsidP="00890627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 </w:t>
            </w:r>
          </w:p>
        </w:tc>
      </w:tr>
      <w:tr w:rsidR="00890627" w:rsidRPr="00CA2271" w14:paraId="401610DB" w14:textId="77777777" w:rsidTr="0009726F">
        <w:trPr>
          <w:gridAfter w:val="1"/>
          <w:wAfter w:w="7" w:type="dxa"/>
          <w:trHeight w:val="320"/>
        </w:trPr>
        <w:tc>
          <w:tcPr>
            <w:tcW w:w="8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261E2" w14:textId="77777777" w:rsidR="00890627" w:rsidRPr="00CA2271" w:rsidRDefault="00890627" w:rsidP="00890627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1.6</w:t>
            </w:r>
          </w:p>
        </w:tc>
        <w:tc>
          <w:tcPr>
            <w:tcW w:w="6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9206EC" w14:textId="77777777" w:rsidR="00890627" w:rsidRPr="003D112A" w:rsidRDefault="00890627" w:rsidP="00890627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3D112A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Local support (Malaysia) (Yes / No)</w:t>
            </w:r>
          </w:p>
        </w:tc>
        <w:tc>
          <w:tcPr>
            <w:tcW w:w="158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0742F" w14:textId="77777777" w:rsidR="00890627" w:rsidRPr="00CA2271" w:rsidRDefault="00890627" w:rsidP="00890627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 </w:t>
            </w:r>
          </w:p>
        </w:tc>
      </w:tr>
      <w:tr w:rsidR="00CA2271" w:rsidRPr="00CA2271" w14:paraId="7C096DA9" w14:textId="77777777" w:rsidTr="0009726F">
        <w:trPr>
          <w:trHeight w:val="320"/>
        </w:trPr>
        <w:tc>
          <w:tcPr>
            <w:tcW w:w="78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29917CF9" w14:textId="77777777" w:rsidR="00CA2271" w:rsidRPr="00CA2271" w:rsidRDefault="00CA2271" w:rsidP="00CA2271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2.0 MANUFACTURERS EXPERIENCE</w:t>
            </w:r>
          </w:p>
        </w:tc>
        <w:tc>
          <w:tcPr>
            <w:tcW w:w="158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4D742703" w14:textId="77777777" w:rsidR="00CA2271" w:rsidRPr="00CA2271" w:rsidRDefault="00CA2271" w:rsidP="00CA2271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 </w:t>
            </w:r>
          </w:p>
        </w:tc>
      </w:tr>
      <w:tr w:rsidR="00CA2271" w:rsidRPr="00CA2271" w14:paraId="5A432257" w14:textId="77777777" w:rsidTr="0009726F">
        <w:trPr>
          <w:gridAfter w:val="1"/>
          <w:wAfter w:w="7" w:type="dxa"/>
          <w:trHeight w:val="320"/>
        </w:trPr>
        <w:tc>
          <w:tcPr>
            <w:tcW w:w="8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0E8DB" w14:textId="77777777" w:rsidR="00CA2271" w:rsidRPr="00CA2271" w:rsidRDefault="00CA2271" w:rsidP="00CA227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2.1</w:t>
            </w:r>
          </w:p>
        </w:tc>
        <w:tc>
          <w:tcPr>
            <w:tcW w:w="6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1C1CB" w14:textId="77777777" w:rsidR="00CA2271" w:rsidRPr="00CA2271" w:rsidRDefault="00CA2271" w:rsidP="00CA2271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Years of manufacturing experience of Inverter</w:t>
            </w:r>
          </w:p>
        </w:tc>
        <w:tc>
          <w:tcPr>
            <w:tcW w:w="158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47757" w14:textId="77777777" w:rsidR="00CA2271" w:rsidRPr="00CA2271" w:rsidRDefault="00CA2271" w:rsidP="00CA2271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 </w:t>
            </w:r>
          </w:p>
        </w:tc>
      </w:tr>
      <w:tr w:rsidR="00CA2271" w:rsidRPr="00CA2271" w14:paraId="624BC6F4" w14:textId="77777777" w:rsidTr="0009726F">
        <w:trPr>
          <w:gridAfter w:val="1"/>
          <w:wAfter w:w="7" w:type="dxa"/>
          <w:trHeight w:val="320"/>
        </w:trPr>
        <w:tc>
          <w:tcPr>
            <w:tcW w:w="8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9465C" w14:textId="77777777" w:rsidR="00CA2271" w:rsidRPr="00CA2271" w:rsidRDefault="00CA2271" w:rsidP="00CA227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2.2</w:t>
            </w:r>
          </w:p>
        </w:tc>
        <w:tc>
          <w:tcPr>
            <w:tcW w:w="6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D20B3" w14:textId="77777777" w:rsidR="00CA2271" w:rsidRPr="00CA2271" w:rsidRDefault="00CA2271" w:rsidP="00CA2271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No of inverters manufactured in last 5 years (</w:t>
            </w:r>
            <w:proofErr w:type="spellStart"/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MWp</w:t>
            </w:r>
            <w:proofErr w:type="spellEnd"/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)</w:t>
            </w:r>
          </w:p>
        </w:tc>
        <w:tc>
          <w:tcPr>
            <w:tcW w:w="158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C2E5F" w14:textId="77777777" w:rsidR="00CA2271" w:rsidRPr="00CA2271" w:rsidRDefault="00CA2271" w:rsidP="00CA2271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 </w:t>
            </w:r>
          </w:p>
        </w:tc>
      </w:tr>
      <w:tr w:rsidR="00CA2271" w:rsidRPr="00CA2271" w14:paraId="2A71C79C" w14:textId="77777777" w:rsidTr="0009726F">
        <w:trPr>
          <w:gridAfter w:val="1"/>
          <w:wAfter w:w="7" w:type="dxa"/>
          <w:trHeight w:val="320"/>
        </w:trPr>
        <w:tc>
          <w:tcPr>
            <w:tcW w:w="8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C73AF" w14:textId="77777777" w:rsidR="00CA2271" w:rsidRPr="00CA2271" w:rsidRDefault="00CA2271" w:rsidP="00CA227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2.3</w:t>
            </w:r>
          </w:p>
        </w:tc>
        <w:tc>
          <w:tcPr>
            <w:tcW w:w="6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EA969" w14:textId="77777777" w:rsidR="00CA2271" w:rsidRPr="00CA2271" w:rsidRDefault="00CA2271" w:rsidP="00CA2271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Total inverters capacity installed and in operation</w:t>
            </w:r>
          </w:p>
        </w:tc>
        <w:tc>
          <w:tcPr>
            <w:tcW w:w="158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5FAC3" w14:textId="77777777" w:rsidR="00CA2271" w:rsidRPr="00CA2271" w:rsidRDefault="00CA2271" w:rsidP="00CA2271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 </w:t>
            </w:r>
          </w:p>
        </w:tc>
      </w:tr>
      <w:tr w:rsidR="00CA2271" w:rsidRPr="00CA2271" w14:paraId="4B4B9795" w14:textId="77777777" w:rsidTr="0009726F">
        <w:trPr>
          <w:gridAfter w:val="1"/>
          <w:wAfter w:w="7" w:type="dxa"/>
          <w:trHeight w:val="320"/>
        </w:trPr>
        <w:tc>
          <w:tcPr>
            <w:tcW w:w="8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36B0F" w14:textId="77777777" w:rsidR="00CA2271" w:rsidRPr="00CA2271" w:rsidRDefault="00CA2271" w:rsidP="00CA227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2.4</w:t>
            </w:r>
          </w:p>
        </w:tc>
        <w:tc>
          <w:tcPr>
            <w:tcW w:w="6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F11EA" w14:textId="77777777" w:rsidR="00CA2271" w:rsidRPr="00CA2271" w:rsidRDefault="00CA2271" w:rsidP="00CA2271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Locally manufactured</w:t>
            </w:r>
          </w:p>
        </w:tc>
        <w:tc>
          <w:tcPr>
            <w:tcW w:w="158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F1453" w14:textId="77777777" w:rsidR="00CA2271" w:rsidRPr="00CA2271" w:rsidRDefault="00CA2271" w:rsidP="00CA2271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 </w:t>
            </w:r>
          </w:p>
        </w:tc>
      </w:tr>
      <w:tr w:rsidR="00CA2271" w:rsidRPr="00CA2271" w14:paraId="5E501C4C" w14:textId="77777777" w:rsidTr="0009726F">
        <w:trPr>
          <w:gridAfter w:val="1"/>
          <w:wAfter w:w="7" w:type="dxa"/>
          <w:trHeight w:val="320"/>
        </w:trPr>
        <w:tc>
          <w:tcPr>
            <w:tcW w:w="8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30A65" w14:textId="77777777" w:rsidR="00CA2271" w:rsidRPr="00CA2271" w:rsidRDefault="00CA2271" w:rsidP="00CA227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2.5</w:t>
            </w:r>
          </w:p>
        </w:tc>
        <w:tc>
          <w:tcPr>
            <w:tcW w:w="6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2814F" w14:textId="77777777" w:rsidR="00CA2271" w:rsidRPr="00CA2271" w:rsidRDefault="00CA2271" w:rsidP="00CA2271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Country manufacturing origin</w:t>
            </w:r>
          </w:p>
        </w:tc>
        <w:tc>
          <w:tcPr>
            <w:tcW w:w="158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78B83" w14:textId="77777777" w:rsidR="00CA2271" w:rsidRPr="00CA2271" w:rsidRDefault="00CA2271" w:rsidP="00CA2271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 </w:t>
            </w:r>
          </w:p>
        </w:tc>
      </w:tr>
      <w:tr w:rsidR="00CA2271" w:rsidRPr="00CA2271" w14:paraId="596A977D" w14:textId="77777777" w:rsidTr="0009726F">
        <w:trPr>
          <w:gridAfter w:val="1"/>
          <w:wAfter w:w="7" w:type="dxa"/>
          <w:trHeight w:val="320"/>
        </w:trPr>
        <w:tc>
          <w:tcPr>
            <w:tcW w:w="8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A6541" w14:textId="77777777" w:rsidR="00CA2271" w:rsidRPr="00CA2271" w:rsidRDefault="00CA2271" w:rsidP="00CA227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2.6</w:t>
            </w:r>
          </w:p>
        </w:tc>
        <w:tc>
          <w:tcPr>
            <w:tcW w:w="6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B39B2" w14:textId="77777777" w:rsidR="00CA2271" w:rsidRPr="00CA2271" w:rsidRDefault="00CA2271" w:rsidP="00CA2271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Brand Reputation</w:t>
            </w:r>
          </w:p>
        </w:tc>
        <w:tc>
          <w:tcPr>
            <w:tcW w:w="158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11549" w14:textId="77777777" w:rsidR="00CA2271" w:rsidRPr="00CA2271" w:rsidRDefault="00CA2271" w:rsidP="00CA2271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 </w:t>
            </w:r>
          </w:p>
        </w:tc>
      </w:tr>
      <w:tr w:rsidR="00CA2271" w:rsidRPr="00CA2271" w14:paraId="1C89BBD4" w14:textId="77777777" w:rsidTr="0009726F">
        <w:trPr>
          <w:trHeight w:val="320"/>
        </w:trPr>
        <w:tc>
          <w:tcPr>
            <w:tcW w:w="78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9428DEB" w14:textId="77777777" w:rsidR="00CA2271" w:rsidRPr="00CA2271" w:rsidRDefault="00CA2271" w:rsidP="00CA2271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3.0 FINANCIAL POSITION</w:t>
            </w:r>
          </w:p>
        </w:tc>
        <w:tc>
          <w:tcPr>
            <w:tcW w:w="15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94B65B6" w14:textId="77777777" w:rsidR="00CA2271" w:rsidRPr="00CA2271" w:rsidRDefault="00CA2271" w:rsidP="00CA2271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 </w:t>
            </w:r>
          </w:p>
        </w:tc>
      </w:tr>
      <w:tr w:rsidR="00890627" w:rsidRPr="00CA2271" w14:paraId="23E01B89" w14:textId="77777777" w:rsidTr="0009726F">
        <w:trPr>
          <w:gridAfter w:val="1"/>
          <w:wAfter w:w="7" w:type="dxa"/>
          <w:trHeight w:val="320"/>
        </w:trPr>
        <w:tc>
          <w:tcPr>
            <w:tcW w:w="8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77D25" w14:textId="77777777" w:rsidR="00890627" w:rsidRPr="00CA2271" w:rsidRDefault="00890627" w:rsidP="00890627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3.1</w:t>
            </w:r>
          </w:p>
        </w:tc>
        <w:tc>
          <w:tcPr>
            <w:tcW w:w="6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8D912" w14:textId="77777777" w:rsidR="00890627" w:rsidRPr="003D112A" w:rsidRDefault="00890627" w:rsidP="00890627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3D112A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Revenue per Year (USD/Year)</w:t>
            </w:r>
          </w:p>
        </w:tc>
        <w:tc>
          <w:tcPr>
            <w:tcW w:w="158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C5F48" w14:textId="77777777" w:rsidR="00890627" w:rsidRPr="00CA2271" w:rsidRDefault="00890627" w:rsidP="00890627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 </w:t>
            </w:r>
          </w:p>
        </w:tc>
      </w:tr>
      <w:tr w:rsidR="00890627" w:rsidRPr="00CA2271" w14:paraId="6B44066C" w14:textId="77777777" w:rsidTr="0009726F">
        <w:trPr>
          <w:gridAfter w:val="1"/>
          <w:wAfter w:w="7" w:type="dxa"/>
          <w:trHeight w:val="320"/>
        </w:trPr>
        <w:tc>
          <w:tcPr>
            <w:tcW w:w="8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D0A18" w14:textId="77777777" w:rsidR="00890627" w:rsidRPr="00CA2271" w:rsidRDefault="00890627" w:rsidP="00890627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3.2</w:t>
            </w:r>
          </w:p>
        </w:tc>
        <w:tc>
          <w:tcPr>
            <w:tcW w:w="6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924D2" w14:textId="77777777" w:rsidR="00890627" w:rsidRPr="003D112A" w:rsidRDefault="00890627" w:rsidP="00890627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3D112A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Gross Profit Margin (%)</w:t>
            </w:r>
          </w:p>
        </w:tc>
        <w:tc>
          <w:tcPr>
            <w:tcW w:w="158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6478F" w14:textId="77777777" w:rsidR="00890627" w:rsidRPr="00CA2271" w:rsidRDefault="00890627" w:rsidP="00890627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 </w:t>
            </w:r>
          </w:p>
        </w:tc>
      </w:tr>
      <w:tr w:rsidR="00890627" w:rsidRPr="00CA2271" w14:paraId="6D52859E" w14:textId="77777777" w:rsidTr="0009726F">
        <w:trPr>
          <w:gridAfter w:val="1"/>
          <w:wAfter w:w="7" w:type="dxa"/>
          <w:trHeight w:val="320"/>
        </w:trPr>
        <w:tc>
          <w:tcPr>
            <w:tcW w:w="8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75665" w14:textId="77777777" w:rsidR="00890627" w:rsidRPr="00CA2271" w:rsidRDefault="00890627" w:rsidP="00890627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3.3</w:t>
            </w:r>
          </w:p>
        </w:tc>
        <w:tc>
          <w:tcPr>
            <w:tcW w:w="6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A2F98" w14:textId="77777777" w:rsidR="00890627" w:rsidRPr="003D112A" w:rsidRDefault="00890627" w:rsidP="00890627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3D112A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Market Capitalization (USD)</w:t>
            </w:r>
          </w:p>
        </w:tc>
        <w:tc>
          <w:tcPr>
            <w:tcW w:w="158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097F5" w14:textId="77777777" w:rsidR="00890627" w:rsidRPr="00CA2271" w:rsidRDefault="00890627" w:rsidP="00890627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 </w:t>
            </w:r>
          </w:p>
        </w:tc>
      </w:tr>
      <w:tr w:rsidR="00CA2271" w:rsidRPr="00CA2271" w14:paraId="3CE72655" w14:textId="77777777" w:rsidTr="0009726F">
        <w:trPr>
          <w:trHeight w:val="320"/>
        </w:trPr>
        <w:tc>
          <w:tcPr>
            <w:tcW w:w="78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1DCE2BB" w14:textId="77777777" w:rsidR="00CA2271" w:rsidRPr="00CA2271" w:rsidRDefault="00CA2271" w:rsidP="00CA2271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 xml:space="preserve">4.0 COMMERCIAL </w:t>
            </w:r>
          </w:p>
        </w:tc>
        <w:tc>
          <w:tcPr>
            <w:tcW w:w="15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1F2DBCD" w14:textId="77777777" w:rsidR="00CA2271" w:rsidRPr="00CA2271" w:rsidRDefault="00CA2271" w:rsidP="00CA2271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 </w:t>
            </w:r>
          </w:p>
        </w:tc>
      </w:tr>
      <w:tr w:rsidR="00CA2271" w:rsidRPr="00CA2271" w14:paraId="65860EBB" w14:textId="77777777" w:rsidTr="0009726F">
        <w:trPr>
          <w:gridAfter w:val="1"/>
          <w:wAfter w:w="7" w:type="dxa"/>
          <w:trHeight w:val="320"/>
        </w:trPr>
        <w:tc>
          <w:tcPr>
            <w:tcW w:w="8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66313" w14:textId="77777777" w:rsidR="00CA2271" w:rsidRPr="00CA2271" w:rsidRDefault="00CA2271" w:rsidP="00CA227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4.1</w:t>
            </w:r>
          </w:p>
        </w:tc>
        <w:tc>
          <w:tcPr>
            <w:tcW w:w="6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37B5D" w14:textId="77777777" w:rsidR="00CA2271" w:rsidRPr="00CA2271" w:rsidRDefault="00CA2271" w:rsidP="00CA2271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Price offer (MYR/</w:t>
            </w:r>
            <w:proofErr w:type="spellStart"/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Wp</w:t>
            </w:r>
            <w:proofErr w:type="spellEnd"/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) (FOB)</w:t>
            </w:r>
          </w:p>
        </w:tc>
        <w:tc>
          <w:tcPr>
            <w:tcW w:w="158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05FC0" w14:textId="77777777" w:rsidR="00CA2271" w:rsidRPr="00CA2271" w:rsidRDefault="00CA2271" w:rsidP="00CA2271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 </w:t>
            </w:r>
          </w:p>
        </w:tc>
      </w:tr>
      <w:tr w:rsidR="00CA2271" w:rsidRPr="00CA2271" w14:paraId="64A25C30" w14:textId="77777777" w:rsidTr="0009726F">
        <w:trPr>
          <w:gridAfter w:val="1"/>
          <w:wAfter w:w="7" w:type="dxa"/>
          <w:trHeight w:val="320"/>
        </w:trPr>
        <w:tc>
          <w:tcPr>
            <w:tcW w:w="8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00ECC" w14:textId="77777777" w:rsidR="00CA2271" w:rsidRPr="00CA2271" w:rsidRDefault="00CA2271" w:rsidP="00CA227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4.2</w:t>
            </w:r>
          </w:p>
        </w:tc>
        <w:tc>
          <w:tcPr>
            <w:tcW w:w="6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49368" w14:textId="77777777" w:rsidR="00CA2271" w:rsidRPr="00CA2271" w:rsidRDefault="00CA2271" w:rsidP="00CA2271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Price offer (MYR/</w:t>
            </w:r>
            <w:proofErr w:type="spellStart"/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Wp</w:t>
            </w:r>
            <w:proofErr w:type="spellEnd"/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) (CIF)</w:t>
            </w:r>
          </w:p>
        </w:tc>
        <w:tc>
          <w:tcPr>
            <w:tcW w:w="158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7DAD1" w14:textId="77777777" w:rsidR="00CA2271" w:rsidRPr="00CA2271" w:rsidRDefault="00CA2271" w:rsidP="00CA2271">
            <w:pPr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</w:pPr>
            <w:r w:rsidRPr="00CA2271">
              <w:rPr>
                <w:rFonts w:ascii="Calibri" w:hAnsi="Calibri" w:cs="Calibri"/>
                <w:color w:val="000000"/>
                <w:sz w:val="22"/>
                <w:szCs w:val="22"/>
                <w:lang w:val="en-MY" w:eastAsia="zh-TW"/>
              </w:rPr>
              <w:t> </w:t>
            </w:r>
          </w:p>
        </w:tc>
      </w:tr>
    </w:tbl>
    <w:p w14:paraId="43B79C97" w14:textId="77777777" w:rsidR="00F9594A" w:rsidRPr="00CA2271" w:rsidRDefault="00F9594A">
      <w:pPr>
        <w:spacing w:line="276" w:lineRule="auto"/>
        <w:jc w:val="both"/>
        <w:rPr>
          <w:rFonts w:ascii="Arial" w:hAnsi="Arial" w:cs="Arial"/>
          <w:color w:val="000000"/>
          <w:sz w:val="22"/>
          <w:szCs w:val="22"/>
          <w:lang w:val="en-MY"/>
        </w:rPr>
      </w:pPr>
    </w:p>
    <w:p w14:paraId="75FF300F" w14:textId="77777777" w:rsidR="00CA2271" w:rsidRDefault="00CA2271">
      <w:p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br w:type="page"/>
      </w:r>
    </w:p>
    <w:p w14:paraId="59E39C2B" w14:textId="77777777" w:rsidR="00ED0ABF" w:rsidRPr="00196085" w:rsidRDefault="00ED0ABF" w:rsidP="00910BBB">
      <w:pPr>
        <w:tabs>
          <w:tab w:val="center" w:pos="3563"/>
          <w:tab w:val="center" w:pos="9640"/>
        </w:tabs>
        <w:spacing w:line="276" w:lineRule="auto"/>
        <w:ind w:firstLine="567"/>
        <w:jc w:val="both"/>
        <w:rPr>
          <w:rFonts w:ascii="Arial" w:hAnsi="Arial" w:cs="Arial"/>
          <w:color w:val="000000"/>
          <w:sz w:val="22"/>
          <w:szCs w:val="22"/>
        </w:rPr>
      </w:pPr>
    </w:p>
    <w:p w14:paraId="0BEB0D0B" w14:textId="77777777" w:rsidR="009934A8" w:rsidRPr="00196085" w:rsidRDefault="009934A8" w:rsidP="007978F5">
      <w:pPr>
        <w:pStyle w:val="Heading1"/>
      </w:pPr>
      <w:bookmarkStart w:id="1" w:name="_Toc528283813"/>
      <w:r w:rsidRPr="00196085">
        <w:t>APPENDIX b</w:t>
      </w:r>
      <w:bookmarkEnd w:id="1"/>
    </w:p>
    <w:p w14:paraId="5360164B" w14:textId="77777777" w:rsidR="003D515A" w:rsidRPr="00196085" w:rsidRDefault="003D515A">
      <w:pPr>
        <w:tabs>
          <w:tab w:val="center" w:pos="3563"/>
          <w:tab w:val="center" w:pos="9640"/>
        </w:tabs>
        <w:spacing w:line="276" w:lineRule="auto"/>
        <w:ind w:firstLine="567"/>
        <w:jc w:val="both"/>
        <w:rPr>
          <w:rFonts w:ascii="Arial" w:hAnsi="Arial" w:cs="Arial"/>
          <w:color w:val="000000"/>
          <w:sz w:val="22"/>
          <w:szCs w:val="22"/>
        </w:rPr>
      </w:pPr>
    </w:p>
    <w:p w14:paraId="28441709" w14:textId="77777777" w:rsidR="003D515A" w:rsidRPr="00196085" w:rsidRDefault="003D515A">
      <w:pPr>
        <w:spacing w:line="276" w:lineRule="auto"/>
        <w:ind w:right="-4"/>
        <w:jc w:val="center"/>
        <w:rPr>
          <w:rFonts w:ascii="Arial" w:hAnsi="Arial" w:cs="Arial"/>
          <w:b/>
          <w:bCs/>
          <w:color w:val="000000"/>
          <w:sz w:val="22"/>
          <w:szCs w:val="22"/>
          <w:u w:val="single"/>
        </w:rPr>
      </w:pPr>
      <w:r w:rsidRPr="00196085">
        <w:rPr>
          <w:rFonts w:ascii="Arial" w:hAnsi="Arial" w:cs="Arial"/>
          <w:b/>
          <w:color w:val="000000"/>
          <w:sz w:val="22"/>
          <w:szCs w:val="22"/>
          <w:u w:val="single"/>
        </w:rPr>
        <w:t>PRICE SCHEDULE</w:t>
      </w:r>
      <w:r w:rsidR="00243E12">
        <w:rPr>
          <w:rFonts w:ascii="Arial" w:hAnsi="Arial" w:cs="Arial"/>
          <w:b/>
          <w:color w:val="000000"/>
          <w:sz w:val="22"/>
          <w:szCs w:val="22"/>
          <w:u w:val="single"/>
        </w:rPr>
        <w:t xml:space="preserve"> – INVERTER OEM SUPPLIER</w:t>
      </w:r>
    </w:p>
    <w:p w14:paraId="57347B4D" w14:textId="77777777" w:rsidR="003D515A" w:rsidRPr="00196085" w:rsidRDefault="003D515A">
      <w:pPr>
        <w:pStyle w:val="BodyTextIndent"/>
        <w:spacing w:after="0" w:line="276" w:lineRule="auto"/>
        <w:ind w:left="0" w:right="-4"/>
        <w:jc w:val="center"/>
        <w:rPr>
          <w:rFonts w:ascii="Arial" w:hAnsi="Arial" w:cs="Arial"/>
          <w:b/>
          <w:color w:val="000000"/>
          <w:sz w:val="22"/>
          <w:szCs w:val="22"/>
          <w:u w:val="single"/>
        </w:rPr>
      </w:pPr>
    </w:p>
    <w:p w14:paraId="136B1A4F" w14:textId="77777777" w:rsidR="006A66BD" w:rsidRPr="00910BBB" w:rsidRDefault="006A66BD">
      <w:pPr>
        <w:pStyle w:val="Title"/>
        <w:spacing w:line="276" w:lineRule="auto"/>
        <w:rPr>
          <w:rFonts w:ascii="Arial" w:hAnsi="Arial" w:cs="Arial"/>
          <w:caps/>
          <w:color w:val="000000"/>
          <w:sz w:val="22"/>
          <w:szCs w:val="22"/>
          <w:lang w:val="en-MY" w:eastAsia="en-MY"/>
        </w:rPr>
      </w:pPr>
      <w:r w:rsidRPr="005B169E">
        <w:rPr>
          <w:rFonts w:ascii="Arial" w:hAnsi="Arial" w:cs="Arial"/>
          <w:caps/>
          <w:color w:val="000000"/>
          <w:sz w:val="22"/>
          <w:szCs w:val="22"/>
          <w:lang w:val="x-none" w:eastAsia="en-MY"/>
        </w:rPr>
        <w:t>development</w:t>
      </w:r>
      <w:r w:rsidRPr="00910BBB">
        <w:rPr>
          <w:rFonts w:ascii="Arial" w:hAnsi="Arial" w:cs="Arial"/>
          <w:caps/>
          <w:color w:val="000000"/>
          <w:sz w:val="22"/>
          <w:szCs w:val="22"/>
          <w:lang w:val="en-MY" w:eastAsia="en-MY"/>
        </w:rPr>
        <w:t xml:space="preserve"> OF SELF-CONSUMPTION / SELF</w:t>
      </w:r>
      <w:r w:rsidR="00042429">
        <w:rPr>
          <w:rFonts w:ascii="Arial" w:hAnsi="Arial" w:cs="Arial"/>
          <w:caps/>
          <w:color w:val="000000"/>
          <w:sz w:val="22"/>
          <w:szCs w:val="22"/>
          <w:lang w:val="en-MY" w:eastAsia="en-MY"/>
        </w:rPr>
        <w:t>-</w:t>
      </w:r>
      <w:r w:rsidRPr="00910BBB">
        <w:rPr>
          <w:rFonts w:ascii="Arial" w:hAnsi="Arial" w:cs="Arial"/>
          <w:caps/>
          <w:color w:val="000000"/>
          <w:sz w:val="22"/>
          <w:szCs w:val="22"/>
          <w:lang w:val="en-MY" w:eastAsia="en-MY"/>
        </w:rPr>
        <w:t>GENERATION PROJECT</w:t>
      </w:r>
    </w:p>
    <w:p w14:paraId="0EDCFA4E" w14:textId="77777777" w:rsidR="006A66BD" w:rsidRPr="009E6941" w:rsidRDefault="006A66BD">
      <w:pPr>
        <w:pStyle w:val="Title"/>
        <w:spacing w:line="276" w:lineRule="auto"/>
        <w:rPr>
          <w:rFonts w:ascii="Arial" w:hAnsi="Arial" w:cs="Arial"/>
          <w:color w:val="000000"/>
          <w:sz w:val="22"/>
          <w:szCs w:val="22"/>
          <w:lang w:val="en-US"/>
        </w:rPr>
      </w:pPr>
      <w:r w:rsidRPr="009E6941">
        <w:rPr>
          <w:rFonts w:ascii="Arial" w:hAnsi="Arial" w:cs="Arial"/>
          <w:caps/>
          <w:color w:val="000000"/>
          <w:sz w:val="22"/>
          <w:szCs w:val="22"/>
          <w:lang w:val="en-MY" w:eastAsia="en-MY"/>
        </w:rPr>
        <w:t>IN MALAYSIA</w:t>
      </w:r>
    </w:p>
    <w:p w14:paraId="4E7B3F41" w14:textId="77777777" w:rsidR="003D515A" w:rsidRPr="00196085" w:rsidRDefault="003D515A">
      <w:pPr>
        <w:tabs>
          <w:tab w:val="left" w:pos="1980"/>
          <w:tab w:val="left" w:pos="2520"/>
        </w:tabs>
        <w:spacing w:line="276" w:lineRule="auto"/>
        <w:ind w:right="-4"/>
        <w:jc w:val="both"/>
        <w:rPr>
          <w:rFonts w:ascii="Arial" w:hAnsi="Arial" w:cs="Arial"/>
          <w:b/>
          <w:color w:val="000000"/>
          <w:sz w:val="22"/>
          <w:szCs w:val="22"/>
          <w:u w:val="single"/>
        </w:rPr>
      </w:pPr>
    </w:p>
    <w:tbl>
      <w:tblPr>
        <w:tblW w:w="9319" w:type="dxa"/>
        <w:tblInd w:w="93" w:type="dxa"/>
        <w:tblLayout w:type="fixed"/>
        <w:tblLook w:val="0000" w:firstRow="0" w:lastRow="0" w:firstColumn="0" w:lastColumn="0" w:noHBand="0" w:noVBand="0"/>
      </w:tblPr>
      <w:tblGrid>
        <w:gridCol w:w="555"/>
        <w:gridCol w:w="3742"/>
        <w:gridCol w:w="992"/>
        <w:gridCol w:w="1134"/>
        <w:gridCol w:w="1276"/>
        <w:gridCol w:w="1620"/>
      </w:tblGrid>
      <w:tr w:rsidR="003D515A" w:rsidRPr="009E6941" w14:paraId="795DE3C7" w14:textId="77777777" w:rsidTr="00B01920">
        <w:trPr>
          <w:trHeight w:val="77"/>
        </w:trPr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9366DF0" w14:textId="77777777" w:rsidR="003D515A" w:rsidRPr="00EF332F" w:rsidRDefault="003D515A">
            <w:pPr>
              <w:spacing w:line="276" w:lineRule="auto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  <w:lang w:val="ms-MY" w:eastAsia="ms-MY"/>
              </w:rPr>
            </w:pPr>
            <w:r w:rsidRPr="00EF332F">
              <w:rPr>
                <w:rFonts w:ascii="Arial" w:hAnsi="Arial" w:cs="Arial"/>
                <w:bCs/>
                <w:snapToGrid w:val="0"/>
                <w:color w:val="000000"/>
                <w:sz w:val="22"/>
                <w:szCs w:val="22"/>
                <w:lang w:eastAsia="ms-MY"/>
              </w:rPr>
              <w:t>No</w:t>
            </w:r>
          </w:p>
        </w:tc>
        <w:tc>
          <w:tcPr>
            <w:tcW w:w="37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8247B68" w14:textId="77777777" w:rsidR="003D515A" w:rsidRPr="00EF332F" w:rsidRDefault="003D515A">
            <w:pPr>
              <w:spacing w:line="276" w:lineRule="auto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  <w:lang w:val="ms-MY" w:eastAsia="ms-MY"/>
              </w:rPr>
            </w:pPr>
            <w:r w:rsidRPr="00EF332F">
              <w:rPr>
                <w:rFonts w:ascii="Arial" w:hAnsi="Arial" w:cs="Arial"/>
                <w:bCs/>
                <w:snapToGrid w:val="0"/>
                <w:color w:val="000000"/>
                <w:sz w:val="22"/>
                <w:szCs w:val="22"/>
                <w:lang w:eastAsia="ms-MY"/>
              </w:rPr>
              <w:t>Description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A9F4236" w14:textId="77777777" w:rsidR="003D515A" w:rsidRPr="00EF332F" w:rsidRDefault="003D515A">
            <w:pPr>
              <w:spacing w:line="276" w:lineRule="auto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  <w:lang w:val="ms-MY" w:eastAsia="ms-MY"/>
              </w:rPr>
            </w:pPr>
            <w:r w:rsidRPr="00EF332F">
              <w:rPr>
                <w:rFonts w:ascii="Arial" w:hAnsi="Arial" w:cs="Arial"/>
                <w:bCs/>
                <w:snapToGrid w:val="0"/>
                <w:color w:val="000000"/>
                <w:sz w:val="22"/>
                <w:szCs w:val="22"/>
                <w:lang w:eastAsia="ms-MY"/>
              </w:rPr>
              <w:t>Unit</w:t>
            </w:r>
            <w:r w:rsidR="00B01920">
              <w:rPr>
                <w:rFonts w:ascii="Arial" w:hAnsi="Arial" w:cs="Arial"/>
                <w:bCs/>
                <w:snapToGrid w:val="0"/>
                <w:color w:val="000000"/>
                <w:sz w:val="22"/>
                <w:szCs w:val="22"/>
                <w:lang w:eastAsia="ms-MY"/>
              </w:rPr>
              <w:t xml:space="preserve"> Price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ABBEE01" w14:textId="77777777" w:rsidR="003D515A" w:rsidRPr="00EF332F" w:rsidRDefault="003D515A">
            <w:pPr>
              <w:spacing w:line="276" w:lineRule="auto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  <w:lang w:val="ms-MY" w:eastAsia="ms-MY"/>
              </w:rPr>
            </w:pPr>
            <w:r w:rsidRPr="00EF332F">
              <w:rPr>
                <w:rFonts w:ascii="Arial" w:hAnsi="Arial" w:cs="Arial"/>
                <w:bCs/>
                <w:snapToGrid w:val="0"/>
                <w:color w:val="000000"/>
                <w:sz w:val="22"/>
                <w:szCs w:val="22"/>
                <w:lang w:eastAsia="ms-MY"/>
              </w:rPr>
              <w:t>Quantit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6A674C8" w14:textId="77777777" w:rsidR="003D515A" w:rsidRPr="00EF332F" w:rsidRDefault="00B01920">
            <w:pPr>
              <w:spacing w:line="276" w:lineRule="auto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  <w:lang w:val="ms-MY" w:eastAsia="ms-MY"/>
              </w:rPr>
            </w:pPr>
            <w:r>
              <w:rPr>
                <w:rFonts w:ascii="Arial" w:hAnsi="Arial" w:cs="Arial"/>
                <w:bCs/>
                <w:snapToGrid w:val="0"/>
                <w:color w:val="000000"/>
                <w:sz w:val="22"/>
                <w:szCs w:val="22"/>
                <w:lang w:eastAsia="ms-MY"/>
              </w:rPr>
              <w:t>Bulk Discount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ADADD05" w14:textId="77777777" w:rsidR="003D515A" w:rsidRPr="00EF332F" w:rsidRDefault="003D515A">
            <w:pPr>
              <w:spacing w:line="276" w:lineRule="auto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  <w:lang w:val="ms-MY" w:eastAsia="ms-MY"/>
              </w:rPr>
            </w:pPr>
            <w:r w:rsidRPr="00EF332F">
              <w:rPr>
                <w:rFonts w:ascii="Arial" w:hAnsi="Arial" w:cs="Arial"/>
                <w:bCs/>
                <w:snapToGrid w:val="0"/>
                <w:color w:val="000000"/>
                <w:sz w:val="22"/>
                <w:szCs w:val="22"/>
                <w:lang w:eastAsia="ms-MY"/>
              </w:rPr>
              <w:t>Total Price</w:t>
            </w:r>
          </w:p>
        </w:tc>
      </w:tr>
      <w:tr w:rsidR="003D515A" w:rsidRPr="009E6941" w14:paraId="202D6BD5" w14:textId="77777777" w:rsidTr="00B01920">
        <w:trPr>
          <w:trHeight w:val="77"/>
        </w:trPr>
        <w:tc>
          <w:tcPr>
            <w:tcW w:w="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F836C4" w14:textId="77777777" w:rsidR="003D515A" w:rsidRPr="00EF332F" w:rsidRDefault="003D515A" w:rsidP="005B169E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ms-MY" w:eastAsia="ms-MY"/>
              </w:rPr>
            </w:pPr>
            <w:r w:rsidRPr="00EF332F">
              <w:rPr>
                <w:rFonts w:ascii="Arial" w:hAnsi="Arial" w:cs="Arial"/>
                <w:color w:val="000000"/>
                <w:sz w:val="22"/>
                <w:szCs w:val="22"/>
                <w:lang w:val="ms-MY" w:eastAsia="ms-MY"/>
              </w:rPr>
              <w:t>1</w:t>
            </w:r>
          </w:p>
        </w:tc>
        <w:tc>
          <w:tcPr>
            <w:tcW w:w="37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59BF37" w14:textId="77777777" w:rsidR="003D515A" w:rsidRPr="00243E12" w:rsidRDefault="00890627" w:rsidP="00196085">
            <w:pPr>
              <w:pStyle w:val="ListBullet2"/>
              <w:numPr>
                <w:ilvl w:val="0"/>
                <w:numId w:val="0"/>
              </w:numPr>
              <w:rPr>
                <w:rFonts w:ascii="Arial" w:hAnsi="Arial"/>
                <w:color w:val="808080" w:themeColor="background1" w:themeShade="80"/>
                <w:sz w:val="22"/>
                <w:szCs w:val="22"/>
              </w:rPr>
            </w:pPr>
            <w:r w:rsidRPr="00243E12">
              <w:rPr>
                <w:rFonts w:ascii="Arial" w:hAnsi="Arial"/>
                <w:color w:val="808080" w:themeColor="background1" w:themeShade="80"/>
                <w:sz w:val="22"/>
                <w:szCs w:val="22"/>
              </w:rPr>
              <w:t>Specify inverter model offering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097BCA" w14:textId="77777777" w:rsidR="003D515A" w:rsidRPr="00EF332F" w:rsidRDefault="003D515A" w:rsidP="005B169E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ms-MY" w:eastAsia="ms-MY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DEFA48" w14:textId="77777777" w:rsidR="003D515A" w:rsidRPr="00EF332F" w:rsidRDefault="003D515A" w:rsidP="00910BBB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ms-MY" w:eastAsia="ms-MY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34666A" w14:textId="77777777" w:rsidR="003D515A" w:rsidRPr="00EF332F" w:rsidRDefault="003D515A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ms-MY" w:eastAsia="ms-MY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49A436" w14:textId="77777777" w:rsidR="003D515A" w:rsidRPr="00EF332F" w:rsidRDefault="003D515A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ms-MY" w:eastAsia="ms-MY"/>
              </w:rPr>
            </w:pPr>
          </w:p>
        </w:tc>
      </w:tr>
      <w:tr w:rsidR="003D515A" w:rsidRPr="009E6941" w14:paraId="3A6A374E" w14:textId="77777777" w:rsidTr="00B01920">
        <w:trPr>
          <w:trHeight w:val="77"/>
        </w:trPr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8E9769" w14:textId="77777777" w:rsidR="003D515A" w:rsidRPr="00EF332F" w:rsidRDefault="006A66BD" w:rsidP="005B169E">
            <w:pPr>
              <w:spacing w:line="276" w:lineRule="auto"/>
              <w:jc w:val="center"/>
              <w:rPr>
                <w:rFonts w:ascii="Arial" w:hAnsi="Arial" w:cs="Arial"/>
                <w:bCs/>
                <w:snapToGrid w:val="0"/>
                <w:color w:val="000000"/>
                <w:sz w:val="22"/>
                <w:szCs w:val="22"/>
                <w:lang w:eastAsia="ms-MY"/>
              </w:rPr>
            </w:pPr>
            <w:r w:rsidRPr="00EF332F">
              <w:rPr>
                <w:rFonts w:ascii="Arial" w:hAnsi="Arial" w:cs="Arial"/>
                <w:bCs/>
                <w:snapToGrid w:val="0"/>
                <w:color w:val="000000"/>
                <w:sz w:val="22"/>
                <w:szCs w:val="22"/>
                <w:lang w:eastAsia="ms-MY"/>
              </w:rPr>
              <w:t>2</w:t>
            </w:r>
          </w:p>
        </w:tc>
        <w:tc>
          <w:tcPr>
            <w:tcW w:w="37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534021" w14:textId="77777777" w:rsidR="003D515A" w:rsidRPr="00EF332F" w:rsidRDefault="003D515A" w:rsidP="00196085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D0198B" w14:textId="77777777" w:rsidR="003D515A" w:rsidRPr="00EF332F" w:rsidRDefault="003D515A" w:rsidP="005B169E">
            <w:pPr>
              <w:spacing w:line="276" w:lineRule="auto"/>
              <w:jc w:val="center"/>
              <w:rPr>
                <w:rFonts w:ascii="Arial" w:hAnsi="Arial" w:cs="Arial"/>
                <w:bCs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709E05" w14:textId="77777777" w:rsidR="003D515A" w:rsidRPr="00EF332F" w:rsidRDefault="003D515A" w:rsidP="00910BBB">
            <w:pPr>
              <w:spacing w:line="276" w:lineRule="auto"/>
              <w:jc w:val="center"/>
              <w:rPr>
                <w:rFonts w:ascii="Arial" w:hAnsi="Arial" w:cs="Arial"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6B0C51" w14:textId="77777777" w:rsidR="003D515A" w:rsidRPr="00EF332F" w:rsidRDefault="003D515A">
            <w:pPr>
              <w:spacing w:line="276" w:lineRule="auto"/>
              <w:jc w:val="center"/>
              <w:rPr>
                <w:rFonts w:ascii="Arial" w:hAnsi="Arial" w:cs="Arial"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C46BD8" w14:textId="77777777" w:rsidR="003D515A" w:rsidRPr="00EF332F" w:rsidRDefault="003D515A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ms-MY" w:eastAsia="ms-MY"/>
              </w:rPr>
            </w:pPr>
          </w:p>
        </w:tc>
      </w:tr>
      <w:tr w:rsidR="006A66BD" w:rsidRPr="009E6941" w14:paraId="59A4665C" w14:textId="77777777" w:rsidTr="00B01920">
        <w:trPr>
          <w:trHeight w:val="77"/>
        </w:trPr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D86C4D" w14:textId="77777777" w:rsidR="006A66BD" w:rsidRPr="00EF332F" w:rsidRDefault="006A66BD" w:rsidP="00196085">
            <w:pPr>
              <w:spacing w:line="276" w:lineRule="auto"/>
              <w:rPr>
                <w:rFonts w:ascii="Arial" w:hAnsi="Arial" w:cs="Arial"/>
                <w:bCs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37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BF8BF4" w14:textId="77777777" w:rsidR="006A66BD" w:rsidRPr="00EF332F" w:rsidDel="006A66BD" w:rsidRDefault="006A66BD" w:rsidP="005B169E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690282" w14:textId="77777777" w:rsidR="006A66BD" w:rsidRPr="00EF332F" w:rsidRDefault="006A66BD" w:rsidP="00910BBB">
            <w:pPr>
              <w:spacing w:line="276" w:lineRule="auto"/>
              <w:jc w:val="center"/>
              <w:rPr>
                <w:rFonts w:ascii="Arial" w:hAnsi="Arial" w:cs="Arial"/>
                <w:bCs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91FA2A" w14:textId="77777777" w:rsidR="006A66BD" w:rsidRPr="00EF332F" w:rsidRDefault="006A66BD">
            <w:pPr>
              <w:spacing w:line="276" w:lineRule="auto"/>
              <w:jc w:val="center"/>
              <w:rPr>
                <w:rFonts w:ascii="Arial" w:hAnsi="Arial" w:cs="Arial"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36D4EF" w14:textId="77777777" w:rsidR="006A66BD" w:rsidRPr="00EF332F" w:rsidRDefault="006A66BD">
            <w:pPr>
              <w:spacing w:line="276" w:lineRule="auto"/>
              <w:jc w:val="center"/>
              <w:rPr>
                <w:rFonts w:ascii="Arial" w:hAnsi="Arial" w:cs="Arial"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9386B9" w14:textId="77777777" w:rsidR="006A66BD" w:rsidRPr="00EF332F" w:rsidRDefault="006A66BD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ms-MY" w:eastAsia="ms-MY"/>
              </w:rPr>
            </w:pPr>
          </w:p>
        </w:tc>
      </w:tr>
      <w:tr w:rsidR="006A66BD" w:rsidRPr="009E6941" w14:paraId="329C2F08" w14:textId="77777777" w:rsidTr="00B01920">
        <w:trPr>
          <w:trHeight w:val="77"/>
        </w:trPr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F7BAB4" w14:textId="77777777" w:rsidR="006A66BD" w:rsidRPr="009E6941" w:rsidRDefault="006A66BD" w:rsidP="005B169E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37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C258B7" w14:textId="77777777" w:rsidR="006A66BD" w:rsidRPr="009E6941" w:rsidDel="006A66BD" w:rsidRDefault="006A66BD" w:rsidP="00910BBB">
            <w:pPr>
              <w:spacing w:line="276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D24FB3" w14:textId="77777777" w:rsidR="006A66BD" w:rsidRPr="009E6941" w:rsidRDefault="006A66B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488376" w14:textId="77777777" w:rsidR="006A66BD" w:rsidRPr="009E6941" w:rsidRDefault="006A66BD">
            <w:pPr>
              <w:spacing w:line="276" w:lineRule="auto"/>
              <w:jc w:val="center"/>
              <w:rPr>
                <w:rFonts w:ascii="Arial" w:hAnsi="Arial" w:cs="Arial"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E7FC0B" w14:textId="77777777" w:rsidR="006A66BD" w:rsidRPr="009E6941" w:rsidRDefault="006A66BD">
            <w:pPr>
              <w:spacing w:line="276" w:lineRule="auto"/>
              <w:jc w:val="center"/>
              <w:rPr>
                <w:rFonts w:ascii="Arial" w:hAnsi="Arial" w:cs="Arial"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BCF1FB" w14:textId="77777777" w:rsidR="006A66BD" w:rsidRPr="009E6941" w:rsidRDefault="006A66BD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ms-MY" w:eastAsia="ms-MY"/>
              </w:rPr>
            </w:pPr>
          </w:p>
        </w:tc>
      </w:tr>
      <w:tr w:rsidR="006A66BD" w:rsidRPr="009E6941" w14:paraId="6734D5E9" w14:textId="77777777" w:rsidTr="00B01920">
        <w:trPr>
          <w:trHeight w:val="77"/>
        </w:trPr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C521B2" w14:textId="77777777" w:rsidR="006A66BD" w:rsidRPr="009E6941" w:rsidRDefault="006A66BD" w:rsidP="005B169E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37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AA70B3" w14:textId="77777777" w:rsidR="006A66BD" w:rsidRPr="009E6941" w:rsidDel="006A66BD" w:rsidRDefault="006A66BD" w:rsidP="00910BBB">
            <w:pPr>
              <w:spacing w:line="276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B23DFF" w14:textId="77777777" w:rsidR="006A66BD" w:rsidRPr="009E6941" w:rsidRDefault="006A66B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01379B" w14:textId="77777777" w:rsidR="006A66BD" w:rsidRPr="009E6941" w:rsidRDefault="006A66BD">
            <w:pPr>
              <w:spacing w:line="276" w:lineRule="auto"/>
              <w:jc w:val="center"/>
              <w:rPr>
                <w:rFonts w:ascii="Arial" w:hAnsi="Arial" w:cs="Arial"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BEF239" w14:textId="77777777" w:rsidR="006A66BD" w:rsidRPr="009E6941" w:rsidRDefault="006A66BD">
            <w:pPr>
              <w:spacing w:line="276" w:lineRule="auto"/>
              <w:jc w:val="center"/>
              <w:rPr>
                <w:rFonts w:ascii="Arial" w:hAnsi="Arial" w:cs="Arial"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5F6867" w14:textId="77777777" w:rsidR="006A66BD" w:rsidRPr="009E6941" w:rsidRDefault="006A66BD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ms-MY" w:eastAsia="ms-MY"/>
              </w:rPr>
            </w:pPr>
          </w:p>
        </w:tc>
      </w:tr>
      <w:tr w:rsidR="00EF332F" w:rsidRPr="009E6941" w14:paraId="7F720020" w14:textId="77777777" w:rsidTr="00B01920">
        <w:trPr>
          <w:trHeight w:val="77"/>
        </w:trPr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FF4913" w14:textId="77777777" w:rsidR="00EF332F" w:rsidRPr="009E6941" w:rsidRDefault="00EF332F" w:rsidP="005B169E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37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A348AE" w14:textId="77777777" w:rsidR="00EF332F" w:rsidRPr="009E6941" w:rsidDel="006A66BD" w:rsidRDefault="00EF332F" w:rsidP="00910BBB">
            <w:pPr>
              <w:spacing w:line="276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27E88A" w14:textId="77777777" w:rsidR="00EF332F" w:rsidRPr="009E6941" w:rsidRDefault="00EF332F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10F236" w14:textId="77777777" w:rsidR="00EF332F" w:rsidRPr="009E6941" w:rsidRDefault="00EF332F">
            <w:pPr>
              <w:spacing w:line="276" w:lineRule="auto"/>
              <w:jc w:val="center"/>
              <w:rPr>
                <w:rFonts w:ascii="Arial" w:hAnsi="Arial" w:cs="Arial"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28FA07" w14:textId="77777777" w:rsidR="00EF332F" w:rsidRPr="009E6941" w:rsidRDefault="00EF332F">
            <w:pPr>
              <w:spacing w:line="276" w:lineRule="auto"/>
              <w:jc w:val="center"/>
              <w:rPr>
                <w:rFonts w:ascii="Arial" w:hAnsi="Arial" w:cs="Arial"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0CB46A" w14:textId="77777777" w:rsidR="00EF332F" w:rsidRPr="009E6941" w:rsidRDefault="00EF332F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ms-MY" w:eastAsia="ms-MY"/>
              </w:rPr>
            </w:pPr>
          </w:p>
        </w:tc>
      </w:tr>
      <w:tr w:rsidR="00EF332F" w:rsidRPr="009E6941" w14:paraId="5F73D6C5" w14:textId="77777777" w:rsidTr="00B01920">
        <w:trPr>
          <w:trHeight w:val="77"/>
        </w:trPr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7BBF9D" w14:textId="77777777" w:rsidR="00EF332F" w:rsidRPr="009E6941" w:rsidRDefault="00EF332F" w:rsidP="005B169E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37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72CAC4" w14:textId="77777777" w:rsidR="00EF332F" w:rsidRPr="009E6941" w:rsidDel="006A66BD" w:rsidRDefault="00EF332F" w:rsidP="00910BBB">
            <w:pPr>
              <w:spacing w:line="276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D9AE26" w14:textId="77777777" w:rsidR="00EF332F" w:rsidRPr="009E6941" w:rsidRDefault="00EF332F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AC5B2" w14:textId="77777777" w:rsidR="00EF332F" w:rsidRPr="009E6941" w:rsidRDefault="00EF332F">
            <w:pPr>
              <w:spacing w:line="276" w:lineRule="auto"/>
              <w:jc w:val="center"/>
              <w:rPr>
                <w:rFonts w:ascii="Arial" w:hAnsi="Arial" w:cs="Arial"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7EE1A2" w14:textId="77777777" w:rsidR="00EF332F" w:rsidRPr="009E6941" w:rsidRDefault="00EF332F">
            <w:pPr>
              <w:spacing w:line="276" w:lineRule="auto"/>
              <w:jc w:val="center"/>
              <w:rPr>
                <w:rFonts w:ascii="Arial" w:hAnsi="Arial" w:cs="Arial"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A2BE85" w14:textId="77777777" w:rsidR="00EF332F" w:rsidRPr="009E6941" w:rsidRDefault="00EF332F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ms-MY" w:eastAsia="ms-MY"/>
              </w:rPr>
            </w:pPr>
          </w:p>
        </w:tc>
      </w:tr>
      <w:tr w:rsidR="00EF332F" w:rsidRPr="009E6941" w14:paraId="7BA5F09F" w14:textId="77777777" w:rsidTr="00B01920">
        <w:trPr>
          <w:trHeight w:val="77"/>
        </w:trPr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033754" w14:textId="77777777" w:rsidR="00EF332F" w:rsidRPr="009E6941" w:rsidRDefault="00EF332F" w:rsidP="005B169E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37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6E83B4" w14:textId="77777777" w:rsidR="00EF332F" w:rsidRPr="009E6941" w:rsidDel="006A66BD" w:rsidRDefault="00EF332F" w:rsidP="00910BBB">
            <w:pPr>
              <w:spacing w:line="276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BF89B2" w14:textId="77777777" w:rsidR="00EF332F" w:rsidRPr="009E6941" w:rsidRDefault="00EF332F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1274CA" w14:textId="77777777" w:rsidR="00EF332F" w:rsidRPr="009E6941" w:rsidRDefault="00EF332F">
            <w:pPr>
              <w:spacing w:line="276" w:lineRule="auto"/>
              <w:jc w:val="center"/>
              <w:rPr>
                <w:rFonts w:ascii="Arial" w:hAnsi="Arial" w:cs="Arial"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173E6E" w14:textId="77777777" w:rsidR="00EF332F" w:rsidRPr="009E6941" w:rsidRDefault="00EF332F">
            <w:pPr>
              <w:spacing w:line="276" w:lineRule="auto"/>
              <w:jc w:val="center"/>
              <w:rPr>
                <w:rFonts w:ascii="Arial" w:hAnsi="Arial" w:cs="Arial"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C2BBA8" w14:textId="77777777" w:rsidR="00EF332F" w:rsidRPr="009E6941" w:rsidRDefault="00EF332F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ms-MY" w:eastAsia="ms-MY"/>
              </w:rPr>
            </w:pPr>
          </w:p>
        </w:tc>
      </w:tr>
      <w:tr w:rsidR="00EF332F" w:rsidRPr="009E6941" w14:paraId="55A3E115" w14:textId="77777777" w:rsidTr="00B01920">
        <w:trPr>
          <w:trHeight w:val="77"/>
        </w:trPr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0D06BD" w14:textId="77777777" w:rsidR="00EF332F" w:rsidRPr="009E6941" w:rsidRDefault="00EF332F" w:rsidP="005B169E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37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C8479F" w14:textId="77777777" w:rsidR="00EF332F" w:rsidRPr="009E6941" w:rsidDel="006A66BD" w:rsidRDefault="00EF332F" w:rsidP="00910BBB">
            <w:pPr>
              <w:spacing w:line="276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7052C4" w14:textId="77777777" w:rsidR="00EF332F" w:rsidRPr="009E6941" w:rsidRDefault="00EF332F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23DEEE" w14:textId="77777777" w:rsidR="00EF332F" w:rsidRPr="009E6941" w:rsidRDefault="00EF332F">
            <w:pPr>
              <w:spacing w:line="276" w:lineRule="auto"/>
              <w:jc w:val="center"/>
              <w:rPr>
                <w:rFonts w:ascii="Arial" w:hAnsi="Arial" w:cs="Arial"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2C0D01" w14:textId="77777777" w:rsidR="00EF332F" w:rsidRPr="009E6941" w:rsidRDefault="00EF332F">
            <w:pPr>
              <w:spacing w:line="276" w:lineRule="auto"/>
              <w:jc w:val="center"/>
              <w:rPr>
                <w:rFonts w:ascii="Arial" w:hAnsi="Arial" w:cs="Arial"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FBB036" w14:textId="77777777" w:rsidR="00EF332F" w:rsidRPr="009E6941" w:rsidRDefault="00EF332F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ms-MY" w:eastAsia="ms-MY"/>
              </w:rPr>
            </w:pPr>
          </w:p>
        </w:tc>
      </w:tr>
      <w:tr w:rsidR="00EF332F" w:rsidRPr="009E6941" w14:paraId="73266663" w14:textId="77777777" w:rsidTr="00B01920">
        <w:trPr>
          <w:trHeight w:val="77"/>
        </w:trPr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FEB7D3" w14:textId="77777777" w:rsidR="00EF332F" w:rsidRPr="009E6941" w:rsidRDefault="00EF332F" w:rsidP="005B169E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37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DEE148" w14:textId="77777777" w:rsidR="00EF332F" w:rsidRPr="009E6941" w:rsidDel="006A66BD" w:rsidRDefault="00EF332F" w:rsidP="00910BBB">
            <w:pPr>
              <w:spacing w:line="276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7579DF" w14:textId="77777777" w:rsidR="00EF332F" w:rsidRPr="009E6941" w:rsidRDefault="00EF332F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D13D5F" w14:textId="77777777" w:rsidR="00EF332F" w:rsidRPr="009E6941" w:rsidRDefault="00EF332F">
            <w:pPr>
              <w:spacing w:line="276" w:lineRule="auto"/>
              <w:jc w:val="center"/>
              <w:rPr>
                <w:rFonts w:ascii="Arial" w:hAnsi="Arial" w:cs="Arial"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2C4BCB" w14:textId="77777777" w:rsidR="00EF332F" w:rsidRPr="009E6941" w:rsidRDefault="00EF332F">
            <w:pPr>
              <w:spacing w:line="276" w:lineRule="auto"/>
              <w:jc w:val="center"/>
              <w:rPr>
                <w:rFonts w:ascii="Arial" w:hAnsi="Arial" w:cs="Arial"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645BE7" w14:textId="77777777" w:rsidR="00EF332F" w:rsidRPr="009E6941" w:rsidRDefault="00EF332F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ms-MY" w:eastAsia="ms-MY"/>
              </w:rPr>
            </w:pPr>
          </w:p>
        </w:tc>
      </w:tr>
      <w:tr w:rsidR="00EF332F" w:rsidRPr="009E6941" w14:paraId="0FA070D6" w14:textId="77777777" w:rsidTr="00B01920">
        <w:trPr>
          <w:trHeight w:val="77"/>
        </w:trPr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32CA05" w14:textId="77777777" w:rsidR="00EF332F" w:rsidRPr="009E6941" w:rsidRDefault="00EF332F" w:rsidP="005B169E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37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7CE493" w14:textId="77777777" w:rsidR="00EF332F" w:rsidRPr="009E6941" w:rsidDel="006A66BD" w:rsidRDefault="00EF332F" w:rsidP="00910BBB">
            <w:pPr>
              <w:spacing w:line="276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59D589" w14:textId="77777777" w:rsidR="00EF332F" w:rsidRPr="009E6941" w:rsidRDefault="00EF332F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61C59B" w14:textId="77777777" w:rsidR="00EF332F" w:rsidRPr="009E6941" w:rsidRDefault="00EF332F">
            <w:pPr>
              <w:spacing w:line="276" w:lineRule="auto"/>
              <w:jc w:val="center"/>
              <w:rPr>
                <w:rFonts w:ascii="Arial" w:hAnsi="Arial" w:cs="Arial"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E6A72B" w14:textId="77777777" w:rsidR="00EF332F" w:rsidRPr="009E6941" w:rsidRDefault="00EF332F">
            <w:pPr>
              <w:spacing w:line="276" w:lineRule="auto"/>
              <w:jc w:val="center"/>
              <w:rPr>
                <w:rFonts w:ascii="Arial" w:hAnsi="Arial" w:cs="Arial"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810FD" w14:textId="77777777" w:rsidR="00EF332F" w:rsidRPr="009E6941" w:rsidRDefault="00EF332F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ms-MY" w:eastAsia="ms-MY"/>
              </w:rPr>
            </w:pPr>
          </w:p>
        </w:tc>
      </w:tr>
      <w:tr w:rsidR="00EF332F" w:rsidRPr="009E6941" w14:paraId="2D2BC5FE" w14:textId="77777777" w:rsidTr="00B01920">
        <w:trPr>
          <w:trHeight w:val="77"/>
        </w:trPr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157AB1" w14:textId="77777777" w:rsidR="00EF332F" w:rsidRPr="009E6941" w:rsidRDefault="00EF332F" w:rsidP="005B169E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37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108D93" w14:textId="77777777" w:rsidR="00EF332F" w:rsidRPr="009E6941" w:rsidDel="006A66BD" w:rsidRDefault="00EF332F" w:rsidP="00910BBB">
            <w:pPr>
              <w:spacing w:line="276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141FDC" w14:textId="77777777" w:rsidR="00EF332F" w:rsidRPr="009E6941" w:rsidRDefault="00EF332F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17247F" w14:textId="77777777" w:rsidR="00EF332F" w:rsidRPr="009E6941" w:rsidRDefault="00EF332F">
            <w:pPr>
              <w:spacing w:line="276" w:lineRule="auto"/>
              <w:jc w:val="center"/>
              <w:rPr>
                <w:rFonts w:ascii="Arial" w:hAnsi="Arial" w:cs="Arial"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DFF35B" w14:textId="77777777" w:rsidR="00EF332F" w:rsidRPr="009E6941" w:rsidRDefault="00EF332F">
            <w:pPr>
              <w:spacing w:line="276" w:lineRule="auto"/>
              <w:jc w:val="center"/>
              <w:rPr>
                <w:rFonts w:ascii="Arial" w:hAnsi="Arial" w:cs="Arial"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87AE04" w14:textId="77777777" w:rsidR="00EF332F" w:rsidRPr="009E6941" w:rsidRDefault="00EF332F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ms-MY" w:eastAsia="ms-MY"/>
              </w:rPr>
            </w:pPr>
          </w:p>
        </w:tc>
      </w:tr>
      <w:tr w:rsidR="006A66BD" w:rsidRPr="009E6941" w14:paraId="7CB6EB1A" w14:textId="77777777" w:rsidTr="00B01920">
        <w:trPr>
          <w:trHeight w:val="77"/>
        </w:trPr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576264" w14:textId="77777777" w:rsidR="006A66BD" w:rsidRPr="009E6941" w:rsidRDefault="006A66BD" w:rsidP="005B169E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37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6643E2" w14:textId="77777777" w:rsidR="006A66BD" w:rsidRPr="009E6941" w:rsidDel="006A66BD" w:rsidRDefault="006A66BD" w:rsidP="00910BBB">
            <w:pPr>
              <w:spacing w:line="276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71FB9" w14:textId="77777777" w:rsidR="006A66BD" w:rsidRPr="009E6941" w:rsidRDefault="006A66B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98E841" w14:textId="77777777" w:rsidR="006A66BD" w:rsidRPr="009E6941" w:rsidRDefault="006A66BD">
            <w:pPr>
              <w:spacing w:line="276" w:lineRule="auto"/>
              <w:jc w:val="center"/>
              <w:rPr>
                <w:rFonts w:ascii="Arial" w:hAnsi="Arial" w:cs="Arial"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12DC9B" w14:textId="77777777" w:rsidR="006A66BD" w:rsidRPr="009E6941" w:rsidRDefault="006A66BD">
            <w:pPr>
              <w:spacing w:line="276" w:lineRule="auto"/>
              <w:jc w:val="center"/>
              <w:rPr>
                <w:rFonts w:ascii="Arial" w:hAnsi="Arial" w:cs="Arial"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A5FBB9" w14:textId="77777777" w:rsidR="006A66BD" w:rsidRPr="009E6941" w:rsidRDefault="006A66BD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ms-MY" w:eastAsia="ms-MY"/>
              </w:rPr>
            </w:pPr>
          </w:p>
        </w:tc>
      </w:tr>
      <w:tr w:rsidR="006A66BD" w:rsidRPr="009E6941" w14:paraId="2B2A7C24" w14:textId="77777777" w:rsidTr="00B01920">
        <w:trPr>
          <w:trHeight w:val="77"/>
        </w:trPr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66512A" w14:textId="77777777" w:rsidR="006A66BD" w:rsidRPr="009E6941" w:rsidRDefault="006A66BD" w:rsidP="005B169E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37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447087" w14:textId="77777777" w:rsidR="006A66BD" w:rsidRPr="009E6941" w:rsidDel="006A66BD" w:rsidRDefault="006A66BD" w:rsidP="00910BBB">
            <w:pPr>
              <w:spacing w:line="276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9DD4B2" w14:textId="77777777" w:rsidR="006A66BD" w:rsidRPr="009E6941" w:rsidRDefault="006A66B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F5687C" w14:textId="77777777" w:rsidR="006A66BD" w:rsidRPr="009E6941" w:rsidRDefault="006A66BD">
            <w:pPr>
              <w:spacing w:line="276" w:lineRule="auto"/>
              <w:jc w:val="center"/>
              <w:rPr>
                <w:rFonts w:ascii="Arial" w:hAnsi="Arial" w:cs="Arial"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B6433F" w14:textId="77777777" w:rsidR="006A66BD" w:rsidRPr="009E6941" w:rsidRDefault="006A66BD">
            <w:pPr>
              <w:spacing w:line="276" w:lineRule="auto"/>
              <w:jc w:val="center"/>
              <w:rPr>
                <w:rFonts w:ascii="Arial" w:hAnsi="Arial" w:cs="Arial"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3EBECC" w14:textId="77777777" w:rsidR="006A66BD" w:rsidRPr="009E6941" w:rsidRDefault="006A66BD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ms-MY" w:eastAsia="ms-MY"/>
              </w:rPr>
            </w:pPr>
          </w:p>
        </w:tc>
      </w:tr>
      <w:tr w:rsidR="006A66BD" w:rsidRPr="009E6941" w14:paraId="426F209F" w14:textId="77777777" w:rsidTr="00B01920">
        <w:trPr>
          <w:trHeight w:val="77"/>
        </w:trPr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/>
          </w:tcPr>
          <w:p w14:paraId="17E9375D" w14:textId="77777777" w:rsidR="006A66BD" w:rsidRPr="009E6941" w:rsidRDefault="006A66BD" w:rsidP="005B169E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37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/>
          </w:tcPr>
          <w:p w14:paraId="68FDACCB" w14:textId="77777777" w:rsidR="006A66BD" w:rsidRPr="009E6941" w:rsidRDefault="006A66BD" w:rsidP="00910BBB">
            <w:pPr>
              <w:spacing w:line="276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/>
          </w:tcPr>
          <w:p w14:paraId="66DAE8EC" w14:textId="77777777" w:rsidR="006A66BD" w:rsidRPr="009E6941" w:rsidRDefault="006A66B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/>
          </w:tcPr>
          <w:p w14:paraId="77268544" w14:textId="77777777" w:rsidR="006A66BD" w:rsidRPr="009E6941" w:rsidRDefault="006A66BD">
            <w:pPr>
              <w:spacing w:line="276" w:lineRule="auto"/>
              <w:jc w:val="center"/>
              <w:rPr>
                <w:rFonts w:ascii="Arial" w:hAnsi="Arial" w:cs="Arial"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/>
          </w:tcPr>
          <w:p w14:paraId="1BD3723F" w14:textId="77777777" w:rsidR="006A66BD" w:rsidRPr="009E6941" w:rsidRDefault="006A66BD">
            <w:pPr>
              <w:spacing w:line="276" w:lineRule="auto"/>
              <w:jc w:val="center"/>
              <w:rPr>
                <w:rFonts w:ascii="Arial" w:hAnsi="Arial" w:cs="Arial"/>
                <w:snapToGrid w:val="0"/>
                <w:color w:val="000000"/>
                <w:sz w:val="22"/>
                <w:szCs w:val="22"/>
                <w:lang w:eastAsia="ms-MY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/>
          </w:tcPr>
          <w:p w14:paraId="19D2AE22" w14:textId="77777777" w:rsidR="006A66BD" w:rsidRPr="009E6941" w:rsidRDefault="006A66BD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ms-MY" w:eastAsia="ms-MY"/>
              </w:rPr>
            </w:pPr>
          </w:p>
        </w:tc>
      </w:tr>
    </w:tbl>
    <w:p w14:paraId="3C435E89" w14:textId="77777777" w:rsidR="003D515A" w:rsidRPr="00196085" w:rsidRDefault="003D515A" w:rsidP="005B169E">
      <w:pPr>
        <w:spacing w:line="276" w:lineRule="auto"/>
        <w:ind w:right="-4"/>
        <w:jc w:val="both"/>
        <w:rPr>
          <w:rFonts w:ascii="Arial" w:hAnsi="Arial" w:cs="Arial"/>
          <w:color w:val="000000"/>
          <w:sz w:val="22"/>
          <w:szCs w:val="22"/>
        </w:rPr>
      </w:pPr>
    </w:p>
    <w:p w14:paraId="7F8E8163" w14:textId="77777777" w:rsidR="003D515A" w:rsidRPr="00196085" w:rsidRDefault="003D515A" w:rsidP="005B169E">
      <w:pPr>
        <w:spacing w:line="276" w:lineRule="auto"/>
        <w:ind w:right="-4"/>
        <w:jc w:val="both"/>
        <w:rPr>
          <w:rFonts w:ascii="Arial" w:hAnsi="Arial" w:cs="Arial"/>
          <w:color w:val="000000"/>
          <w:sz w:val="22"/>
          <w:szCs w:val="22"/>
        </w:rPr>
      </w:pPr>
    </w:p>
    <w:p w14:paraId="1906A815" w14:textId="77777777" w:rsidR="00B01920" w:rsidRPr="00C125E9" w:rsidRDefault="00B01920" w:rsidP="00B01920">
      <w:pPr>
        <w:pStyle w:val="Heading4"/>
        <w:tabs>
          <w:tab w:val="clear" w:pos="0"/>
          <w:tab w:val="num" w:pos="426"/>
        </w:tabs>
        <w:spacing w:before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lease specify the </w:t>
      </w:r>
      <w:r w:rsidRPr="00C125E9">
        <w:rPr>
          <w:rFonts w:ascii="Arial" w:hAnsi="Arial" w:cs="Arial"/>
          <w:sz w:val="22"/>
          <w:szCs w:val="22"/>
        </w:rPr>
        <w:t>validity of the proposal</w:t>
      </w:r>
      <w:r>
        <w:rPr>
          <w:rFonts w:ascii="Arial" w:hAnsi="Arial" w:cs="Arial"/>
          <w:sz w:val="22"/>
          <w:szCs w:val="22"/>
        </w:rPr>
        <w:t>. A minimum validity of 6 months is required.</w:t>
      </w:r>
    </w:p>
    <w:p w14:paraId="2F6ADD82" w14:textId="77777777" w:rsidR="00B01920" w:rsidRDefault="00B01920" w:rsidP="00B01920">
      <w:pPr>
        <w:pStyle w:val="Heading4"/>
        <w:tabs>
          <w:tab w:val="clear" w:pos="0"/>
          <w:tab w:val="num" w:pos="426"/>
        </w:tabs>
        <w:spacing w:before="0"/>
        <w:ind w:left="426" w:hanging="426"/>
        <w:rPr>
          <w:rFonts w:ascii="Arial" w:hAnsi="Arial" w:cs="Arial"/>
          <w:sz w:val="22"/>
          <w:szCs w:val="22"/>
        </w:rPr>
      </w:pPr>
      <w:r w:rsidRPr="00C125E9">
        <w:rPr>
          <w:rFonts w:ascii="Arial" w:hAnsi="Arial" w:cs="Arial"/>
          <w:sz w:val="22"/>
          <w:szCs w:val="22"/>
        </w:rPr>
        <w:t>Please specify any minimum order applicable and discount on bulk supply related to</w:t>
      </w:r>
      <w:r>
        <w:rPr>
          <w:rFonts w:ascii="Arial" w:hAnsi="Arial" w:cs="Arial"/>
          <w:sz w:val="22"/>
          <w:szCs w:val="22"/>
        </w:rPr>
        <w:t xml:space="preserve"> </w:t>
      </w:r>
      <w:r w:rsidRPr="00C125E9">
        <w:rPr>
          <w:rFonts w:ascii="Arial" w:hAnsi="Arial" w:cs="Arial"/>
          <w:sz w:val="22"/>
          <w:szCs w:val="22"/>
        </w:rPr>
        <w:t>each (if any)</w:t>
      </w:r>
    </w:p>
    <w:p w14:paraId="31C0A0B0" w14:textId="77777777" w:rsidR="003D515A" w:rsidRPr="00196085" w:rsidRDefault="003D515A">
      <w:pPr>
        <w:tabs>
          <w:tab w:val="left" w:pos="1980"/>
          <w:tab w:val="left" w:pos="2520"/>
        </w:tabs>
        <w:spacing w:line="276" w:lineRule="auto"/>
        <w:ind w:right="-4"/>
        <w:jc w:val="both"/>
        <w:rPr>
          <w:rFonts w:ascii="Arial" w:hAnsi="Arial" w:cs="Arial"/>
          <w:color w:val="000000"/>
          <w:sz w:val="22"/>
          <w:szCs w:val="22"/>
        </w:rPr>
      </w:pPr>
    </w:p>
    <w:tbl>
      <w:tblPr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28"/>
        <w:gridCol w:w="630"/>
        <w:gridCol w:w="2520"/>
        <w:gridCol w:w="720"/>
        <w:gridCol w:w="3510"/>
      </w:tblGrid>
      <w:tr w:rsidR="003D515A" w:rsidRPr="009E6941" w14:paraId="51DF9107" w14:textId="77777777" w:rsidTr="008C7EF3">
        <w:trPr>
          <w:trHeight w:val="810"/>
        </w:trPr>
        <w:tc>
          <w:tcPr>
            <w:tcW w:w="910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5E15F52" w14:textId="77777777" w:rsidR="003D515A" w:rsidRPr="00196085" w:rsidRDefault="003D515A">
            <w:pPr>
              <w:spacing w:line="276" w:lineRule="auto"/>
              <w:ind w:right="-4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96085">
              <w:rPr>
                <w:rFonts w:ascii="Arial" w:hAnsi="Arial" w:cs="Arial"/>
                <w:color w:val="000000"/>
                <w:sz w:val="22"/>
                <w:szCs w:val="22"/>
              </w:rPr>
              <w:t xml:space="preserve"> I hereby confirm that all of the above particulars are true:</w:t>
            </w:r>
          </w:p>
          <w:p w14:paraId="7212AF64" w14:textId="77777777" w:rsidR="003D515A" w:rsidRPr="00196085" w:rsidRDefault="003D515A">
            <w:pPr>
              <w:spacing w:line="276" w:lineRule="auto"/>
              <w:ind w:right="-4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3D515A" w:rsidRPr="009E6941" w14:paraId="26F3D286" w14:textId="77777777" w:rsidTr="008C7EF3">
        <w:trPr>
          <w:trHeight w:val="180"/>
        </w:trPr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CBA392" w14:textId="77777777" w:rsidR="003D515A" w:rsidRPr="00196085" w:rsidRDefault="003D515A" w:rsidP="005B169E">
            <w:pPr>
              <w:spacing w:line="276" w:lineRule="auto"/>
              <w:ind w:right="-4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96085">
              <w:rPr>
                <w:rFonts w:ascii="Arial" w:hAnsi="Arial" w:cs="Arial"/>
                <w:color w:val="000000"/>
                <w:sz w:val="22"/>
                <w:szCs w:val="22"/>
              </w:rPr>
              <w:t xml:space="preserve">Signature 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074ECC58" w14:textId="77777777" w:rsidR="003D515A" w:rsidRPr="00196085" w:rsidRDefault="003D515A" w:rsidP="00910BBB">
            <w:pPr>
              <w:spacing w:line="276" w:lineRule="auto"/>
              <w:ind w:right="-4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</w:tcPr>
          <w:p w14:paraId="7501F733" w14:textId="77777777" w:rsidR="003D515A" w:rsidRPr="00196085" w:rsidRDefault="003D515A">
            <w:pPr>
              <w:spacing w:line="276" w:lineRule="auto"/>
              <w:ind w:right="-4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6775584F" w14:textId="77777777" w:rsidR="003D515A" w:rsidRPr="00196085" w:rsidRDefault="003D515A">
            <w:pPr>
              <w:spacing w:line="276" w:lineRule="auto"/>
              <w:ind w:right="-4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14:paraId="1BC9C769" w14:textId="77777777" w:rsidR="003D515A" w:rsidRPr="00196085" w:rsidRDefault="003D515A">
            <w:pPr>
              <w:spacing w:line="276" w:lineRule="auto"/>
              <w:ind w:right="-4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3D515A" w:rsidRPr="009E6941" w14:paraId="08B7E30C" w14:textId="77777777" w:rsidTr="008C7EF3"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72E02E2D" w14:textId="77777777" w:rsidR="003D515A" w:rsidRPr="00196085" w:rsidRDefault="003D515A" w:rsidP="005B169E">
            <w:pPr>
              <w:spacing w:line="276" w:lineRule="auto"/>
              <w:ind w:right="-4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1D5869D6" w14:textId="77777777" w:rsidR="003D515A" w:rsidRPr="00196085" w:rsidRDefault="003D515A" w:rsidP="00910BBB">
            <w:pPr>
              <w:spacing w:line="276" w:lineRule="auto"/>
              <w:ind w:right="-4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3E10963" w14:textId="77777777" w:rsidR="003D515A" w:rsidRPr="00196085" w:rsidRDefault="003D515A">
            <w:pPr>
              <w:spacing w:line="276" w:lineRule="auto"/>
              <w:ind w:right="-4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4B320237" w14:textId="77777777" w:rsidR="003D515A" w:rsidRPr="00196085" w:rsidRDefault="003D515A">
            <w:pPr>
              <w:spacing w:line="276" w:lineRule="auto"/>
              <w:ind w:right="-4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14:paraId="588BDD5B" w14:textId="77777777" w:rsidR="003D515A" w:rsidRPr="00196085" w:rsidRDefault="003D515A">
            <w:pPr>
              <w:spacing w:line="276" w:lineRule="auto"/>
              <w:ind w:right="-4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3D515A" w:rsidRPr="009E6941" w14:paraId="759637CA" w14:textId="77777777" w:rsidTr="008C7EF3"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118E07EC" w14:textId="77777777" w:rsidR="003D515A" w:rsidRPr="00196085" w:rsidRDefault="003D515A" w:rsidP="005B169E">
            <w:pPr>
              <w:spacing w:line="276" w:lineRule="auto"/>
              <w:ind w:right="-4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96085">
              <w:rPr>
                <w:rFonts w:ascii="Arial" w:hAnsi="Arial" w:cs="Arial"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10D2A3EE" w14:textId="77777777" w:rsidR="003D515A" w:rsidRPr="00196085" w:rsidRDefault="003D515A" w:rsidP="00910BBB">
            <w:pPr>
              <w:spacing w:line="276" w:lineRule="auto"/>
              <w:ind w:right="-4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E7A7F7" w14:textId="77777777" w:rsidR="003D515A" w:rsidRPr="00196085" w:rsidRDefault="003D515A">
            <w:pPr>
              <w:spacing w:line="276" w:lineRule="auto"/>
              <w:ind w:right="-4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0123AC04" w14:textId="77777777" w:rsidR="003D515A" w:rsidRPr="00196085" w:rsidRDefault="003D515A">
            <w:pPr>
              <w:spacing w:line="276" w:lineRule="auto"/>
              <w:ind w:right="-4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14:paraId="508ABD8A" w14:textId="77777777" w:rsidR="003D515A" w:rsidRPr="00196085" w:rsidRDefault="003D515A">
            <w:pPr>
              <w:spacing w:line="276" w:lineRule="auto"/>
              <w:ind w:right="-4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3D515A" w:rsidRPr="009E6941" w14:paraId="1F651A0B" w14:textId="77777777" w:rsidTr="008C7EF3"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1EE731D4" w14:textId="77777777" w:rsidR="003D515A" w:rsidRPr="00196085" w:rsidRDefault="003D515A" w:rsidP="005B169E">
            <w:pPr>
              <w:spacing w:line="276" w:lineRule="auto"/>
              <w:ind w:right="-4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266F45CB" w14:textId="77777777" w:rsidR="003D515A" w:rsidRPr="00196085" w:rsidRDefault="003D515A" w:rsidP="00910BBB">
            <w:pPr>
              <w:spacing w:line="276" w:lineRule="auto"/>
              <w:ind w:right="-4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520" w:type="dxa"/>
            <w:tcBorders>
              <w:left w:val="nil"/>
              <w:bottom w:val="nil"/>
              <w:right w:val="nil"/>
            </w:tcBorders>
          </w:tcPr>
          <w:p w14:paraId="15D543EE" w14:textId="77777777" w:rsidR="003D515A" w:rsidRPr="00196085" w:rsidRDefault="003D515A">
            <w:pPr>
              <w:spacing w:line="276" w:lineRule="auto"/>
              <w:ind w:right="-4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319BCA5E" w14:textId="77777777" w:rsidR="003D515A" w:rsidRPr="00196085" w:rsidRDefault="003D515A">
            <w:pPr>
              <w:spacing w:line="276" w:lineRule="auto"/>
              <w:ind w:right="-4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14:paraId="40AF47DF" w14:textId="77777777" w:rsidR="003D515A" w:rsidRPr="00196085" w:rsidRDefault="003D515A">
            <w:pPr>
              <w:spacing w:line="276" w:lineRule="auto"/>
              <w:ind w:right="-4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3D515A" w:rsidRPr="009E6941" w14:paraId="30DDA96A" w14:textId="77777777" w:rsidTr="008C7EF3"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04A4DE48" w14:textId="77777777" w:rsidR="003D515A" w:rsidRPr="00196085" w:rsidRDefault="003D515A" w:rsidP="005B169E">
            <w:pPr>
              <w:spacing w:line="276" w:lineRule="auto"/>
              <w:ind w:right="-4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96085">
              <w:rPr>
                <w:rFonts w:ascii="Arial" w:hAnsi="Arial" w:cs="Arial"/>
                <w:color w:val="000000"/>
                <w:sz w:val="22"/>
                <w:szCs w:val="22"/>
              </w:rPr>
              <w:t>Designation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43F0322B" w14:textId="77777777" w:rsidR="003D515A" w:rsidRPr="00196085" w:rsidRDefault="003D515A" w:rsidP="00910BBB">
            <w:pPr>
              <w:spacing w:line="276" w:lineRule="auto"/>
              <w:ind w:right="-4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C1766E" w14:textId="77777777" w:rsidR="003D515A" w:rsidRPr="00196085" w:rsidRDefault="003D515A">
            <w:pPr>
              <w:spacing w:line="276" w:lineRule="auto"/>
              <w:ind w:right="-4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48E95FDC" w14:textId="77777777" w:rsidR="003D515A" w:rsidRPr="00196085" w:rsidRDefault="003D515A">
            <w:pPr>
              <w:spacing w:line="276" w:lineRule="auto"/>
              <w:ind w:right="-4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14:paraId="3C0F452D" w14:textId="77777777" w:rsidR="003D515A" w:rsidRPr="00196085" w:rsidRDefault="003D515A">
            <w:pPr>
              <w:spacing w:line="276" w:lineRule="auto"/>
              <w:ind w:right="-4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3D515A" w:rsidRPr="009E6941" w14:paraId="221DCE66" w14:textId="77777777" w:rsidTr="008C7EF3"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42B907B9" w14:textId="77777777" w:rsidR="003D515A" w:rsidRPr="00196085" w:rsidRDefault="003D515A" w:rsidP="005B169E">
            <w:pPr>
              <w:spacing w:line="276" w:lineRule="auto"/>
              <w:ind w:right="-4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4F6A113C" w14:textId="77777777" w:rsidR="003D515A" w:rsidRPr="00196085" w:rsidRDefault="003D515A" w:rsidP="00910BBB">
            <w:pPr>
              <w:spacing w:line="276" w:lineRule="auto"/>
              <w:ind w:right="-4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323FA26" w14:textId="77777777" w:rsidR="003D515A" w:rsidRPr="00196085" w:rsidRDefault="003D515A">
            <w:pPr>
              <w:spacing w:line="276" w:lineRule="auto"/>
              <w:ind w:right="-4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064044FF" w14:textId="77777777" w:rsidR="003D515A" w:rsidRPr="00196085" w:rsidRDefault="003D515A">
            <w:pPr>
              <w:spacing w:line="276" w:lineRule="auto"/>
              <w:ind w:right="-4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14:paraId="6AA39F29" w14:textId="77777777" w:rsidR="003D515A" w:rsidRPr="00196085" w:rsidRDefault="003D515A">
            <w:pPr>
              <w:spacing w:line="276" w:lineRule="auto"/>
              <w:ind w:right="-4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3D515A" w:rsidRPr="009E6941" w14:paraId="6C20EDDA" w14:textId="77777777" w:rsidTr="008C7EF3"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6C83E51C" w14:textId="77777777" w:rsidR="003D515A" w:rsidRPr="00196085" w:rsidRDefault="003D515A" w:rsidP="005B169E">
            <w:pPr>
              <w:spacing w:line="276" w:lineRule="auto"/>
              <w:ind w:right="-4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96085">
              <w:rPr>
                <w:rFonts w:ascii="Arial" w:hAnsi="Arial" w:cs="Arial"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1AF95D02" w14:textId="77777777" w:rsidR="003D515A" w:rsidRPr="00196085" w:rsidRDefault="003D515A" w:rsidP="00910BBB">
            <w:pPr>
              <w:spacing w:line="276" w:lineRule="auto"/>
              <w:ind w:right="-4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520" w:type="dxa"/>
            <w:tcBorders>
              <w:top w:val="nil"/>
              <w:left w:val="nil"/>
              <w:right w:val="nil"/>
            </w:tcBorders>
          </w:tcPr>
          <w:p w14:paraId="6B71D6B0" w14:textId="77777777" w:rsidR="003D515A" w:rsidRPr="00196085" w:rsidRDefault="003D515A">
            <w:pPr>
              <w:spacing w:line="276" w:lineRule="auto"/>
              <w:ind w:right="-4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09460A4A" w14:textId="77777777" w:rsidR="003D515A" w:rsidRPr="00196085" w:rsidRDefault="003D515A">
            <w:pPr>
              <w:spacing w:line="276" w:lineRule="auto"/>
              <w:ind w:right="-4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14:paraId="5F055F2B" w14:textId="77777777" w:rsidR="003D515A" w:rsidRPr="00196085" w:rsidRDefault="003D515A">
            <w:pPr>
              <w:spacing w:line="276" w:lineRule="auto"/>
              <w:ind w:right="-4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96085">
              <w:rPr>
                <w:rFonts w:ascii="Arial" w:hAnsi="Arial" w:cs="Arial"/>
                <w:color w:val="000000"/>
                <w:sz w:val="22"/>
                <w:szCs w:val="22"/>
              </w:rPr>
              <w:t xml:space="preserve">                (Company Seal)</w:t>
            </w:r>
          </w:p>
        </w:tc>
      </w:tr>
      <w:tr w:rsidR="003D515A" w:rsidRPr="009E6941" w14:paraId="27AC6A02" w14:textId="77777777" w:rsidTr="008C7EF3"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4651C05A" w14:textId="77777777" w:rsidR="003D515A" w:rsidRPr="00196085" w:rsidRDefault="003D515A" w:rsidP="005B169E">
            <w:pPr>
              <w:spacing w:line="276" w:lineRule="auto"/>
              <w:ind w:right="-4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494D15C9" w14:textId="77777777" w:rsidR="003D515A" w:rsidRPr="00196085" w:rsidRDefault="003D515A" w:rsidP="00910BBB">
            <w:pPr>
              <w:spacing w:line="276" w:lineRule="auto"/>
              <w:ind w:right="-4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520" w:type="dxa"/>
            <w:tcBorders>
              <w:left w:val="nil"/>
              <w:bottom w:val="nil"/>
              <w:right w:val="nil"/>
            </w:tcBorders>
          </w:tcPr>
          <w:p w14:paraId="2D4998BC" w14:textId="77777777" w:rsidR="003D515A" w:rsidRPr="00196085" w:rsidRDefault="003D515A">
            <w:pPr>
              <w:spacing w:line="276" w:lineRule="auto"/>
              <w:ind w:right="-4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7B754088" w14:textId="77777777" w:rsidR="003D515A" w:rsidRPr="00196085" w:rsidRDefault="003D515A">
            <w:pPr>
              <w:spacing w:line="276" w:lineRule="auto"/>
              <w:ind w:right="-4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14:paraId="5C39923F" w14:textId="77777777" w:rsidR="003D515A" w:rsidRPr="00196085" w:rsidRDefault="003D515A">
            <w:pPr>
              <w:spacing w:line="276" w:lineRule="auto"/>
              <w:ind w:right="-4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</w:tbl>
    <w:p w14:paraId="1C6B9084" w14:textId="77777777" w:rsidR="002E14FE" w:rsidRPr="00196085" w:rsidRDefault="002E14FE" w:rsidP="00CA2271">
      <w:pPr>
        <w:spacing w:line="276" w:lineRule="auto"/>
        <w:jc w:val="both"/>
        <w:rPr>
          <w:rFonts w:ascii="Arial" w:hAnsi="Arial" w:cs="Arial"/>
          <w:bCs/>
          <w:color w:val="000000"/>
          <w:sz w:val="22"/>
          <w:szCs w:val="22"/>
        </w:rPr>
      </w:pPr>
    </w:p>
    <w:sectPr w:rsidR="002E14FE" w:rsidRPr="00196085" w:rsidSect="00CA2271">
      <w:headerReference w:type="even" r:id="rId15"/>
      <w:headerReference w:type="default" r:id="rId16"/>
      <w:footerReference w:type="default" r:id="rId17"/>
      <w:headerReference w:type="first" r:id="rId18"/>
      <w:pgSz w:w="11909" w:h="16834" w:code="9"/>
      <w:pgMar w:top="720" w:right="1440" w:bottom="72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3021614" w14:textId="77777777" w:rsidR="00295235" w:rsidRDefault="00295235">
      <w:r>
        <w:separator/>
      </w:r>
    </w:p>
  </w:endnote>
  <w:endnote w:type="continuationSeparator" w:id="0">
    <w:p w14:paraId="29156D90" w14:textId="77777777" w:rsidR="00295235" w:rsidRDefault="00295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IDFont+F4">
    <w:altName w:val="Times New Roman"/>
    <w:panose1 w:val="00000000000000000000"/>
    <w:charset w:val="00"/>
    <w:family w:val="roman"/>
    <w:notTrueType/>
    <w:pitch w:val="default"/>
  </w:font>
  <w:font w:name="CIDFont+F6">
    <w:altName w:val="Times New Roman"/>
    <w:panose1 w:val="00000000000000000000"/>
    <w:charset w:val="00"/>
    <w:family w:val="roman"/>
    <w:notTrueType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C0181E" w14:textId="77777777" w:rsidR="007978F5" w:rsidRDefault="007978F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169F384" w14:textId="77777777" w:rsidR="007978F5" w:rsidRDefault="007978F5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34E8E9" w14:textId="77777777" w:rsidR="007978F5" w:rsidRDefault="007978F5" w:rsidP="00EB7006">
    <w:pPr>
      <w:pStyle w:val="Footer"/>
      <w:tabs>
        <w:tab w:val="clear" w:pos="4320"/>
        <w:tab w:val="clear" w:pos="8640"/>
        <w:tab w:val="left" w:pos="1128"/>
      </w:tabs>
      <w:ind w:right="360"/>
      <w:rPr>
        <w:sz w:val="16"/>
        <w:szCs w:val="16"/>
      </w:rPr>
    </w:pPr>
    <w:r>
      <w:rPr>
        <w:sz w:val="16"/>
        <w:szCs w:val="16"/>
      </w:rP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5C7E76" w14:textId="77777777" w:rsidR="007978F5" w:rsidRPr="0041172B" w:rsidRDefault="007978F5" w:rsidP="0041172B">
    <w:pPr>
      <w:pStyle w:val="Footer"/>
      <w:pBdr>
        <w:top w:val="thinThickSmallGap" w:sz="24" w:space="1" w:color="622423"/>
      </w:pBdr>
      <w:tabs>
        <w:tab w:val="clear" w:pos="4320"/>
        <w:tab w:val="clear" w:pos="8640"/>
        <w:tab w:val="right" w:pos="9029"/>
      </w:tabs>
      <w:rPr>
        <w:rFonts w:ascii="Arial" w:hAnsi="Arial" w:cs="Arial"/>
        <w:sz w:val="14"/>
        <w:szCs w:val="14"/>
      </w:rPr>
    </w:pPr>
    <w:r w:rsidRPr="0041172B">
      <w:rPr>
        <w:rFonts w:ascii="Arial" w:hAnsi="Arial" w:cs="Arial"/>
        <w:sz w:val="14"/>
        <w:szCs w:val="14"/>
      </w:rPr>
      <w:t>TOR Technical Advisory Service</w:t>
    </w:r>
    <w:r w:rsidRPr="0041172B">
      <w:rPr>
        <w:rFonts w:ascii="Arial" w:hAnsi="Arial" w:cs="Arial"/>
        <w:sz w:val="14"/>
        <w:szCs w:val="14"/>
      </w:rPr>
      <w:tab/>
      <w:t xml:space="preserve"> </w:t>
    </w:r>
    <w:r w:rsidRPr="0041172B">
      <w:rPr>
        <w:rFonts w:ascii="Arial" w:hAnsi="Arial" w:cs="Arial"/>
        <w:sz w:val="14"/>
        <w:szCs w:val="14"/>
      </w:rPr>
      <w:fldChar w:fldCharType="begin"/>
    </w:r>
    <w:r w:rsidRPr="0041172B">
      <w:rPr>
        <w:rFonts w:ascii="Arial" w:hAnsi="Arial" w:cs="Arial"/>
        <w:sz w:val="14"/>
        <w:szCs w:val="14"/>
      </w:rPr>
      <w:instrText xml:space="preserve"> PAGE   \* MERGEFORMAT </w:instrText>
    </w:r>
    <w:r w:rsidRPr="0041172B">
      <w:rPr>
        <w:rFonts w:ascii="Arial" w:hAnsi="Arial" w:cs="Arial"/>
        <w:sz w:val="14"/>
        <w:szCs w:val="14"/>
      </w:rPr>
      <w:fldChar w:fldCharType="separate"/>
    </w:r>
    <w:r>
      <w:rPr>
        <w:rFonts w:ascii="Arial" w:hAnsi="Arial" w:cs="Arial"/>
        <w:noProof/>
        <w:sz w:val="14"/>
        <w:szCs w:val="14"/>
      </w:rPr>
      <w:t>1</w:t>
    </w:r>
    <w:r w:rsidRPr="0041172B">
      <w:rPr>
        <w:rFonts w:ascii="Arial" w:hAnsi="Arial" w:cs="Arial"/>
        <w:noProof/>
        <w:sz w:val="14"/>
        <w:szCs w:val="14"/>
      </w:rPr>
      <w:fldChar w:fldCharType="end"/>
    </w:r>
  </w:p>
  <w:p w14:paraId="6C6C6FE6" w14:textId="77777777" w:rsidR="007978F5" w:rsidRPr="0041172B" w:rsidRDefault="007978F5" w:rsidP="00D86D8E">
    <w:pPr>
      <w:pStyle w:val="Footer"/>
      <w:rPr>
        <w:rFonts w:ascii="Arial" w:hAnsi="Arial" w:cs="Arial"/>
        <w:sz w:val="14"/>
        <w:szCs w:val="14"/>
      </w:rPr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3BD79D6" w14:textId="77777777" w:rsidR="007978F5" w:rsidRPr="00EC793F" w:rsidRDefault="007978F5" w:rsidP="00EC793F">
    <w:pPr>
      <w:pStyle w:val="Footer"/>
      <w:pBdr>
        <w:top w:val="thinThickSmallGap" w:sz="24" w:space="1" w:color="622423"/>
      </w:pBdr>
      <w:tabs>
        <w:tab w:val="right" w:pos="9029"/>
      </w:tabs>
      <w:rPr>
        <w:rFonts w:ascii="Arial" w:hAnsi="Arial" w:cs="Arial"/>
        <w:sz w:val="14"/>
        <w:szCs w:val="14"/>
      </w:rPr>
    </w:pPr>
    <w:r>
      <w:rPr>
        <w:rFonts w:ascii="Arial" w:hAnsi="Arial" w:cs="Arial"/>
        <w:sz w:val="14"/>
        <w:szCs w:val="14"/>
      </w:rPr>
      <w:t>Solar PV Inverter</w:t>
    </w:r>
    <w:r w:rsidRPr="00EC793F">
      <w:rPr>
        <w:rFonts w:ascii="Arial" w:hAnsi="Arial" w:cs="Arial"/>
        <w:sz w:val="14"/>
        <w:szCs w:val="14"/>
      </w:rPr>
      <w:tab/>
      <w:t xml:space="preserve">Page </w:t>
    </w:r>
    <w:r w:rsidRPr="00EC793F">
      <w:rPr>
        <w:rFonts w:ascii="Arial" w:hAnsi="Arial" w:cs="Arial"/>
        <w:sz w:val="14"/>
        <w:szCs w:val="14"/>
      </w:rPr>
      <w:fldChar w:fldCharType="begin"/>
    </w:r>
    <w:r w:rsidRPr="00EC793F">
      <w:rPr>
        <w:rFonts w:ascii="Arial" w:hAnsi="Arial" w:cs="Arial"/>
        <w:sz w:val="14"/>
        <w:szCs w:val="14"/>
      </w:rPr>
      <w:instrText xml:space="preserve"> PAGE   \* MERGEFORMAT </w:instrText>
    </w:r>
    <w:r w:rsidRPr="00EC793F">
      <w:rPr>
        <w:rFonts w:ascii="Arial" w:hAnsi="Arial" w:cs="Arial"/>
        <w:sz w:val="14"/>
        <w:szCs w:val="14"/>
      </w:rPr>
      <w:fldChar w:fldCharType="separate"/>
    </w:r>
    <w:r w:rsidR="00A6770E">
      <w:rPr>
        <w:rFonts w:ascii="Arial" w:hAnsi="Arial" w:cs="Arial"/>
        <w:noProof/>
        <w:sz w:val="14"/>
        <w:szCs w:val="14"/>
      </w:rPr>
      <w:t>1</w:t>
    </w:r>
    <w:r w:rsidRPr="00EC793F">
      <w:rPr>
        <w:rFonts w:ascii="Arial" w:hAnsi="Arial" w:cs="Arial"/>
        <w:noProof/>
        <w:sz w:val="14"/>
        <w:szCs w:val="14"/>
      </w:rPr>
      <w:fldChar w:fldCharType="end"/>
    </w:r>
  </w:p>
  <w:p w14:paraId="76F7ED04" w14:textId="77777777" w:rsidR="007978F5" w:rsidRDefault="007978F5" w:rsidP="00EB7006">
    <w:pPr>
      <w:pStyle w:val="Footer"/>
      <w:tabs>
        <w:tab w:val="clear" w:pos="4320"/>
        <w:tab w:val="clear" w:pos="8640"/>
        <w:tab w:val="left" w:pos="1128"/>
      </w:tabs>
      <w:ind w:right="360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986FF0D" w14:textId="77777777" w:rsidR="00295235" w:rsidRDefault="00295235">
      <w:r>
        <w:separator/>
      </w:r>
    </w:p>
  </w:footnote>
  <w:footnote w:type="continuationSeparator" w:id="0">
    <w:p w14:paraId="7D2D5DE1" w14:textId="77777777" w:rsidR="00295235" w:rsidRDefault="0029523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99B1CC5" w14:textId="77777777" w:rsidR="007978F5" w:rsidRDefault="00295235">
    <w:pPr>
      <w:pStyle w:val="Header"/>
    </w:pPr>
    <w:r>
      <w:rPr>
        <w:noProof/>
      </w:rPr>
      <w:pict w14:anchorId="7659AD6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724174" o:spid="_x0000_s2050" type="#_x0000_t136" style="position:absolute;margin-left:0;margin-top:0;width:454.65pt;height:181.85pt;rotation:315;z-index:-251659264;mso-position-horizontal:center;mso-position-horizontal-relative:margin;mso-position-vertical:center;mso-position-vertical-relative:margin" o:allowincell="f" fillcolor="silver" stroked="f">
          <v:fill opacity=".5"/>
          <v:textpath style="font-family:&quot;Arial Narrow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BFEA17" w14:textId="77777777" w:rsidR="007978F5" w:rsidRDefault="00295235">
    <w:pPr>
      <w:pStyle w:val="Header"/>
    </w:pPr>
    <w:r>
      <w:rPr>
        <w:noProof/>
      </w:rPr>
      <w:pict w14:anchorId="695EA06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724173" o:spid="_x0000_s2049" type="#_x0000_t136" style="position:absolute;margin-left:0;margin-top:0;width:454.65pt;height:181.85pt;rotation:315;z-index:-251660288;mso-position-horizontal:center;mso-position-horizontal-relative:margin;mso-position-vertical:center;mso-position-vertical-relative:margin" o:allowincell="f" fillcolor="silver" stroked="f">
          <v:fill opacity=".5"/>
          <v:textpath style="font-family:&quot;Arial Narrow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2E3F75F" w14:textId="77777777" w:rsidR="007978F5" w:rsidRDefault="00295235">
    <w:pPr>
      <w:pStyle w:val="Header"/>
    </w:pPr>
    <w:r>
      <w:rPr>
        <w:noProof/>
      </w:rPr>
      <w:pict w14:anchorId="6E3DB5F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724177" o:spid="_x0000_s2052" type="#_x0000_t136" style="position:absolute;margin-left:0;margin-top:0;width:454.65pt;height:181.8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Arial Narrow&quot;;font-size:1pt" string="DRAFT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BF1E3B" w14:textId="4C4A6C03" w:rsidR="007978F5" w:rsidRPr="00EC793F" w:rsidRDefault="007978F5" w:rsidP="0068688A">
    <w:pPr>
      <w:pStyle w:val="Footer"/>
      <w:pBdr>
        <w:top w:val="thinThickSmallGap" w:sz="24" w:space="0" w:color="622423"/>
      </w:pBdr>
      <w:tabs>
        <w:tab w:val="right" w:pos="9029"/>
      </w:tabs>
      <w:jc w:val="right"/>
      <w:rPr>
        <w:rFonts w:ascii="Arial" w:hAnsi="Arial" w:cs="Arial"/>
        <w:sz w:val="14"/>
        <w:szCs w:val="14"/>
      </w:rPr>
    </w:pPr>
    <w:r>
      <w:rPr>
        <w:rFonts w:ascii="Arial" w:hAnsi="Arial" w:cs="Arial"/>
        <w:sz w:val="14"/>
        <w:szCs w:val="14"/>
      </w:rPr>
      <w:t xml:space="preserve">                                                      </w:t>
    </w:r>
    <w:r w:rsidR="00D95A8D">
      <w:rPr>
        <w:rFonts w:ascii="Arial" w:hAnsi="Arial" w:cs="Arial"/>
        <w:sz w:val="14"/>
        <w:szCs w:val="14"/>
      </w:rPr>
      <w:t xml:space="preserve">         </w:t>
    </w:r>
    <w:r w:rsidRPr="00EC793F">
      <w:rPr>
        <w:rFonts w:ascii="Arial" w:hAnsi="Arial" w:cs="Arial"/>
        <w:sz w:val="14"/>
        <w:szCs w:val="14"/>
      </w:rPr>
      <w:tab/>
    </w:r>
  </w:p>
  <w:p w14:paraId="14F79C12" w14:textId="77777777" w:rsidR="007978F5" w:rsidRDefault="007978F5">
    <w:pPr>
      <w:pStyle w:val="Header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158CB7" w14:textId="77777777" w:rsidR="007978F5" w:rsidRDefault="00295235">
    <w:pPr>
      <w:pStyle w:val="Header"/>
    </w:pPr>
    <w:r>
      <w:rPr>
        <w:noProof/>
      </w:rPr>
      <w:pict w14:anchorId="50799C7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724176" o:spid="_x0000_s2051" type="#_x0000_t136" style="position:absolute;margin-left:0;margin-top:0;width:454.65pt;height:181.85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Arial Narrow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E"/>
    <w:multiLevelType w:val="singleLevel"/>
    <w:tmpl w:val="2A741E5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>
    <w:nsid w:val="FFFFFF7F"/>
    <w:multiLevelType w:val="singleLevel"/>
    <w:tmpl w:val="0B9A7E4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>
    <w:nsid w:val="FFFFFF81"/>
    <w:multiLevelType w:val="singleLevel"/>
    <w:tmpl w:val="151415F0"/>
    <w:lvl w:ilvl="0">
      <w:start w:val="1"/>
      <w:numFmt w:val="lowerLetter"/>
      <w:pStyle w:val="ListBullet4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88"/>
    <w:multiLevelType w:val="singleLevel"/>
    <w:tmpl w:val="48985AEC"/>
    <w:lvl w:ilvl="0">
      <w:start w:val="1"/>
      <w:numFmt w:val="lowerRoman"/>
      <w:pStyle w:val="ListNumber"/>
      <w:lvlText w:val="%1."/>
      <w:lvlJc w:val="left"/>
      <w:pPr>
        <w:tabs>
          <w:tab w:val="num" w:pos="720"/>
        </w:tabs>
        <w:ind w:left="360" w:hanging="360"/>
      </w:pPr>
      <w:rPr>
        <w:rFonts w:ascii="Arial Narrow" w:hAnsi="Arial Narrow" w:hint="default"/>
        <w:b w:val="0"/>
        <w:i w:val="0"/>
        <w:sz w:val="24"/>
      </w:rPr>
    </w:lvl>
  </w:abstractNum>
  <w:abstractNum w:abstractNumId="4">
    <w:nsid w:val="FFFFFFFB"/>
    <w:multiLevelType w:val="multilevel"/>
    <w:tmpl w:val="6A302096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0" w:firstLine="0"/>
      </w:pPr>
      <w:rPr>
        <w:rFonts w:ascii="Arial" w:hAnsi="Arial" w:cs="Arial" w:hint="default"/>
        <w:b/>
        <w:i w:val="0"/>
        <w:sz w:val="22"/>
        <w:szCs w:val="22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0"/>
        </w:tabs>
        <w:ind w:left="0" w:firstLine="0"/>
      </w:pPr>
      <w:rPr>
        <w:rFonts w:ascii="Arial" w:hAnsi="Arial" w:cs="Arial" w:hint="default"/>
        <w:b w:val="0"/>
        <w:sz w:val="22"/>
        <w:szCs w:val="22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0"/>
        </w:tabs>
        <w:ind w:left="0" w:firstLine="0"/>
      </w:pPr>
      <w:rPr>
        <w:rFonts w:ascii="Arial" w:hAnsi="Arial" w:cs="Arial" w:hint="default"/>
      </w:rPr>
    </w:lvl>
    <w:lvl w:ilvl="3">
      <w:start w:val="1"/>
      <w:numFmt w:val="lowerLetter"/>
      <w:pStyle w:val="Heading4"/>
      <w:lvlText w:val="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5">
    <w:nsid w:val="0405531D"/>
    <w:multiLevelType w:val="hybridMultilevel"/>
    <w:tmpl w:val="A1CA4FC0"/>
    <w:lvl w:ilvl="0" w:tplc="1032A6E4">
      <w:start w:val="1"/>
      <w:numFmt w:val="lowerLetter"/>
      <w:pStyle w:val="ListBullet3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04171E7E"/>
    <w:multiLevelType w:val="hybridMultilevel"/>
    <w:tmpl w:val="AE3488B6"/>
    <w:lvl w:ilvl="0" w:tplc="F1DC2D4C">
      <w:start w:val="1"/>
      <w:numFmt w:val="lowerRoman"/>
      <w:lvlText w:val="%1."/>
      <w:lvlJc w:val="right"/>
      <w:pPr>
        <w:tabs>
          <w:tab w:val="num" w:pos="1512"/>
        </w:tabs>
        <w:ind w:left="1512" w:hanging="360"/>
      </w:pPr>
      <w:rPr>
        <w:rFonts w:hint="default"/>
      </w:rPr>
    </w:lvl>
    <w:lvl w:ilvl="1" w:tplc="16BA40EC">
      <w:start w:val="1"/>
      <w:numFmt w:val="lowerLetter"/>
      <w:lvlText w:val="%2."/>
      <w:lvlJc w:val="left"/>
      <w:pPr>
        <w:tabs>
          <w:tab w:val="num" w:pos="1512"/>
        </w:tabs>
        <w:ind w:left="1512" w:hanging="360"/>
      </w:pPr>
      <w:rPr>
        <w:rFonts w:hint="default"/>
        <w:caps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232"/>
        </w:tabs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52"/>
        </w:tabs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72"/>
        </w:tabs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92"/>
        </w:tabs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12"/>
        </w:tabs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32"/>
        </w:tabs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52"/>
        </w:tabs>
        <w:ind w:left="6552" w:hanging="180"/>
      </w:pPr>
    </w:lvl>
  </w:abstractNum>
  <w:abstractNum w:abstractNumId="7">
    <w:nsid w:val="0F0A36B7"/>
    <w:multiLevelType w:val="hybridMultilevel"/>
    <w:tmpl w:val="8A822FD4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8">
    <w:nsid w:val="13A845ED"/>
    <w:multiLevelType w:val="multilevel"/>
    <w:tmpl w:val="F796E974"/>
    <w:styleLink w:val="Style1"/>
    <w:lvl w:ilvl="0">
      <w:start w:val="1"/>
      <w:numFmt w:val="lowerLetter"/>
      <w:lvlText w:val="%1)"/>
      <w:lvlJc w:val="left"/>
      <w:pPr>
        <w:tabs>
          <w:tab w:val="num" w:pos="-594"/>
        </w:tabs>
        <w:ind w:left="-594" w:hanging="360"/>
      </w:pPr>
      <w:rPr>
        <w:rFonts w:ascii="Calibri" w:eastAsia="Times New Roman" w:hAnsi="Calibri" w:cs="Arial"/>
        <w:strike w:val="0"/>
        <w:sz w:val="24"/>
      </w:rPr>
    </w:lvl>
    <w:lvl w:ilvl="1">
      <w:start w:val="1"/>
      <w:numFmt w:val="lowerRoman"/>
      <w:lvlText w:val="%2)"/>
      <w:lvlJc w:val="left"/>
      <w:pPr>
        <w:tabs>
          <w:tab w:val="num" w:pos="846"/>
        </w:tabs>
        <w:ind w:left="846" w:hanging="720"/>
      </w:pPr>
      <w:rPr>
        <w:rFonts w:hint="default"/>
      </w:rPr>
    </w:lvl>
    <w:lvl w:ilvl="2">
      <w:start w:val="1"/>
      <w:numFmt w:val="bullet"/>
      <w:lvlText w:val="-"/>
      <w:lvlJc w:val="left"/>
      <w:pPr>
        <w:ind w:left="1386" w:hanging="360"/>
      </w:pPr>
      <w:rPr>
        <w:rFonts w:ascii="Arial" w:eastAsia="Times New Roman" w:hAnsi="Arial" w:cs="Arial" w:hint="default"/>
      </w:rPr>
    </w:lvl>
    <w:lvl w:ilvl="3">
      <w:start w:val="1"/>
      <w:numFmt w:val="decimal"/>
      <w:lvlText w:val="%4."/>
      <w:lvlJc w:val="left"/>
      <w:pPr>
        <w:tabs>
          <w:tab w:val="num" w:pos="1926"/>
        </w:tabs>
        <w:ind w:left="1926" w:hanging="360"/>
      </w:pPr>
    </w:lvl>
    <w:lvl w:ilvl="4">
      <w:start w:val="1"/>
      <w:numFmt w:val="lowerLetter"/>
      <w:lvlText w:val="%5."/>
      <w:lvlJc w:val="left"/>
      <w:pPr>
        <w:tabs>
          <w:tab w:val="num" w:pos="2646"/>
        </w:tabs>
        <w:ind w:left="2646" w:hanging="360"/>
      </w:pPr>
    </w:lvl>
    <w:lvl w:ilvl="5">
      <w:start w:val="1"/>
      <w:numFmt w:val="lowerRoman"/>
      <w:lvlText w:val="%6."/>
      <w:lvlJc w:val="right"/>
      <w:pPr>
        <w:tabs>
          <w:tab w:val="num" w:pos="3366"/>
        </w:tabs>
        <w:ind w:left="3366" w:hanging="180"/>
      </w:pPr>
    </w:lvl>
    <w:lvl w:ilvl="6">
      <w:start w:val="1"/>
      <w:numFmt w:val="decimal"/>
      <w:lvlText w:val="%7."/>
      <w:lvlJc w:val="left"/>
      <w:pPr>
        <w:tabs>
          <w:tab w:val="num" w:pos="4086"/>
        </w:tabs>
        <w:ind w:left="4086" w:hanging="360"/>
      </w:pPr>
    </w:lvl>
    <w:lvl w:ilvl="7">
      <w:start w:val="1"/>
      <w:numFmt w:val="lowerLetter"/>
      <w:lvlText w:val="%8."/>
      <w:lvlJc w:val="left"/>
      <w:pPr>
        <w:tabs>
          <w:tab w:val="num" w:pos="4806"/>
        </w:tabs>
        <w:ind w:left="4806" w:hanging="360"/>
      </w:pPr>
    </w:lvl>
    <w:lvl w:ilvl="8">
      <w:start w:val="1"/>
      <w:numFmt w:val="lowerRoman"/>
      <w:lvlText w:val="%9."/>
      <w:lvlJc w:val="right"/>
      <w:pPr>
        <w:tabs>
          <w:tab w:val="num" w:pos="5526"/>
        </w:tabs>
        <w:ind w:left="5526" w:hanging="180"/>
      </w:pPr>
    </w:lvl>
  </w:abstractNum>
  <w:abstractNum w:abstractNumId="9">
    <w:nsid w:val="17350DA8"/>
    <w:multiLevelType w:val="hybridMultilevel"/>
    <w:tmpl w:val="37EE1B56"/>
    <w:lvl w:ilvl="0" w:tplc="188895C4">
      <w:start w:val="1"/>
      <w:numFmt w:val="lowerRoman"/>
      <w:pStyle w:val="Index4"/>
      <w:lvlText w:val="%1."/>
      <w:lvlJc w:val="right"/>
      <w:pPr>
        <w:tabs>
          <w:tab w:val="num" w:pos="2160"/>
        </w:tabs>
        <w:ind w:left="21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10">
    <w:nsid w:val="193301AD"/>
    <w:multiLevelType w:val="hybridMultilevel"/>
    <w:tmpl w:val="DAAA5DF0"/>
    <w:lvl w:ilvl="0" w:tplc="C50CFB9C">
      <w:start w:val="1"/>
      <w:numFmt w:val="bullet"/>
      <w:pStyle w:val="Lis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>
    <w:nsid w:val="19FA3F2A"/>
    <w:multiLevelType w:val="hybridMultilevel"/>
    <w:tmpl w:val="1BB8C764"/>
    <w:lvl w:ilvl="0" w:tplc="1C343F6A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789" w:hanging="360"/>
      </w:pPr>
    </w:lvl>
    <w:lvl w:ilvl="2" w:tplc="4409001B" w:tentative="1">
      <w:start w:val="1"/>
      <w:numFmt w:val="lowerRoman"/>
      <w:lvlText w:val="%3."/>
      <w:lvlJc w:val="right"/>
      <w:pPr>
        <w:ind w:left="2509" w:hanging="180"/>
      </w:pPr>
    </w:lvl>
    <w:lvl w:ilvl="3" w:tplc="4409000F" w:tentative="1">
      <w:start w:val="1"/>
      <w:numFmt w:val="decimal"/>
      <w:lvlText w:val="%4."/>
      <w:lvlJc w:val="left"/>
      <w:pPr>
        <w:ind w:left="3229" w:hanging="360"/>
      </w:pPr>
    </w:lvl>
    <w:lvl w:ilvl="4" w:tplc="44090019" w:tentative="1">
      <w:start w:val="1"/>
      <w:numFmt w:val="lowerLetter"/>
      <w:lvlText w:val="%5."/>
      <w:lvlJc w:val="left"/>
      <w:pPr>
        <w:ind w:left="3949" w:hanging="360"/>
      </w:pPr>
    </w:lvl>
    <w:lvl w:ilvl="5" w:tplc="4409001B" w:tentative="1">
      <w:start w:val="1"/>
      <w:numFmt w:val="lowerRoman"/>
      <w:lvlText w:val="%6."/>
      <w:lvlJc w:val="right"/>
      <w:pPr>
        <w:ind w:left="4669" w:hanging="180"/>
      </w:pPr>
    </w:lvl>
    <w:lvl w:ilvl="6" w:tplc="4409000F" w:tentative="1">
      <w:start w:val="1"/>
      <w:numFmt w:val="decimal"/>
      <w:lvlText w:val="%7."/>
      <w:lvlJc w:val="left"/>
      <w:pPr>
        <w:ind w:left="5389" w:hanging="360"/>
      </w:pPr>
    </w:lvl>
    <w:lvl w:ilvl="7" w:tplc="44090019" w:tentative="1">
      <w:start w:val="1"/>
      <w:numFmt w:val="lowerLetter"/>
      <w:lvlText w:val="%8."/>
      <w:lvlJc w:val="left"/>
      <w:pPr>
        <w:ind w:left="6109" w:hanging="360"/>
      </w:pPr>
    </w:lvl>
    <w:lvl w:ilvl="8" w:tplc="4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>
    <w:nsid w:val="1FBA4AE8"/>
    <w:multiLevelType w:val="multilevel"/>
    <w:tmpl w:val="F796E974"/>
    <w:lvl w:ilvl="0">
      <w:start w:val="1"/>
      <w:numFmt w:val="lowerLetter"/>
      <w:pStyle w:val="ListBullet"/>
      <w:lvlText w:val="%1)"/>
      <w:lvlJc w:val="left"/>
      <w:pPr>
        <w:tabs>
          <w:tab w:val="num" w:pos="-594"/>
        </w:tabs>
        <w:ind w:left="-594" w:hanging="360"/>
      </w:pPr>
      <w:rPr>
        <w:rFonts w:ascii="Arial" w:eastAsia="Times New Roman" w:hAnsi="Arial" w:cs="Arial"/>
        <w:strike w:val="0"/>
      </w:rPr>
    </w:lvl>
    <w:lvl w:ilvl="1">
      <w:start w:val="1"/>
      <w:numFmt w:val="lowerRoman"/>
      <w:lvlText w:val="%2)"/>
      <w:lvlJc w:val="left"/>
      <w:pPr>
        <w:tabs>
          <w:tab w:val="num" w:pos="846"/>
        </w:tabs>
        <w:ind w:left="846" w:hanging="720"/>
      </w:pPr>
      <w:rPr>
        <w:rFonts w:hint="default"/>
      </w:rPr>
    </w:lvl>
    <w:lvl w:ilvl="2">
      <w:start w:val="1"/>
      <w:numFmt w:val="bullet"/>
      <w:lvlText w:val="-"/>
      <w:lvlJc w:val="left"/>
      <w:pPr>
        <w:ind w:left="1386" w:hanging="360"/>
      </w:pPr>
      <w:rPr>
        <w:rFonts w:ascii="Arial" w:eastAsia="Times New Roman" w:hAnsi="Arial" w:cs="Arial" w:hint="default"/>
      </w:rPr>
    </w:lvl>
    <w:lvl w:ilvl="3" w:tentative="1">
      <w:start w:val="1"/>
      <w:numFmt w:val="decimal"/>
      <w:lvlText w:val="%4."/>
      <w:lvlJc w:val="left"/>
      <w:pPr>
        <w:tabs>
          <w:tab w:val="num" w:pos="1926"/>
        </w:tabs>
        <w:ind w:left="1926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2646"/>
        </w:tabs>
        <w:ind w:left="2646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366"/>
        </w:tabs>
        <w:ind w:left="3366" w:hanging="180"/>
      </w:pPr>
    </w:lvl>
    <w:lvl w:ilvl="6" w:tentative="1">
      <w:start w:val="1"/>
      <w:numFmt w:val="decimal"/>
      <w:lvlText w:val="%7."/>
      <w:lvlJc w:val="left"/>
      <w:pPr>
        <w:tabs>
          <w:tab w:val="num" w:pos="4086"/>
        </w:tabs>
        <w:ind w:left="4086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4806"/>
        </w:tabs>
        <w:ind w:left="4806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5526"/>
        </w:tabs>
        <w:ind w:left="5526" w:hanging="180"/>
      </w:pPr>
    </w:lvl>
  </w:abstractNum>
  <w:abstractNum w:abstractNumId="13">
    <w:nsid w:val="2D1F4582"/>
    <w:multiLevelType w:val="hybridMultilevel"/>
    <w:tmpl w:val="E546642C"/>
    <w:lvl w:ilvl="0" w:tplc="FFFFFFFF">
      <w:start w:val="1"/>
      <w:numFmt w:val="bullet"/>
      <w:pStyle w:val="List4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6BE243E0">
      <w:start w:val="1"/>
      <w:numFmt w:val="lowerRoman"/>
      <w:lvlText w:val="i%2)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2" w:tplc="D54A3878">
      <w:start w:val="4"/>
      <w:numFmt w:val="lowerRoman"/>
      <w:lvlText w:val="%3)"/>
      <w:lvlJc w:val="left"/>
      <w:pPr>
        <w:tabs>
          <w:tab w:val="num" w:pos="3960"/>
        </w:tabs>
        <w:ind w:left="3960" w:hanging="720"/>
      </w:pPr>
      <w:rPr>
        <w:rFonts w:hint="default"/>
      </w:rPr>
    </w:lvl>
    <w:lvl w:ilvl="3" w:tplc="FFFFFFFF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6380A4E4">
      <w:start w:val="1"/>
      <w:numFmt w:val="lowerLetter"/>
      <w:lvlText w:val="%5)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4">
    <w:nsid w:val="3C9E3E7F"/>
    <w:multiLevelType w:val="hybridMultilevel"/>
    <w:tmpl w:val="975E6FEA"/>
    <w:lvl w:ilvl="0" w:tplc="523AF582">
      <w:start w:val="1"/>
      <w:numFmt w:val="lowerRoman"/>
      <w:pStyle w:val="Index2"/>
      <w:lvlText w:val="%1."/>
      <w:lvlJc w:val="right"/>
      <w:pPr>
        <w:tabs>
          <w:tab w:val="num" w:pos="1080"/>
        </w:tabs>
        <w:ind w:left="1080" w:hanging="360"/>
      </w:pPr>
    </w:lvl>
    <w:lvl w:ilvl="1" w:tplc="27CE74C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CB2C09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DCCA18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054B63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A5A629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AE4798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CB62F9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F46B9D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41A80339"/>
    <w:multiLevelType w:val="hybridMultilevel"/>
    <w:tmpl w:val="8D707214"/>
    <w:lvl w:ilvl="0" w:tplc="44090017">
      <w:start w:val="1"/>
      <w:numFmt w:val="lowerLetter"/>
      <w:lvlText w:val="%1)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1B6238A"/>
    <w:multiLevelType w:val="singleLevel"/>
    <w:tmpl w:val="9C6A012A"/>
    <w:lvl w:ilvl="0">
      <w:start w:val="1"/>
      <w:numFmt w:val="decimal"/>
      <w:pStyle w:val="Indent1"/>
      <w:lvlText w:val=".%1"/>
      <w:lvlJc w:val="left"/>
      <w:pPr>
        <w:tabs>
          <w:tab w:val="num" w:pos="864"/>
        </w:tabs>
        <w:ind w:left="864" w:hanging="504"/>
      </w:pPr>
      <w:rPr>
        <w:rFonts w:hint="default"/>
        <w:b w:val="0"/>
        <w:i w:val="0"/>
      </w:rPr>
    </w:lvl>
  </w:abstractNum>
  <w:abstractNum w:abstractNumId="17">
    <w:nsid w:val="433F1BBA"/>
    <w:multiLevelType w:val="singleLevel"/>
    <w:tmpl w:val="94CE0E24"/>
    <w:lvl w:ilvl="0">
      <w:start w:val="1"/>
      <w:numFmt w:val="bullet"/>
      <w:pStyle w:val="List2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>
    <w:nsid w:val="44B928BA"/>
    <w:multiLevelType w:val="singleLevel"/>
    <w:tmpl w:val="29C018BA"/>
    <w:lvl w:ilvl="0">
      <w:start w:val="1"/>
      <w:numFmt w:val="bullet"/>
      <w:pStyle w:val="BulletListe"/>
      <w:lvlText w:val=""/>
      <w:lvlJc w:val="left"/>
      <w:pPr>
        <w:tabs>
          <w:tab w:val="num" w:pos="712"/>
        </w:tabs>
        <w:ind w:left="709" w:hanging="357"/>
      </w:pPr>
      <w:rPr>
        <w:rFonts w:ascii="Symbol" w:hAnsi="Symbol" w:hint="default"/>
      </w:rPr>
    </w:lvl>
  </w:abstractNum>
  <w:abstractNum w:abstractNumId="19">
    <w:nsid w:val="454949D7"/>
    <w:multiLevelType w:val="multilevel"/>
    <w:tmpl w:val="F796E974"/>
    <w:styleLink w:val="Style2"/>
    <w:lvl w:ilvl="0">
      <w:start w:val="1"/>
      <w:numFmt w:val="lowerLetter"/>
      <w:lvlText w:val="%1)"/>
      <w:lvlJc w:val="left"/>
      <w:pPr>
        <w:tabs>
          <w:tab w:val="num" w:pos="-594"/>
        </w:tabs>
        <w:ind w:left="-594" w:hanging="360"/>
      </w:pPr>
      <w:rPr>
        <w:rFonts w:ascii="Calibri" w:eastAsia="Times New Roman" w:hAnsi="Calibri" w:cs="Arial"/>
        <w:strike w:val="0"/>
        <w:sz w:val="24"/>
      </w:rPr>
    </w:lvl>
    <w:lvl w:ilvl="1">
      <w:start w:val="1"/>
      <w:numFmt w:val="lowerRoman"/>
      <w:lvlText w:val="%2)"/>
      <w:lvlJc w:val="left"/>
      <w:pPr>
        <w:tabs>
          <w:tab w:val="num" w:pos="846"/>
        </w:tabs>
        <w:ind w:left="846" w:hanging="720"/>
      </w:pPr>
      <w:rPr>
        <w:rFonts w:hint="default"/>
      </w:rPr>
    </w:lvl>
    <w:lvl w:ilvl="2">
      <w:start w:val="1"/>
      <w:numFmt w:val="bullet"/>
      <w:lvlText w:val="-"/>
      <w:lvlJc w:val="left"/>
      <w:pPr>
        <w:ind w:left="1386" w:hanging="360"/>
      </w:pPr>
      <w:rPr>
        <w:rFonts w:ascii="Arial" w:eastAsia="Times New Roman" w:hAnsi="Arial" w:cs="Arial" w:hint="default"/>
      </w:rPr>
    </w:lvl>
    <w:lvl w:ilvl="3">
      <w:start w:val="1"/>
      <w:numFmt w:val="decimal"/>
      <w:lvlText w:val="%4."/>
      <w:lvlJc w:val="left"/>
      <w:pPr>
        <w:tabs>
          <w:tab w:val="num" w:pos="1926"/>
        </w:tabs>
        <w:ind w:left="1926" w:hanging="360"/>
      </w:pPr>
    </w:lvl>
    <w:lvl w:ilvl="4">
      <w:start w:val="1"/>
      <w:numFmt w:val="lowerLetter"/>
      <w:lvlText w:val="%5."/>
      <w:lvlJc w:val="left"/>
      <w:pPr>
        <w:tabs>
          <w:tab w:val="num" w:pos="2646"/>
        </w:tabs>
        <w:ind w:left="2646" w:hanging="360"/>
      </w:pPr>
    </w:lvl>
    <w:lvl w:ilvl="5">
      <w:start w:val="1"/>
      <w:numFmt w:val="lowerRoman"/>
      <w:lvlText w:val="%6."/>
      <w:lvlJc w:val="right"/>
      <w:pPr>
        <w:tabs>
          <w:tab w:val="num" w:pos="3366"/>
        </w:tabs>
        <w:ind w:left="3366" w:hanging="180"/>
      </w:pPr>
    </w:lvl>
    <w:lvl w:ilvl="6">
      <w:start w:val="1"/>
      <w:numFmt w:val="decimal"/>
      <w:lvlText w:val="%7."/>
      <w:lvlJc w:val="left"/>
      <w:pPr>
        <w:tabs>
          <w:tab w:val="num" w:pos="4086"/>
        </w:tabs>
        <w:ind w:left="4086" w:hanging="360"/>
      </w:pPr>
    </w:lvl>
    <w:lvl w:ilvl="7">
      <w:start w:val="1"/>
      <w:numFmt w:val="lowerLetter"/>
      <w:lvlText w:val="%8."/>
      <w:lvlJc w:val="left"/>
      <w:pPr>
        <w:tabs>
          <w:tab w:val="num" w:pos="4806"/>
        </w:tabs>
        <w:ind w:left="4806" w:hanging="360"/>
      </w:pPr>
    </w:lvl>
    <w:lvl w:ilvl="8">
      <w:start w:val="1"/>
      <w:numFmt w:val="lowerRoman"/>
      <w:lvlText w:val="%9."/>
      <w:lvlJc w:val="right"/>
      <w:pPr>
        <w:tabs>
          <w:tab w:val="num" w:pos="5526"/>
        </w:tabs>
        <w:ind w:left="5526" w:hanging="180"/>
      </w:pPr>
    </w:lvl>
  </w:abstractNum>
  <w:abstractNum w:abstractNumId="20">
    <w:nsid w:val="4D9C13D7"/>
    <w:multiLevelType w:val="hybridMultilevel"/>
    <w:tmpl w:val="4A3AF50C"/>
    <w:lvl w:ilvl="0" w:tplc="64A0ACF8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789" w:hanging="360"/>
      </w:pPr>
    </w:lvl>
    <w:lvl w:ilvl="2" w:tplc="4409001B" w:tentative="1">
      <w:start w:val="1"/>
      <w:numFmt w:val="lowerRoman"/>
      <w:lvlText w:val="%3."/>
      <w:lvlJc w:val="right"/>
      <w:pPr>
        <w:ind w:left="2509" w:hanging="180"/>
      </w:pPr>
    </w:lvl>
    <w:lvl w:ilvl="3" w:tplc="4409000F" w:tentative="1">
      <w:start w:val="1"/>
      <w:numFmt w:val="decimal"/>
      <w:lvlText w:val="%4."/>
      <w:lvlJc w:val="left"/>
      <w:pPr>
        <w:ind w:left="3229" w:hanging="360"/>
      </w:pPr>
    </w:lvl>
    <w:lvl w:ilvl="4" w:tplc="44090019" w:tentative="1">
      <w:start w:val="1"/>
      <w:numFmt w:val="lowerLetter"/>
      <w:lvlText w:val="%5."/>
      <w:lvlJc w:val="left"/>
      <w:pPr>
        <w:ind w:left="3949" w:hanging="360"/>
      </w:pPr>
    </w:lvl>
    <w:lvl w:ilvl="5" w:tplc="4409001B" w:tentative="1">
      <w:start w:val="1"/>
      <w:numFmt w:val="lowerRoman"/>
      <w:lvlText w:val="%6."/>
      <w:lvlJc w:val="right"/>
      <w:pPr>
        <w:ind w:left="4669" w:hanging="180"/>
      </w:pPr>
    </w:lvl>
    <w:lvl w:ilvl="6" w:tplc="4409000F" w:tentative="1">
      <w:start w:val="1"/>
      <w:numFmt w:val="decimal"/>
      <w:lvlText w:val="%7."/>
      <w:lvlJc w:val="left"/>
      <w:pPr>
        <w:ind w:left="5389" w:hanging="360"/>
      </w:pPr>
    </w:lvl>
    <w:lvl w:ilvl="7" w:tplc="44090019" w:tentative="1">
      <w:start w:val="1"/>
      <w:numFmt w:val="lowerLetter"/>
      <w:lvlText w:val="%8."/>
      <w:lvlJc w:val="left"/>
      <w:pPr>
        <w:ind w:left="6109" w:hanging="360"/>
      </w:pPr>
    </w:lvl>
    <w:lvl w:ilvl="8" w:tplc="4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>
    <w:nsid w:val="4DD23231"/>
    <w:multiLevelType w:val="hybridMultilevel"/>
    <w:tmpl w:val="A23C8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E316C0C"/>
    <w:multiLevelType w:val="hybridMultilevel"/>
    <w:tmpl w:val="C924F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F5D6DD5"/>
    <w:multiLevelType w:val="hybridMultilevel"/>
    <w:tmpl w:val="7AEE6890"/>
    <w:lvl w:ilvl="0" w:tplc="E140FE2A">
      <w:start w:val="1"/>
      <w:numFmt w:val="lowerLetter"/>
      <w:pStyle w:val="Level1"/>
      <w:lvlText w:val="%1)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 w:hint="default"/>
      </w:rPr>
    </w:lvl>
    <w:lvl w:ilvl="1" w:tplc="F650EBEA">
      <w:start w:val="1"/>
      <w:numFmt w:val="decimal"/>
      <w:pStyle w:val="Level2"/>
      <w:lvlText w:val="%2."/>
      <w:lvlJc w:val="left"/>
      <w:pPr>
        <w:tabs>
          <w:tab w:val="num" w:pos="360"/>
        </w:tabs>
        <w:ind w:left="360" w:hanging="360"/>
      </w:pPr>
      <w:rPr>
        <w:rFonts w:ascii="Arial Narrow" w:hAnsi="Arial Narrow" w:cs="Times New Roman" w:hint="default"/>
        <w:sz w:val="24"/>
      </w:rPr>
    </w:lvl>
    <w:lvl w:ilvl="2" w:tplc="F18E9920">
      <w:start w:val="1"/>
      <w:numFmt w:val="lowerLetter"/>
      <w:pStyle w:val="Level3"/>
      <w:lvlText w:val="%3)"/>
      <w:lvlJc w:val="right"/>
      <w:pPr>
        <w:tabs>
          <w:tab w:val="num" w:pos="1080"/>
        </w:tabs>
        <w:ind w:left="1080" w:hanging="360"/>
      </w:pPr>
      <w:rPr>
        <w:rFonts w:ascii="Arial" w:eastAsia="Times New Roman" w:hAnsi="Arial" w:cs="Arial"/>
      </w:rPr>
    </w:lvl>
    <w:lvl w:ilvl="3" w:tplc="21062A14">
      <w:start w:val="2"/>
      <w:numFmt w:val="lowerLetter"/>
      <w:pStyle w:val="Level4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 w:tplc="FFFFFFFF" w:tentative="1">
      <w:start w:val="1"/>
      <w:numFmt w:val="bullet"/>
      <w:pStyle w:val="Level5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pStyle w:val="Level6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pStyle w:val="Level7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FFFFFFFF" w:tentative="1">
      <w:start w:val="1"/>
      <w:numFmt w:val="bullet"/>
      <w:pStyle w:val="Level8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4">
    <w:nsid w:val="5B1A2F3A"/>
    <w:multiLevelType w:val="hybridMultilevel"/>
    <w:tmpl w:val="B0B0E710"/>
    <w:lvl w:ilvl="0" w:tplc="D82CBD0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5CD533D8"/>
    <w:multiLevelType w:val="hybridMultilevel"/>
    <w:tmpl w:val="4770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1D86A66"/>
    <w:multiLevelType w:val="hybridMultilevel"/>
    <w:tmpl w:val="C08AE766"/>
    <w:lvl w:ilvl="0" w:tplc="CAD01E52">
      <w:start w:val="1"/>
      <w:numFmt w:val="lowerRoman"/>
      <w:pStyle w:val="ListBullet2"/>
      <w:lvlText w:val="%1."/>
      <w:lvlJc w:val="righ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68966AF"/>
    <w:multiLevelType w:val="hybridMultilevel"/>
    <w:tmpl w:val="2B2A5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7627781"/>
    <w:multiLevelType w:val="hybridMultilevel"/>
    <w:tmpl w:val="E7B4699C"/>
    <w:lvl w:ilvl="0" w:tplc="04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69CB53AC"/>
    <w:multiLevelType w:val="multilevel"/>
    <w:tmpl w:val="65BEB900"/>
    <w:lvl w:ilvl="0">
      <w:start w:val="1"/>
      <w:numFmt w:val="lowerLetter"/>
      <w:pStyle w:val="aufzhlung"/>
      <w:lvlText w:val="%1)"/>
      <w:lvlJc w:val="left"/>
      <w:pPr>
        <w:tabs>
          <w:tab w:val="num" w:pos="361"/>
        </w:tabs>
        <w:ind w:left="361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985"/>
        </w:tabs>
        <w:ind w:left="1985" w:hanging="198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985"/>
        </w:tabs>
        <w:ind w:left="1985" w:hanging="1985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985"/>
        </w:tabs>
        <w:ind w:left="1985" w:hanging="1985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8"/>
        </w:tabs>
        <w:ind w:left="2268" w:hanging="2268"/>
      </w:pPr>
      <w:rPr>
        <w:rFonts w:hint="default"/>
      </w:rPr>
    </w:lvl>
  </w:abstractNum>
  <w:abstractNum w:abstractNumId="30">
    <w:nsid w:val="778D33F7"/>
    <w:multiLevelType w:val="hybridMultilevel"/>
    <w:tmpl w:val="9656F8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7AFB3BEB"/>
    <w:multiLevelType w:val="hybridMultilevel"/>
    <w:tmpl w:val="D0C805C0"/>
    <w:lvl w:ilvl="0" w:tplc="04090017">
      <w:start w:val="1"/>
      <w:numFmt w:val="lowerRoman"/>
      <w:pStyle w:val="Index3"/>
      <w:lvlText w:val="%1."/>
      <w:lvlJc w:val="righ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>
    <w:abstractNumId w:val="3"/>
  </w:num>
  <w:num w:numId="2">
    <w:abstractNumId w:val="17"/>
  </w:num>
  <w:num w:numId="3">
    <w:abstractNumId w:val="2"/>
  </w:num>
  <w:num w:numId="4">
    <w:abstractNumId w:val="5"/>
  </w:num>
  <w:num w:numId="5">
    <w:abstractNumId w:val="14"/>
  </w:num>
  <w:num w:numId="6">
    <w:abstractNumId w:val="10"/>
  </w:num>
  <w:num w:numId="7">
    <w:abstractNumId w:val="13"/>
  </w:num>
  <w:num w:numId="8">
    <w:abstractNumId w:val="31"/>
  </w:num>
  <w:num w:numId="9">
    <w:abstractNumId w:val="9"/>
  </w:num>
  <w:num w:numId="10">
    <w:abstractNumId w:val="4"/>
  </w:num>
  <w:num w:numId="11">
    <w:abstractNumId w:val="1"/>
  </w:num>
  <w:num w:numId="12">
    <w:abstractNumId w:val="0"/>
  </w:num>
  <w:num w:numId="13">
    <w:abstractNumId w:val="12"/>
  </w:num>
  <w:num w:numId="14">
    <w:abstractNumId w:val="2"/>
    <w:lvlOverride w:ilvl="0">
      <w:startOverride w:val="1"/>
    </w:lvlOverride>
  </w:num>
  <w:num w:numId="15">
    <w:abstractNumId w:val="23"/>
    <w:lvlOverride w:ilvl="0">
      <w:startOverride w:val="1"/>
    </w:lvlOverride>
  </w:num>
  <w:num w:numId="16">
    <w:abstractNumId w:val="29"/>
  </w:num>
  <w:num w:numId="17">
    <w:abstractNumId w:val="18"/>
  </w:num>
  <w:num w:numId="18">
    <w:abstractNumId w:val="8"/>
  </w:num>
  <w:num w:numId="19">
    <w:abstractNumId w:val="19"/>
  </w:num>
  <w:num w:numId="20">
    <w:abstractNumId w:val="28"/>
  </w:num>
  <w:num w:numId="21">
    <w:abstractNumId w:val="11"/>
  </w:num>
  <w:num w:numId="22">
    <w:abstractNumId w:val="20"/>
  </w:num>
  <w:num w:numId="23">
    <w:abstractNumId w:val="24"/>
  </w:num>
  <w:num w:numId="24">
    <w:abstractNumId w:val="28"/>
    <w:lvlOverride w:ilvl="0">
      <w:startOverride w:val="1"/>
    </w:lvlOverride>
  </w:num>
  <w:num w:numId="25">
    <w:abstractNumId w:val="30"/>
  </w:num>
  <w:num w:numId="26">
    <w:abstractNumId w:val="26"/>
  </w:num>
  <w:num w:numId="27">
    <w:abstractNumId w:val="26"/>
    <w:lvlOverride w:ilvl="0">
      <w:startOverride w:val="1"/>
    </w:lvlOverride>
  </w:num>
  <w:num w:numId="28">
    <w:abstractNumId w:val="26"/>
    <w:lvlOverride w:ilvl="0">
      <w:startOverride w:val="1"/>
    </w:lvlOverride>
  </w:num>
  <w:num w:numId="29">
    <w:abstractNumId w:val="26"/>
    <w:lvlOverride w:ilvl="0">
      <w:startOverride w:val="1"/>
    </w:lvlOverride>
  </w:num>
  <w:num w:numId="30">
    <w:abstractNumId w:val="27"/>
  </w:num>
  <w:num w:numId="31">
    <w:abstractNumId w:val="25"/>
  </w:num>
  <w:num w:numId="32">
    <w:abstractNumId w:val="21"/>
  </w:num>
  <w:num w:numId="33">
    <w:abstractNumId w:val="22"/>
  </w:num>
  <w:num w:numId="34">
    <w:abstractNumId w:val="7"/>
  </w:num>
  <w:num w:numId="35">
    <w:abstractNumId w:val="6"/>
  </w:num>
  <w:num w:numId="36">
    <w:abstractNumId w:val="16"/>
  </w:num>
  <w:num w:numId="37">
    <w:abstractNumId w:val="4"/>
  </w:num>
  <w:num w:numId="38">
    <w:abstractNumId w:val="15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0"/>
  <w:displayVerticalDrawingGridEvery w:val="2"/>
  <w:noPunctuationKerning/>
  <w:characterSpacingControl w:val="doNotCompress"/>
  <w:hdrShapeDefaults>
    <o:shapedefaults v:ext="edit" spidmax="2053">
      <o:colormru v:ext="edit" colors="whit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wMDawMDY1tzQGcpV0lIJTi4sz8/NACoxqAQu4QAgsAAAA"/>
  </w:docVars>
  <w:rsids>
    <w:rsidRoot w:val="001E5082"/>
    <w:rsid w:val="00000495"/>
    <w:rsid w:val="000006DB"/>
    <w:rsid w:val="00001409"/>
    <w:rsid w:val="000051A8"/>
    <w:rsid w:val="00005914"/>
    <w:rsid w:val="0000681A"/>
    <w:rsid w:val="000105C6"/>
    <w:rsid w:val="00010716"/>
    <w:rsid w:val="0001194A"/>
    <w:rsid w:val="00011D35"/>
    <w:rsid w:val="000169FD"/>
    <w:rsid w:val="0002212C"/>
    <w:rsid w:val="00027E10"/>
    <w:rsid w:val="000303B5"/>
    <w:rsid w:val="0003053D"/>
    <w:rsid w:val="00033865"/>
    <w:rsid w:val="000345F4"/>
    <w:rsid w:val="00034E1C"/>
    <w:rsid w:val="00035B99"/>
    <w:rsid w:val="00035C95"/>
    <w:rsid w:val="000368BB"/>
    <w:rsid w:val="000377BB"/>
    <w:rsid w:val="00040786"/>
    <w:rsid w:val="00042429"/>
    <w:rsid w:val="00042FDA"/>
    <w:rsid w:val="0004587A"/>
    <w:rsid w:val="00051B42"/>
    <w:rsid w:val="00052EF8"/>
    <w:rsid w:val="00055ADD"/>
    <w:rsid w:val="000579DB"/>
    <w:rsid w:val="00060DB1"/>
    <w:rsid w:val="00061C0C"/>
    <w:rsid w:val="00062C7E"/>
    <w:rsid w:val="00064807"/>
    <w:rsid w:val="00070613"/>
    <w:rsid w:val="00071639"/>
    <w:rsid w:val="00071BC2"/>
    <w:rsid w:val="00071E4C"/>
    <w:rsid w:val="00073BAB"/>
    <w:rsid w:val="00075437"/>
    <w:rsid w:val="000773BB"/>
    <w:rsid w:val="00077C59"/>
    <w:rsid w:val="00077DB2"/>
    <w:rsid w:val="00081C3B"/>
    <w:rsid w:val="00084EDD"/>
    <w:rsid w:val="0008566E"/>
    <w:rsid w:val="00087790"/>
    <w:rsid w:val="00087AE2"/>
    <w:rsid w:val="000939DC"/>
    <w:rsid w:val="00093B67"/>
    <w:rsid w:val="0009726F"/>
    <w:rsid w:val="000A0CE7"/>
    <w:rsid w:val="000A2549"/>
    <w:rsid w:val="000A5848"/>
    <w:rsid w:val="000B070B"/>
    <w:rsid w:val="000B09CF"/>
    <w:rsid w:val="000C200B"/>
    <w:rsid w:val="000C2B02"/>
    <w:rsid w:val="000C303F"/>
    <w:rsid w:val="000C30CD"/>
    <w:rsid w:val="000C6784"/>
    <w:rsid w:val="000D1004"/>
    <w:rsid w:val="000D1BBB"/>
    <w:rsid w:val="000D2E55"/>
    <w:rsid w:val="000D3AEF"/>
    <w:rsid w:val="000D56C8"/>
    <w:rsid w:val="000D611A"/>
    <w:rsid w:val="000D6466"/>
    <w:rsid w:val="000E03BA"/>
    <w:rsid w:val="000E1499"/>
    <w:rsid w:val="000E1E91"/>
    <w:rsid w:val="000E4AC3"/>
    <w:rsid w:val="000E7A58"/>
    <w:rsid w:val="000F1133"/>
    <w:rsid w:val="000F2EE3"/>
    <w:rsid w:val="000F378E"/>
    <w:rsid w:val="000F599F"/>
    <w:rsid w:val="000F5ADB"/>
    <w:rsid w:val="000F6525"/>
    <w:rsid w:val="000F698D"/>
    <w:rsid w:val="00101021"/>
    <w:rsid w:val="001019CA"/>
    <w:rsid w:val="00102024"/>
    <w:rsid w:val="0011285D"/>
    <w:rsid w:val="00113AF2"/>
    <w:rsid w:val="00114614"/>
    <w:rsid w:val="001156FF"/>
    <w:rsid w:val="00121644"/>
    <w:rsid w:val="00131426"/>
    <w:rsid w:val="00131E3C"/>
    <w:rsid w:val="00142C81"/>
    <w:rsid w:val="00147235"/>
    <w:rsid w:val="00151461"/>
    <w:rsid w:val="00155FC5"/>
    <w:rsid w:val="00157085"/>
    <w:rsid w:val="00162154"/>
    <w:rsid w:val="00162487"/>
    <w:rsid w:val="001752BC"/>
    <w:rsid w:val="00176075"/>
    <w:rsid w:val="001769ED"/>
    <w:rsid w:val="00181F51"/>
    <w:rsid w:val="001917EA"/>
    <w:rsid w:val="00191D58"/>
    <w:rsid w:val="0019292F"/>
    <w:rsid w:val="001940F8"/>
    <w:rsid w:val="00195D3B"/>
    <w:rsid w:val="00196085"/>
    <w:rsid w:val="00196342"/>
    <w:rsid w:val="00196D38"/>
    <w:rsid w:val="001A1074"/>
    <w:rsid w:val="001A3A56"/>
    <w:rsid w:val="001A6E85"/>
    <w:rsid w:val="001A78DB"/>
    <w:rsid w:val="001B475F"/>
    <w:rsid w:val="001C0ED6"/>
    <w:rsid w:val="001C1A17"/>
    <w:rsid w:val="001C1EC3"/>
    <w:rsid w:val="001C2083"/>
    <w:rsid w:val="001C4089"/>
    <w:rsid w:val="001C586B"/>
    <w:rsid w:val="001D1098"/>
    <w:rsid w:val="001D1ADC"/>
    <w:rsid w:val="001D43C7"/>
    <w:rsid w:val="001D5789"/>
    <w:rsid w:val="001D5D60"/>
    <w:rsid w:val="001E2541"/>
    <w:rsid w:val="001E5082"/>
    <w:rsid w:val="001E67E3"/>
    <w:rsid w:val="001E701A"/>
    <w:rsid w:val="001E7A39"/>
    <w:rsid w:val="001F19F8"/>
    <w:rsid w:val="001F1AAA"/>
    <w:rsid w:val="001F3481"/>
    <w:rsid w:val="001F4115"/>
    <w:rsid w:val="001F7EEB"/>
    <w:rsid w:val="0020047F"/>
    <w:rsid w:val="00200AF9"/>
    <w:rsid w:val="0020169B"/>
    <w:rsid w:val="0020184F"/>
    <w:rsid w:val="002029E3"/>
    <w:rsid w:val="0020446C"/>
    <w:rsid w:val="00205F3F"/>
    <w:rsid w:val="002067C5"/>
    <w:rsid w:val="00207ADD"/>
    <w:rsid w:val="00211E23"/>
    <w:rsid w:val="00213AD8"/>
    <w:rsid w:val="00214CDE"/>
    <w:rsid w:val="0022010B"/>
    <w:rsid w:val="00220944"/>
    <w:rsid w:val="0023075E"/>
    <w:rsid w:val="002308BB"/>
    <w:rsid w:val="00234BA0"/>
    <w:rsid w:val="00243E12"/>
    <w:rsid w:val="00245A86"/>
    <w:rsid w:val="00247BB6"/>
    <w:rsid w:val="00252FAD"/>
    <w:rsid w:val="00255BDD"/>
    <w:rsid w:val="00264AD2"/>
    <w:rsid w:val="00264BB8"/>
    <w:rsid w:val="00266E2B"/>
    <w:rsid w:val="00266F64"/>
    <w:rsid w:val="0027012D"/>
    <w:rsid w:val="002708E0"/>
    <w:rsid w:val="00275C3C"/>
    <w:rsid w:val="002803EA"/>
    <w:rsid w:val="00284041"/>
    <w:rsid w:val="0028523B"/>
    <w:rsid w:val="00287BDA"/>
    <w:rsid w:val="00292702"/>
    <w:rsid w:val="00295235"/>
    <w:rsid w:val="002A1054"/>
    <w:rsid w:val="002A2F25"/>
    <w:rsid w:val="002B4EE7"/>
    <w:rsid w:val="002B6451"/>
    <w:rsid w:val="002B7265"/>
    <w:rsid w:val="002C0A6B"/>
    <w:rsid w:val="002C2D7B"/>
    <w:rsid w:val="002C2E79"/>
    <w:rsid w:val="002C720E"/>
    <w:rsid w:val="002D52FB"/>
    <w:rsid w:val="002E0592"/>
    <w:rsid w:val="002E14FE"/>
    <w:rsid w:val="002E5DB6"/>
    <w:rsid w:val="002E641F"/>
    <w:rsid w:val="002F036A"/>
    <w:rsid w:val="002F605C"/>
    <w:rsid w:val="002F68CD"/>
    <w:rsid w:val="002F6EFE"/>
    <w:rsid w:val="002F7217"/>
    <w:rsid w:val="002F7542"/>
    <w:rsid w:val="0030194D"/>
    <w:rsid w:val="00302ADC"/>
    <w:rsid w:val="003043B2"/>
    <w:rsid w:val="003046AB"/>
    <w:rsid w:val="00310770"/>
    <w:rsid w:val="00311146"/>
    <w:rsid w:val="0031166F"/>
    <w:rsid w:val="003120BF"/>
    <w:rsid w:val="00312785"/>
    <w:rsid w:val="003133D0"/>
    <w:rsid w:val="00315346"/>
    <w:rsid w:val="00321D93"/>
    <w:rsid w:val="0032301D"/>
    <w:rsid w:val="003230DC"/>
    <w:rsid w:val="003268C3"/>
    <w:rsid w:val="003308E9"/>
    <w:rsid w:val="00332D65"/>
    <w:rsid w:val="00334C2C"/>
    <w:rsid w:val="00336B0A"/>
    <w:rsid w:val="00337831"/>
    <w:rsid w:val="00340D33"/>
    <w:rsid w:val="00340D3B"/>
    <w:rsid w:val="003434AB"/>
    <w:rsid w:val="003439B2"/>
    <w:rsid w:val="00343D26"/>
    <w:rsid w:val="003448E3"/>
    <w:rsid w:val="00351997"/>
    <w:rsid w:val="0035334B"/>
    <w:rsid w:val="00354DB0"/>
    <w:rsid w:val="00355D0F"/>
    <w:rsid w:val="00356A58"/>
    <w:rsid w:val="0037018F"/>
    <w:rsid w:val="00371999"/>
    <w:rsid w:val="00372F3F"/>
    <w:rsid w:val="00373769"/>
    <w:rsid w:val="00373C8C"/>
    <w:rsid w:val="00377827"/>
    <w:rsid w:val="00382CCF"/>
    <w:rsid w:val="00384524"/>
    <w:rsid w:val="0039737B"/>
    <w:rsid w:val="003A2A97"/>
    <w:rsid w:val="003A2E53"/>
    <w:rsid w:val="003A3A6D"/>
    <w:rsid w:val="003A6698"/>
    <w:rsid w:val="003A7C27"/>
    <w:rsid w:val="003B3DF4"/>
    <w:rsid w:val="003B5C37"/>
    <w:rsid w:val="003B6C66"/>
    <w:rsid w:val="003B7E42"/>
    <w:rsid w:val="003C3042"/>
    <w:rsid w:val="003C5650"/>
    <w:rsid w:val="003D0CC1"/>
    <w:rsid w:val="003D32B5"/>
    <w:rsid w:val="003D515A"/>
    <w:rsid w:val="003D629F"/>
    <w:rsid w:val="003D6A3D"/>
    <w:rsid w:val="003D7976"/>
    <w:rsid w:val="003E062F"/>
    <w:rsid w:val="003E1301"/>
    <w:rsid w:val="003E1AC3"/>
    <w:rsid w:val="003E5B06"/>
    <w:rsid w:val="003E7E23"/>
    <w:rsid w:val="003F0337"/>
    <w:rsid w:val="003F0D46"/>
    <w:rsid w:val="003F3B30"/>
    <w:rsid w:val="003F4378"/>
    <w:rsid w:val="003F5404"/>
    <w:rsid w:val="003F7A98"/>
    <w:rsid w:val="00400056"/>
    <w:rsid w:val="00402D55"/>
    <w:rsid w:val="004038C8"/>
    <w:rsid w:val="00407C19"/>
    <w:rsid w:val="0041172B"/>
    <w:rsid w:val="00421F76"/>
    <w:rsid w:val="00422840"/>
    <w:rsid w:val="004267A3"/>
    <w:rsid w:val="0043166A"/>
    <w:rsid w:val="00433F5E"/>
    <w:rsid w:val="00434A25"/>
    <w:rsid w:val="00435DBF"/>
    <w:rsid w:val="00436E23"/>
    <w:rsid w:val="0044133C"/>
    <w:rsid w:val="00441D6E"/>
    <w:rsid w:val="004448D4"/>
    <w:rsid w:val="004456F2"/>
    <w:rsid w:val="00445FA9"/>
    <w:rsid w:val="004460A0"/>
    <w:rsid w:val="004465D4"/>
    <w:rsid w:val="00454343"/>
    <w:rsid w:val="00454536"/>
    <w:rsid w:val="00455DF3"/>
    <w:rsid w:val="00461EF6"/>
    <w:rsid w:val="00462AA9"/>
    <w:rsid w:val="004647C4"/>
    <w:rsid w:val="004716A0"/>
    <w:rsid w:val="00471942"/>
    <w:rsid w:val="00480398"/>
    <w:rsid w:val="00493489"/>
    <w:rsid w:val="00493D09"/>
    <w:rsid w:val="00493F23"/>
    <w:rsid w:val="00495847"/>
    <w:rsid w:val="004970CC"/>
    <w:rsid w:val="004A3CCC"/>
    <w:rsid w:val="004A430E"/>
    <w:rsid w:val="004A77C5"/>
    <w:rsid w:val="004B2121"/>
    <w:rsid w:val="004B4684"/>
    <w:rsid w:val="004B78F6"/>
    <w:rsid w:val="004C24B9"/>
    <w:rsid w:val="004C4F2A"/>
    <w:rsid w:val="004C4FF8"/>
    <w:rsid w:val="004C54F9"/>
    <w:rsid w:val="004C7E04"/>
    <w:rsid w:val="004D07A7"/>
    <w:rsid w:val="004D19A8"/>
    <w:rsid w:val="004D327A"/>
    <w:rsid w:val="004D4492"/>
    <w:rsid w:val="004E016A"/>
    <w:rsid w:val="004E1F51"/>
    <w:rsid w:val="004E36DD"/>
    <w:rsid w:val="004E3B0C"/>
    <w:rsid w:val="004E4A3A"/>
    <w:rsid w:val="004E5B9D"/>
    <w:rsid w:val="004F28DB"/>
    <w:rsid w:val="004F2AF4"/>
    <w:rsid w:val="00500B80"/>
    <w:rsid w:val="00500CEF"/>
    <w:rsid w:val="0050182D"/>
    <w:rsid w:val="00502A60"/>
    <w:rsid w:val="00503C37"/>
    <w:rsid w:val="00504DAF"/>
    <w:rsid w:val="00504EDB"/>
    <w:rsid w:val="00507A17"/>
    <w:rsid w:val="00511EBB"/>
    <w:rsid w:val="00512A80"/>
    <w:rsid w:val="0051329A"/>
    <w:rsid w:val="00513A60"/>
    <w:rsid w:val="0052005A"/>
    <w:rsid w:val="0052043B"/>
    <w:rsid w:val="00521C09"/>
    <w:rsid w:val="00522094"/>
    <w:rsid w:val="00525549"/>
    <w:rsid w:val="005317B6"/>
    <w:rsid w:val="0053207E"/>
    <w:rsid w:val="0054155D"/>
    <w:rsid w:val="00544C78"/>
    <w:rsid w:val="005456FB"/>
    <w:rsid w:val="00545D99"/>
    <w:rsid w:val="00554641"/>
    <w:rsid w:val="00555281"/>
    <w:rsid w:val="00555427"/>
    <w:rsid w:val="00557170"/>
    <w:rsid w:val="00557CD0"/>
    <w:rsid w:val="005712DD"/>
    <w:rsid w:val="005730E7"/>
    <w:rsid w:val="00573EC5"/>
    <w:rsid w:val="005761A4"/>
    <w:rsid w:val="00590776"/>
    <w:rsid w:val="0059089B"/>
    <w:rsid w:val="00594ABF"/>
    <w:rsid w:val="005964C0"/>
    <w:rsid w:val="005A0B8E"/>
    <w:rsid w:val="005A32D3"/>
    <w:rsid w:val="005A7A20"/>
    <w:rsid w:val="005B0499"/>
    <w:rsid w:val="005B169E"/>
    <w:rsid w:val="005B2BC5"/>
    <w:rsid w:val="005B3793"/>
    <w:rsid w:val="005C287E"/>
    <w:rsid w:val="005C49FB"/>
    <w:rsid w:val="005C4ACF"/>
    <w:rsid w:val="005C5997"/>
    <w:rsid w:val="005D0DBF"/>
    <w:rsid w:val="005D1D78"/>
    <w:rsid w:val="005D427F"/>
    <w:rsid w:val="005D43E1"/>
    <w:rsid w:val="005D5954"/>
    <w:rsid w:val="005D6AD7"/>
    <w:rsid w:val="005D7AA3"/>
    <w:rsid w:val="005E0FA1"/>
    <w:rsid w:val="005E257C"/>
    <w:rsid w:val="005E3108"/>
    <w:rsid w:val="005E3430"/>
    <w:rsid w:val="005F0C0D"/>
    <w:rsid w:val="005F3F89"/>
    <w:rsid w:val="005F41C3"/>
    <w:rsid w:val="005F4731"/>
    <w:rsid w:val="005F519B"/>
    <w:rsid w:val="005F5A12"/>
    <w:rsid w:val="00600194"/>
    <w:rsid w:val="00604008"/>
    <w:rsid w:val="00606057"/>
    <w:rsid w:val="00613BBB"/>
    <w:rsid w:val="00616DB7"/>
    <w:rsid w:val="006201A5"/>
    <w:rsid w:val="00623DA3"/>
    <w:rsid w:val="00624033"/>
    <w:rsid w:val="006247D2"/>
    <w:rsid w:val="00625F50"/>
    <w:rsid w:val="00637F5A"/>
    <w:rsid w:val="00640A0E"/>
    <w:rsid w:val="0064124E"/>
    <w:rsid w:val="00645605"/>
    <w:rsid w:val="0064718D"/>
    <w:rsid w:val="00656DB8"/>
    <w:rsid w:val="00656E8C"/>
    <w:rsid w:val="006572B0"/>
    <w:rsid w:val="00657FA3"/>
    <w:rsid w:val="00661146"/>
    <w:rsid w:val="00662768"/>
    <w:rsid w:val="00662CA8"/>
    <w:rsid w:val="006640F8"/>
    <w:rsid w:val="006667A9"/>
    <w:rsid w:val="00674E17"/>
    <w:rsid w:val="006763A2"/>
    <w:rsid w:val="0068047F"/>
    <w:rsid w:val="006815A9"/>
    <w:rsid w:val="0068358F"/>
    <w:rsid w:val="006846E6"/>
    <w:rsid w:val="00684D31"/>
    <w:rsid w:val="0068688A"/>
    <w:rsid w:val="00686F7D"/>
    <w:rsid w:val="00690C06"/>
    <w:rsid w:val="00691B98"/>
    <w:rsid w:val="006932BA"/>
    <w:rsid w:val="00695421"/>
    <w:rsid w:val="006970B8"/>
    <w:rsid w:val="006A13C6"/>
    <w:rsid w:val="006A6612"/>
    <w:rsid w:val="006A66BD"/>
    <w:rsid w:val="006B0BF4"/>
    <w:rsid w:val="006B2058"/>
    <w:rsid w:val="006B2CE9"/>
    <w:rsid w:val="006B362C"/>
    <w:rsid w:val="006B5465"/>
    <w:rsid w:val="006C06E5"/>
    <w:rsid w:val="006C1CED"/>
    <w:rsid w:val="006C5730"/>
    <w:rsid w:val="006C6D19"/>
    <w:rsid w:val="006D4365"/>
    <w:rsid w:val="006D79CC"/>
    <w:rsid w:val="006E0746"/>
    <w:rsid w:val="006E1E52"/>
    <w:rsid w:val="006E2B64"/>
    <w:rsid w:val="006F142F"/>
    <w:rsid w:val="0070007C"/>
    <w:rsid w:val="00701D8B"/>
    <w:rsid w:val="00702B2D"/>
    <w:rsid w:val="007051EF"/>
    <w:rsid w:val="007110A4"/>
    <w:rsid w:val="007115CE"/>
    <w:rsid w:val="00716717"/>
    <w:rsid w:val="00717677"/>
    <w:rsid w:val="00717A27"/>
    <w:rsid w:val="00717D33"/>
    <w:rsid w:val="00721CE9"/>
    <w:rsid w:val="007268A0"/>
    <w:rsid w:val="00726EDF"/>
    <w:rsid w:val="0072761D"/>
    <w:rsid w:val="00734B5A"/>
    <w:rsid w:val="0073594A"/>
    <w:rsid w:val="00741C9C"/>
    <w:rsid w:val="007427D0"/>
    <w:rsid w:val="00743207"/>
    <w:rsid w:val="007445DC"/>
    <w:rsid w:val="00744CC5"/>
    <w:rsid w:val="00744D53"/>
    <w:rsid w:val="00745BB7"/>
    <w:rsid w:val="00746B38"/>
    <w:rsid w:val="0075647C"/>
    <w:rsid w:val="007627D7"/>
    <w:rsid w:val="00772F13"/>
    <w:rsid w:val="007733C7"/>
    <w:rsid w:val="0077393F"/>
    <w:rsid w:val="00776486"/>
    <w:rsid w:val="00776651"/>
    <w:rsid w:val="00776F75"/>
    <w:rsid w:val="00787A54"/>
    <w:rsid w:val="0079260C"/>
    <w:rsid w:val="00793A04"/>
    <w:rsid w:val="00794058"/>
    <w:rsid w:val="00794590"/>
    <w:rsid w:val="007978F5"/>
    <w:rsid w:val="007A2DFE"/>
    <w:rsid w:val="007A2EBD"/>
    <w:rsid w:val="007B10CC"/>
    <w:rsid w:val="007B5866"/>
    <w:rsid w:val="007B5972"/>
    <w:rsid w:val="007C054B"/>
    <w:rsid w:val="007C1686"/>
    <w:rsid w:val="007C25D5"/>
    <w:rsid w:val="007C2EF0"/>
    <w:rsid w:val="007C35BA"/>
    <w:rsid w:val="007C625C"/>
    <w:rsid w:val="007D64AE"/>
    <w:rsid w:val="007E2A3E"/>
    <w:rsid w:val="007E3646"/>
    <w:rsid w:val="007E4AFF"/>
    <w:rsid w:val="007E58B3"/>
    <w:rsid w:val="007E62CD"/>
    <w:rsid w:val="007E6DAD"/>
    <w:rsid w:val="007E6F7C"/>
    <w:rsid w:val="007E79D4"/>
    <w:rsid w:val="007F1C3F"/>
    <w:rsid w:val="007F22A1"/>
    <w:rsid w:val="007F3029"/>
    <w:rsid w:val="00800607"/>
    <w:rsid w:val="00804876"/>
    <w:rsid w:val="008052E6"/>
    <w:rsid w:val="0080596D"/>
    <w:rsid w:val="00806A37"/>
    <w:rsid w:val="00807178"/>
    <w:rsid w:val="00812493"/>
    <w:rsid w:val="00812D12"/>
    <w:rsid w:val="00815716"/>
    <w:rsid w:val="008166CC"/>
    <w:rsid w:val="00816A7D"/>
    <w:rsid w:val="008172D8"/>
    <w:rsid w:val="0082020E"/>
    <w:rsid w:val="0082460C"/>
    <w:rsid w:val="00824879"/>
    <w:rsid w:val="00825388"/>
    <w:rsid w:val="008264FD"/>
    <w:rsid w:val="00826A7F"/>
    <w:rsid w:val="008279B6"/>
    <w:rsid w:val="00832503"/>
    <w:rsid w:val="00833AB0"/>
    <w:rsid w:val="008349EF"/>
    <w:rsid w:val="00834AF4"/>
    <w:rsid w:val="00835F7C"/>
    <w:rsid w:val="008401EF"/>
    <w:rsid w:val="00840CF3"/>
    <w:rsid w:val="00843E2B"/>
    <w:rsid w:val="00843FB3"/>
    <w:rsid w:val="00844698"/>
    <w:rsid w:val="0085044A"/>
    <w:rsid w:val="00850A34"/>
    <w:rsid w:val="00852A07"/>
    <w:rsid w:val="00853377"/>
    <w:rsid w:val="008555C8"/>
    <w:rsid w:val="00862378"/>
    <w:rsid w:val="00862B25"/>
    <w:rsid w:val="008641B1"/>
    <w:rsid w:val="0086671B"/>
    <w:rsid w:val="00866D40"/>
    <w:rsid w:val="0087106D"/>
    <w:rsid w:val="00873670"/>
    <w:rsid w:val="00873963"/>
    <w:rsid w:val="00874010"/>
    <w:rsid w:val="00876589"/>
    <w:rsid w:val="00876F7B"/>
    <w:rsid w:val="0087714A"/>
    <w:rsid w:val="008772DC"/>
    <w:rsid w:val="00880820"/>
    <w:rsid w:val="0088561D"/>
    <w:rsid w:val="008868CC"/>
    <w:rsid w:val="00886FC0"/>
    <w:rsid w:val="0088777D"/>
    <w:rsid w:val="00887811"/>
    <w:rsid w:val="00890627"/>
    <w:rsid w:val="008A41D8"/>
    <w:rsid w:val="008A527A"/>
    <w:rsid w:val="008A7062"/>
    <w:rsid w:val="008B04DD"/>
    <w:rsid w:val="008B2728"/>
    <w:rsid w:val="008B3360"/>
    <w:rsid w:val="008B37EB"/>
    <w:rsid w:val="008C0413"/>
    <w:rsid w:val="008C625B"/>
    <w:rsid w:val="008C7EF3"/>
    <w:rsid w:val="008D03BB"/>
    <w:rsid w:val="008D13D8"/>
    <w:rsid w:val="008D143E"/>
    <w:rsid w:val="008D2F16"/>
    <w:rsid w:val="008D33F0"/>
    <w:rsid w:val="008D362C"/>
    <w:rsid w:val="008D48F3"/>
    <w:rsid w:val="008D72C4"/>
    <w:rsid w:val="008E0098"/>
    <w:rsid w:val="008E1AFC"/>
    <w:rsid w:val="008E4B45"/>
    <w:rsid w:val="008E504D"/>
    <w:rsid w:val="008E5BA9"/>
    <w:rsid w:val="008E685B"/>
    <w:rsid w:val="008E6FF1"/>
    <w:rsid w:val="008E772A"/>
    <w:rsid w:val="008F1F6B"/>
    <w:rsid w:val="008F437C"/>
    <w:rsid w:val="008F52E8"/>
    <w:rsid w:val="008F6E4B"/>
    <w:rsid w:val="008F78A9"/>
    <w:rsid w:val="008F7CE6"/>
    <w:rsid w:val="00900547"/>
    <w:rsid w:val="00902BFE"/>
    <w:rsid w:val="009031DE"/>
    <w:rsid w:val="00906EDD"/>
    <w:rsid w:val="00906FE9"/>
    <w:rsid w:val="009074E5"/>
    <w:rsid w:val="00910BBB"/>
    <w:rsid w:val="009146DD"/>
    <w:rsid w:val="00917A6D"/>
    <w:rsid w:val="00920B83"/>
    <w:rsid w:val="00923F4C"/>
    <w:rsid w:val="00926187"/>
    <w:rsid w:val="00927D7D"/>
    <w:rsid w:val="00930077"/>
    <w:rsid w:val="009304A9"/>
    <w:rsid w:val="00932D77"/>
    <w:rsid w:val="00933C99"/>
    <w:rsid w:val="009368A6"/>
    <w:rsid w:val="00937F69"/>
    <w:rsid w:val="0094123C"/>
    <w:rsid w:val="00943819"/>
    <w:rsid w:val="00945317"/>
    <w:rsid w:val="00947EEA"/>
    <w:rsid w:val="00950605"/>
    <w:rsid w:val="00950673"/>
    <w:rsid w:val="00955AB8"/>
    <w:rsid w:val="00962C72"/>
    <w:rsid w:val="00966AB1"/>
    <w:rsid w:val="009674F9"/>
    <w:rsid w:val="0097145A"/>
    <w:rsid w:val="00971A96"/>
    <w:rsid w:val="009731E0"/>
    <w:rsid w:val="0097577A"/>
    <w:rsid w:val="009770A0"/>
    <w:rsid w:val="0098062C"/>
    <w:rsid w:val="00981D13"/>
    <w:rsid w:val="00983659"/>
    <w:rsid w:val="00985805"/>
    <w:rsid w:val="00985FA5"/>
    <w:rsid w:val="00986E7A"/>
    <w:rsid w:val="00987FE9"/>
    <w:rsid w:val="009934A8"/>
    <w:rsid w:val="0099431F"/>
    <w:rsid w:val="0099794B"/>
    <w:rsid w:val="00997D62"/>
    <w:rsid w:val="009A2314"/>
    <w:rsid w:val="009B0034"/>
    <w:rsid w:val="009B1E02"/>
    <w:rsid w:val="009B64E9"/>
    <w:rsid w:val="009B7B40"/>
    <w:rsid w:val="009C3E08"/>
    <w:rsid w:val="009C5520"/>
    <w:rsid w:val="009D6161"/>
    <w:rsid w:val="009D7263"/>
    <w:rsid w:val="009E0AD6"/>
    <w:rsid w:val="009E194E"/>
    <w:rsid w:val="009E1E3D"/>
    <w:rsid w:val="009E6941"/>
    <w:rsid w:val="009F1C2C"/>
    <w:rsid w:val="009F1E13"/>
    <w:rsid w:val="00A00C2C"/>
    <w:rsid w:val="00A056C1"/>
    <w:rsid w:val="00A10F87"/>
    <w:rsid w:val="00A118BE"/>
    <w:rsid w:val="00A14F8A"/>
    <w:rsid w:val="00A15A67"/>
    <w:rsid w:val="00A17B49"/>
    <w:rsid w:val="00A2092B"/>
    <w:rsid w:val="00A236EA"/>
    <w:rsid w:val="00A26423"/>
    <w:rsid w:val="00A26BE5"/>
    <w:rsid w:val="00A27955"/>
    <w:rsid w:val="00A30256"/>
    <w:rsid w:val="00A35FC3"/>
    <w:rsid w:val="00A36091"/>
    <w:rsid w:val="00A37787"/>
    <w:rsid w:val="00A37795"/>
    <w:rsid w:val="00A40213"/>
    <w:rsid w:val="00A4045A"/>
    <w:rsid w:val="00A41085"/>
    <w:rsid w:val="00A43E35"/>
    <w:rsid w:val="00A44D6B"/>
    <w:rsid w:val="00A46139"/>
    <w:rsid w:val="00A51DB7"/>
    <w:rsid w:val="00A52AB4"/>
    <w:rsid w:val="00A544A7"/>
    <w:rsid w:val="00A558A7"/>
    <w:rsid w:val="00A572A8"/>
    <w:rsid w:val="00A57FC6"/>
    <w:rsid w:val="00A612DA"/>
    <w:rsid w:val="00A6140A"/>
    <w:rsid w:val="00A61623"/>
    <w:rsid w:val="00A64092"/>
    <w:rsid w:val="00A6770E"/>
    <w:rsid w:val="00A70DF6"/>
    <w:rsid w:val="00A73219"/>
    <w:rsid w:val="00A734DC"/>
    <w:rsid w:val="00A73FCD"/>
    <w:rsid w:val="00A746A9"/>
    <w:rsid w:val="00A74A15"/>
    <w:rsid w:val="00A81BE8"/>
    <w:rsid w:val="00A81E36"/>
    <w:rsid w:val="00A81EE8"/>
    <w:rsid w:val="00A83BDE"/>
    <w:rsid w:val="00A8496F"/>
    <w:rsid w:val="00A87DA6"/>
    <w:rsid w:val="00A93604"/>
    <w:rsid w:val="00A94424"/>
    <w:rsid w:val="00AA0083"/>
    <w:rsid w:val="00AA1F83"/>
    <w:rsid w:val="00AA7A13"/>
    <w:rsid w:val="00AA7D2A"/>
    <w:rsid w:val="00AB03D8"/>
    <w:rsid w:val="00AB6702"/>
    <w:rsid w:val="00AB67D5"/>
    <w:rsid w:val="00AB6A89"/>
    <w:rsid w:val="00AC0FD7"/>
    <w:rsid w:val="00AC245E"/>
    <w:rsid w:val="00AC2CA8"/>
    <w:rsid w:val="00AC383E"/>
    <w:rsid w:val="00AD04DE"/>
    <w:rsid w:val="00AD0DC9"/>
    <w:rsid w:val="00AD57A9"/>
    <w:rsid w:val="00AE00CA"/>
    <w:rsid w:val="00AE22E4"/>
    <w:rsid w:val="00AE3449"/>
    <w:rsid w:val="00AE36B7"/>
    <w:rsid w:val="00AE62AA"/>
    <w:rsid w:val="00AE7580"/>
    <w:rsid w:val="00AF3C6E"/>
    <w:rsid w:val="00AF5406"/>
    <w:rsid w:val="00AF5D5B"/>
    <w:rsid w:val="00AF6EBB"/>
    <w:rsid w:val="00B01676"/>
    <w:rsid w:val="00B01920"/>
    <w:rsid w:val="00B02536"/>
    <w:rsid w:val="00B15A8F"/>
    <w:rsid w:val="00B1712C"/>
    <w:rsid w:val="00B17809"/>
    <w:rsid w:val="00B17BC5"/>
    <w:rsid w:val="00B20A2C"/>
    <w:rsid w:val="00B20E05"/>
    <w:rsid w:val="00B237F5"/>
    <w:rsid w:val="00B25C5E"/>
    <w:rsid w:val="00B274F4"/>
    <w:rsid w:val="00B31CCE"/>
    <w:rsid w:val="00B324EE"/>
    <w:rsid w:val="00B32600"/>
    <w:rsid w:val="00B35BD6"/>
    <w:rsid w:val="00B40CB4"/>
    <w:rsid w:val="00B44205"/>
    <w:rsid w:val="00B44C78"/>
    <w:rsid w:val="00B45712"/>
    <w:rsid w:val="00B45CAD"/>
    <w:rsid w:val="00B506D0"/>
    <w:rsid w:val="00B53485"/>
    <w:rsid w:val="00B61686"/>
    <w:rsid w:val="00B648CB"/>
    <w:rsid w:val="00B6630B"/>
    <w:rsid w:val="00B71F41"/>
    <w:rsid w:val="00B75C9E"/>
    <w:rsid w:val="00B76A91"/>
    <w:rsid w:val="00B80BC0"/>
    <w:rsid w:val="00B80C7E"/>
    <w:rsid w:val="00B80F24"/>
    <w:rsid w:val="00B81240"/>
    <w:rsid w:val="00B819B3"/>
    <w:rsid w:val="00B81A87"/>
    <w:rsid w:val="00B83272"/>
    <w:rsid w:val="00B83E8F"/>
    <w:rsid w:val="00B8424F"/>
    <w:rsid w:val="00B86248"/>
    <w:rsid w:val="00B91BD7"/>
    <w:rsid w:val="00B9540A"/>
    <w:rsid w:val="00B95810"/>
    <w:rsid w:val="00BA0C3C"/>
    <w:rsid w:val="00BA1DF4"/>
    <w:rsid w:val="00BA3203"/>
    <w:rsid w:val="00BA3DF3"/>
    <w:rsid w:val="00BA7F82"/>
    <w:rsid w:val="00BB3DB0"/>
    <w:rsid w:val="00BB517E"/>
    <w:rsid w:val="00BB58BB"/>
    <w:rsid w:val="00BC0296"/>
    <w:rsid w:val="00BC1408"/>
    <w:rsid w:val="00BC142B"/>
    <w:rsid w:val="00BD0D1A"/>
    <w:rsid w:val="00BD15EB"/>
    <w:rsid w:val="00BD3CDA"/>
    <w:rsid w:val="00BD68A4"/>
    <w:rsid w:val="00BE2BCE"/>
    <w:rsid w:val="00BE431D"/>
    <w:rsid w:val="00BE4F48"/>
    <w:rsid w:val="00C00581"/>
    <w:rsid w:val="00C01BEA"/>
    <w:rsid w:val="00C12A14"/>
    <w:rsid w:val="00C13A28"/>
    <w:rsid w:val="00C16177"/>
    <w:rsid w:val="00C1639D"/>
    <w:rsid w:val="00C20094"/>
    <w:rsid w:val="00C24343"/>
    <w:rsid w:val="00C264E4"/>
    <w:rsid w:val="00C31007"/>
    <w:rsid w:val="00C41144"/>
    <w:rsid w:val="00C4426E"/>
    <w:rsid w:val="00C444B3"/>
    <w:rsid w:val="00C474E9"/>
    <w:rsid w:val="00C47E62"/>
    <w:rsid w:val="00C55C20"/>
    <w:rsid w:val="00C57773"/>
    <w:rsid w:val="00C57890"/>
    <w:rsid w:val="00C6276F"/>
    <w:rsid w:val="00C7260A"/>
    <w:rsid w:val="00C728B8"/>
    <w:rsid w:val="00C742F2"/>
    <w:rsid w:val="00C770A1"/>
    <w:rsid w:val="00C77D6B"/>
    <w:rsid w:val="00C80A0C"/>
    <w:rsid w:val="00C817C9"/>
    <w:rsid w:val="00C82577"/>
    <w:rsid w:val="00C82FA6"/>
    <w:rsid w:val="00C87552"/>
    <w:rsid w:val="00C930FC"/>
    <w:rsid w:val="00C9398A"/>
    <w:rsid w:val="00C96E4B"/>
    <w:rsid w:val="00C97250"/>
    <w:rsid w:val="00CA2271"/>
    <w:rsid w:val="00CA2B35"/>
    <w:rsid w:val="00CA44FB"/>
    <w:rsid w:val="00CB1541"/>
    <w:rsid w:val="00CB321B"/>
    <w:rsid w:val="00CB53D1"/>
    <w:rsid w:val="00CB5E12"/>
    <w:rsid w:val="00CB6A5C"/>
    <w:rsid w:val="00CC03FF"/>
    <w:rsid w:val="00CC1D2C"/>
    <w:rsid w:val="00CC1F52"/>
    <w:rsid w:val="00CC3D18"/>
    <w:rsid w:val="00CC4F16"/>
    <w:rsid w:val="00CC5C3B"/>
    <w:rsid w:val="00CC5EF8"/>
    <w:rsid w:val="00CC7EC9"/>
    <w:rsid w:val="00CD25A1"/>
    <w:rsid w:val="00CD4121"/>
    <w:rsid w:val="00CE02B3"/>
    <w:rsid w:val="00CE3E9C"/>
    <w:rsid w:val="00CE68FC"/>
    <w:rsid w:val="00CE78CE"/>
    <w:rsid w:val="00CF1781"/>
    <w:rsid w:val="00CF51F5"/>
    <w:rsid w:val="00CF695C"/>
    <w:rsid w:val="00CF6ECB"/>
    <w:rsid w:val="00D00076"/>
    <w:rsid w:val="00D001CF"/>
    <w:rsid w:val="00D07DAC"/>
    <w:rsid w:val="00D1221C"/>
    <w:rsid w:val="00D12466"/>
    <w:rsid w:val="00D12D28"/>
    <w:rsid w:val="00D146EE"/>
    <w:rsid w:val="00D14721"/>
    <w:rsid w:val="00D162EF"/>
    <w:rsid w:val="00D2182A"/>
    <w:rsid w:val="00D2216A"/>
    <w:rsid w:val="00D251C6"/>
    <w:rsid w:val="00D2697B"/>
    <w:rsid w:val="00D277B6"/>
    <w:rsid w:val="00D32459"/>
    <w:rsid w:val="00D32A6F"/>
    <w:rsid w:val="00D33093"/>
    <w:rsid w:val="00D336DC"/>
    <w:rsid w:val="00D410C6"/>
    <w:rsid w:val="00D42672"/>
    <w:rsid w:val="00D459A3"/>
    <w:rsid w:val="00D469AF"/>
    <w:rsid w:val="00D500A6"/>
    <w:rsid w:val="00D5144F"/>
    <w:rsid w:val="00D6038C"/>
    <w:rsid w:val="00D606A9"/>
    <w:rsid w:val="00D63A00"/>
    <w:rsid w:val="00D64486"/>
    <w:rsid w:val="00D6628E"/>
    <w:rsid w:val="00D717BC"/>
    <w:rsid w:val="00D7467D"/>
    <w:rsid w:val="00D747B6"/>
    <w:rsid w:val="00D74D3D"/>
    <w:rsid w:val="00D81B4A"/>
    <w:rsid w:val="00D8283C"/>
    <w:rsid w:val="00D82A44"/>
    <w:rsid w:val="00D84729"/>
    <w:rsid w:val="00D862E9"/>
    <w:rsid w:val="00D864C7"/>
    <w:rsid w:val="00D86D8E"/>
    <w:rsid w:val="00D92407"/>
    <w:rsid w:val="00D934C5"/>
    <w:rsid w:val="00D95A8D"/>
    <w:rsid w:val="00D97D3D"/>
    <w:rsid w:val="00DA14AC"/>
    <w:rsid w:val="00DA2BB4"/>
    <w:rsid w:val="00DA3CB5"/>
    <w:rsid w:val="00DA41CC"/>
    <w:rsid w:val="00DA5DE3"/>
    <w:rsid w:val="00DA7803"/>
    <w:rsid w:val="00DB21DA"/>
    <w:rsid w:val="00DB5C66"/>
    <w:rsid w:val="00DC0DDA"/>
    <w:rsid w:val="00DC1ECF"/>
    <w:rsid w:val="00DC3058"/>
    <w:rsid w:val="00DC3729"/>
    <w:rsid w:val="00DC56DA"/>
    <w:rsid w:val="00DC6551"/>
    <w:rsid w:val="00DC7720"/>
    <w:rsid w:val="00DD2906"/>
    <w:rsid w:val="00DD5641"/>
    <w:rsid w:val="00DD68E0"/>
    <w:rsid w:val="00DE0E08"/>
    <w:rsid w:val="00DE1009"/>
    <w:rsid w:val="00DE16ED"/>
    <w:rsid w:val="00DE65DC"/>
    <w:rsid w:val="00DF0842"/>
    <w:rsid w:val="00DF5D41"/>
    <w:rsid w:val="00DF6492"/>
    <w:rsid w:val="00E02255"/>
    <w:rsid w:val="00E04750"/>
    <w:rsid w:val="00E10FB2"/>
    <w:rsid w:val="00E11CBF"/>
    <w:rsid w:val="00E14902"/>
    <w:rsid w:val="00E14CA1"/>
    <w:rsid w:val="00E17B8F"/>
    <w:rsid w:val="00E21194"/>
    <w:rsid w:val="00E229B9"/>
    <w:rsid w:val="00E25465"/>
    <w:rsid w:val="00E27427"/>
    <w:rsid w:val="00E3570E"/>
    <w:rsid w:val="00E403CD"/>
    <w:rsid w:val="00E41D05"/>
    <w:rsid w:val="00E43762"/>
    <w:rsid w:val="00E44FAD"/>
    <w:rsid w:val="00E4751A"/>
    <w:rsid w:val="00E47AB4"/>
    <w:rsid w:val="00E508FD"/>
    <w:rsid w:val="00E51ADB"/>
    <w:rsid w:val="00E57675"/>
    <w:rsid w:val="00E61C20"/>
    <w:rsid w:val="00E63936"/>
    <w:rsid w:val="00E63FD6"/>
    <w:rsid w:val="00E642DA"/>
    <w:rsid w:val="00E651B5"/>
    <w:rsid w:val="00E66450"/>
    <w:rsid w:val="00E726D1"/>
    <w:rsid w:val="00E74F15"/>
    <w:rsid w:val="00E76407"/>
    <w:rsid w:val="00E7662F"/>
    <w:rsid w:val="00E77E2F"/>
    <w:rsid w:val="00E77E36"/>
    <w:rsid w:val="00E80E4A"/>
    <w:rsid w:val="00E81629"/>
    <w:rsid w:val="00E81FBD"/>
    <w:rsid w:val="00E83B8B"/>
    <w:rsid w:val="00E85404"/>
    <w:rsid w:val="00E86476"/>
    <w:rsid w:val="00E8685D"/>
    <w:rsid w:val="00E93906"/>
    <w:rsid w:val="00E942E5"/>
    <w:rsid w:val="00E96236"/>
    <w:rsid w:val="00E963EB"/>
    <w:rsid w:val="00EA1359"/>
    <w:rsid w:val="00EA6D91"/>
    <w:rsid w:val="00EA7215"/>
    <w:rsid w:val="00EA7F33"/>
    <w:rsid w:val="00EB7006"/>
    <w:rsid w:val="00EC01AE"/>
    <w:rsid w:val="00EC22AF"/>
    <w:rsid w:val="00EC6165"/>
    <w:rsid w:val="00EC7627"/>
    <w:rsid w:val="00EC7834"/>
    <w:rsid w:val="00EC793F"/>
    <w:rsid w:val="00EC7AE5"/>
    <w:rsid w:val="00ED0ABF"/>
    <w:rsid w:val="00ED0B99"/>
    <w:rsid w:val="00ED36FC"/>
    <w:rsid w:val="00ED4A7B"/>
    <w:rsid w:val="00ED63B0"/>
    <w:rsid w:val="00ED7683"/>
    <w:rsid w:val="00EE336C"/>
    <w:rsid w:val="00EE62AC"/>
    <w:rsid w:val="00EF23D1"/>
    <w:rsid w:val="00EF2CC5"/>
    <w:rsid w:val="00EF332F"/>
    <w:rsid w:val="00EF4C40"/>
    <w:rsid w:val="00EF6F2E"/>
    <w:rsid w:val="00F0146D"/>
    <w:rsid w:val="00F01607"/>
    <w:rsid w:val="00F03627"/>
    <w:rsid w:val="00F03773"/>
    <w:rsid w:val="00F05A5E"/>
    <w:rsid w:val="00F06095"/>
    <w:rsid w:val="00F06142"/>
    <w:rsid w:val="00F06A2F"/>
    <w:rsid w:val="00F07034"/>
    <w:rsid w:val="00F2251E"/>
    <w:rsid w:val="00F2475B"/>
    <w:rsid w:val="00F24C4A"/>
    <w:rsid w:val="00F27BD5"/>
    <w:rsid w:val="00F34FDF"/>
    <w:rsid w:val="00F36176"/>
    <w:rsid w:val="00F412D1"/>
    <w:rsid w:val="00F428FA"/>
    <w:rsid w:val="00F449C0"/>
    <w:rsid w:val="00F4666D"/>
    <w:rsid w:val="00F46B4B"/>
    <w:rsid w:val="00F4737A"/>
    <w:rsid w:val="00F52BDD"/>
    <w:rsid w:val="00F5652C"/>
    <w:rsid w:val="00F6258C"/>
    <w:rsid w:val="00F63155"/>
    <w:rsid w:val="00F633A0"/>
    <w:rsid w:val="00F6741D"/>
    <w:rsid w:val="00F74A6A"/>
    <w:rsid w:val="00F758E3"/>
    <w:rsid w:val="00F800F1"/>
    <w:rsid w:val="00F80233"/>
    <w:rsid w:val="00F80E85"/>
    <w:rsid w:val="00F81336"/>
    <w:rsid w:val="00F828B2"/>
    <w:rsid w:val="00F84E5F"/>
    <w:rsid w:val="00F856CC"/>
    <w:rsid w:val="00F85ADE"/>
    <w:rsid w:val="00F91CEB"/>
    <w:rsid w:val="00F92191"/>
    <w:rsid w:val="00F94F8D"/>
    <w:rsid w:val="00F9594A"/>
    <w:rsid w:val="00F95B05"/>
    <w:rsid w:val="00FA0379"/>
    <w:rsid w:val="00FA2B27"/>
    <w:rsid w:val="00FB3BD5"/>
    <w:rsid w:val="00FC5981"/>
    <w:rsid w:val="00FD12F1"/>
    <w:rsid w:val="00FD14AB"/>
    <w:rsid w:val="00FD2C95"/>
    <w:rsid w:val="00FD3A77"/>
    <w:rsid w:val="00FD3B94"/>
    <w:rsid w:val="00FD3D9C"/>
    <w:rsid w:val="00FD5ACA"/>
    <w:rsid w:val="00FD6E1E"/>
    <w:rsid w:val="00FD7A20"/>
    <w:rsid w:val="00FE4BE6"/>
    <w:rsid w:val="00FE67F6"/>
    <w:rsid w:val="00FF2A43"/>
    <w:rsid w:val="00FF31BA"/>
    <w:rsid w:val="00FF44E9"/>
    <w:rsid w:val="00FF52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3">
      <o:colormru v:ext="edit" colors="white"/>
    </o:shapedefaults>
    <o:shapelayout v:ext="edit">
      <o:idmap v:ext="edit" data="1"/>
    </o:shapelayout>
  </w:shapeDefaults>
  <w:decimalSymbol w:val="."/>
  <w:listSeparator w:val=","/>
  <w14:docId w14:val="3C919DE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MY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rFonts w:ascii="Arial Narrow" w:hAnsi="Arial Narrow"/>
      <w:sz w:val="24"/>
      <w:lang w:val="en-GB" w:eastAsia="en-US"/>
    </w:rPr>
  </w:style>
  <w:style w:type="paragraph" w:styleId="Heading1">
    <w:name w:val="heading 1"/>
    <w:basedOn w:val="Normal"/>
    <w:next w:val="Normal"/>
    <w:autoRedefine/>
    <w:qFormat/>
    <w:rsid w:val="007978F5"/>
    <w:pPr>
      <w:keepNext/>
      <w:widowControl w:val="0"/>
      <w:numPr>
        <w:numId w:val="10"/>
      </w:numPr>
      <w:spacing w:line="276" w:lineRule="auto"/>
      <w:jc w:val="both"/>
      <w:outlineLvl w:val="0"/>
    </w:pPr>
    <w:rPr>
      <w:rFonts w:ascii="Calibri" w:hAnsi="Calibri" w:cs="Arial"/>
      <w:b/>
      <w:caps/>
      <w:szCs w:val="24"/>
    </w:rPr>
  </w:style>
  <w:style w:type="paragraph" w:styleId="Heading2">
    <w:name w:val="heading 2"/>
    <w:basedOn w:val="Normal"/>
    <w:next w:val="Normal"/>
    <w:qFormat/>
    <w:rsid w:val="00DE1009"/>
    <w:pPr>
      <w:widowControl w:val="0"/>
      <w:numPr>
        <w:ilvl w:val="1"/>
        <w:numId w:val="10"/>
      </w:numPr>
      <w:spacing w:before="120" w:after="120"/>
      <w:outlineLvl w:val="1"/>
    </w:pPr>
    <w:rPr>
      <w:rFonts w:ascii="Arial" w:hAnsi="Arial" w:cs="Arial"/>
      <w:sz w:val="22"/>
      <w:szCs w:val="22"/>
    </w:rPr>
  </w:style>
  <w:style w:type="paragraph" w:styleId="Heading3">
    <w:name w:val="heading 3"/>
    <w:basedOn w:val="Normal"/>
    <w:next w:val="Normal"/>
    <w:qFormat/>
    <w:pPr>
      <w:numPr>
        <w:ilvl w:val="2"/>
        <w:numId w:val="10"/>
      </w:numPr>
      <w:spacing w:before="240" w:after="60"/>
      <w:outlineLvl w:val="2"/>
    </w:pPr>
  </w:style>
  <w:style w:type="paragraph" w:styleId="Heading4">
    <w:name w:val="heading 4"/>
    <w:basedOn w:val="Normal"/>
    <w:next w:val="Normal"/>
    <w:qFormat/>
    <w:pPr>
      <w:numPr>
        <w:ilvl w:val="3"/>
        <w:numId w:val="10"/>
      </w:numPr>
      <w:spacing w:before="240" w:after="60"/>
      <w:outlineLvl w:val="3"/>
    </w:pPr>
  </w:style>
  <w:style w:type="paragraph" w:styleId="Heading5">
    <w:name w:val="heading 5"/>
    <w:aliases w:val="Block Label"/>
    <w:basedOn w:val="Normal"/>
    <w:next w:val="Normal"/>
    <w:qFormat/>
    <w:pPr>
      <w:numPr>
        <w:ilvl w:val="4"/>
        <w:numId w:val="10"/>
      </w:numPr>
      <w:spacing w:before="240" w:after="60"/>
      <w:outlineLvl w:val="4"/>
    </w:pPr>
  </w:style>
  <w:style w:type="paragraph" w:styleId="Heading6">
    <w:name w:val="heading 6"/>
    <w:basedOn w:val="Normal"/>
    <w:next w:val="Normal"/>
    <w:qFormat/>
    <w:pPr>
      <w:numPr>
        <w:ilvl w:val="5"/>
        <w:numId w:val="10"/>
      </w:numPr>
      <w:spacing w:before="240" w:after="60"/>
      <w:outlineLvl w:val="5"/>
    </w:pPr>
  </w:style>
  <w:style w:type="paragraph" w:styleId="Heading7">
    <w:name w:val="heading 7"/>
    <w:basedOn w:val="Normal"/>
    <w:next w:val="Normal"/>
    <w:qFormat/>
    <w:pPr>
      <w:numPr>
        <w:ilvl w:val="6"/>
        <w:numId w:val="10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0"/>
      </w:numPr>
      <w:spacing w:before="240" w:after="60"/>
      <w:outlineLvl w:val="7"/>
    </w:pPr>
  </w:style>
  <w:style w:type="paragraph" w:styleId="Heading9">
    <w:name w:val="heading 9"/>
    <w:basedOn w:val="Normal"/>
    <w:next w:val="Normal"/>
    <w:qFormat/>
    <w:pPr>
      <w:numPr>
        <w:ilvl w:val="8"/>
        <w:numId w:val="10"/>
      </w:numPr>
      <w:spacing w:before="240" w:after="6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pPr>
      <w:tabs>
        <w:tab w:val="right" w:leader="dot" w:pos="8669"/>
      </w:tabs>
      <w:spacing w:before="120" w:after="120"/>
      <w:ind w:left="360" w:hanging="360"/>
    </w:pPr>
    <w:rPr>
      <w:b/>
      <w:caps/>
    </w:rPr>
  </w:style>
  <w:style w:type="paragraph" w:styleId="TOC2">
    <w:name w:val="toc 2"/>
    <w:basedOn w:val="Normal"/>
    <w:next w:val="Normal"/>
    <w:uiPriority w:val="39"/>
    <w:pPr>
      <w:tabs>
        <w:tab w:val="right" w:leader="dot" w:pos="8669"/>
      </w:tabs>
      <w:spacing w:before="60" w:after="60"/>
      <w:ind w:left="245"/>
    </w:pPr>
  </w:style>
  <w:style w:type="paragraph" w:styleId="TOC9">
    <w:name w:val="toc 9"/>
    <w:basedOn w:val="Normal"/>
    <w:next w:val="Normal"/>
    <w:semiHidden/>
    <w:pPr>
      <w:tabs>
        <w:tab w:val="right" w:leader="dot" w:pos="8669"/>
      </w:tabs>
      <w:ind w:left="1920"/>
    </w:pPr>
    <w:rPr>
      <w:rFonts w:ascii="Times New Roman" w:hAnsi="Times New Roman"/>
      <w:sz w:val="18"/>
    </w:rPr>
  </w:style>
  <w:style w:type="paragraph" w:styleId="TOC3">
    <w:name w:val="toc 3"/>
    <w:basedOn w:val="Normal"/>
    <w:next w:val="Normal"/>
    <w:uiPriority w:val="39"/>
    <w:pPr>
      <w:tabs>
        <w:tab w:val="right" w:leader="dot" w:pos="8669"/>
      </w:tabs>
      <w:ind w:left="480"/>
    </w:pPr>
    <w:rPr>
      <w:sz w:val="20"/>
    </w:rPr>
  </w:style>
  <w:style w:type="paragraph" w:styleId="TOC4">
    <w:name w:val="toc 4"/>
    <w:basedOn w:val="Normal"/>
    <w:next w:val="Normal"/>
    <w:semiHidden/>
    <w:pPr>
      <w:tabs>
        <w:tab w:val="right" w:leader="dot" w:pos="8669"/>
      </w:tabs>
      <w:ind w:left="720"/>
    </w:pPr>
    <w:rPr>
      <w:rFonts w:ascii="Times New Roman" w:hAnsi="Times New Roman"/>
      <w:sz w:val="18"/>
    </w:rPr>
  </w:style>
  <w:style w:type="paragraph" w:styleId="TOC5">
    <w:name w:val="toc 5"/>
    <w:basedOn w:val="Normal"/>
    <w:next w:val="Normal"/>
    <w:semiHidden/>
    <w:pPr>
      <w:tabs>
        <w:tab w:val="right" w:leader="dot" w:pos="8669"/>
      </w:tabs>
      <w:ind w:left="960"/>
    </w:pPr>
    <w:rPr>
      <w:rFonts w:ascii="Times New Roman" w:hAnsi="Times New Roman"/>
      <w:sz w:val="18"/>
    </w:rPr>
  </w:style>
  <w:style w:type="paragraph" w:styleId="TOC6">
    <w:name w:val="toc 6"/>
    <w:basedOn w:val="Normal"/>
    <w:next w:val="Normal"/>
    <w:semiHidden/>
    <w:pPr>
      <w:tabs>
        <w:tab w:val="right" w:leader="dot" w:pos="8669"/>
      </w:tabs>
      <w:ind w:left="1200"/>
    </w:pPr>
    <w:rPr>
      <w:rFonts w:ascii="Times New Roman" w:hAnsi="Times New Roman"/>
      <w:sz w:val="18"/>
    </w:rPr>
  </w:style>
  <w:style w:type="paragraph" w:styleId="TOC7">
    <w:name w:val="toc 7"/>
    <w:basedOn w:val="Normal"/>
    <w:next w:val="Normal"/>
    <w:semiHidden/>
    <w:pPr>
      <w:tabs>
        <w:tab w:val="right" w:leader="dot" w:pos="8669"/>
      </w:tabs>
      <w:ind w:left="1440"/>
    </w:pPr>
    <w:rPr>
      <w:rFonts w:ascii="Times New Roman" w:hAnsi="Times New Roman"/>
      <w:sz w:val="18"/>
    </w:rPr>
  </w:style>
  <w:style w:type="paragraph" w:styleId="TOC8">
    <w:name w:val="toc 8"/>
    <w:basedOn w:val="Normal"/>
    <w:next w:val="Normal"/>
    <w:semiHidden/>
    <w:pPr>
      <w:tabs>
        <w:tab w:val="right" w:leader="dot" w:pos="8669"/>
      </w:tabs>
      <w:ind w:left="1680"/>
    </w:pPr>
    <w:rPr>
      <w:rFonts w:ascii="Times New Roman" w:hAnsi="Times New Roman"/>
      <w:sz w:val="18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ListBullet">
    <w:name w:val="List Bullet"/>
    <w:basedOn w:val="Normal"/>
    <w:pPr>
      <w:widowControl w:val="0"/>
      <w:numPr>
        <w:numId w:val="13"/>
      </w:numPr>
      <w:spacing w:before="60" w:after="120"/>
    </w:pPr>
  </w:style>
  <w:style w:type="paragraph" w:styleId="ListBullet2">
    <w:name w:val="List Bullet 2"/>
    <w:basedOn w:val="Normal"/>
    <w:autoRedefine/>
    <w:rsid w:val="00E63936"/>
    <w:pPr>
      <w:numPr>
        <w:numId w:val="26"/>
      </w:numPr>
      <w:spacing w:line="276" w:lineRule="auto"/>
      <w:jc w:val="both"/>
    </w:pPr>
    <w:rPr>
      <w:rFonts w:ascii="Calibri" w:hAnsi="Calibri" w:cs="Arial"/>
      <w:szCs w:val="24"/>
    </w:rPr>
  </w:style>
  <w:style w:type="paragraph" w:styleId="ListBullet3">
    <w:name w:val="List Bullet 3"/>
    <w:basedOn w:val="Normal"/>
    <w:pPr>
      <w:numPr>
        <w:numId w:val="4"/>
      </w:numPr>
      <w:spacing w:before="60" w:after="120"/>
    </w:pPr>
  </w:style>
  <w:style w:type="paragraph" w:styleId="Index1">
    <w:name w:val="index 1"/>
    <w:basedOn w:val="Normal"/>
    <w:next w:val="Normal"/>
    <w:semiHidden/>
    <w:pPr>
      <w:widowControl w:val="0"/>
      <w:spacing w:before="120"/>
      <w:ind w:left="720" w:hanging="360"/>
    </w:pPr>
    <w:rPr>
      <w:snapToGrid w:val="0"/>
    </w:rPr>
  </w:style>
  <w:style w:type="paragraph" w:styleId="BodyText">
    <w:name w:val="Body Text"/>
    <w:basedOn w:val="Normal"/>
    <w:pPr>
      <w:widowControl w:val="0"/>
      <w:ind w:left="360"/>
    </w:pPr>
  </w:style>
  <w:style w:type="paragraph" w:styleId="List2">
    <w:name w:val="List 2"/>
    <w:basedOn w:val="Normal"/>
    <w:pPr>
      <w:widowControl w:val="0"/>
      <w:numPr>
        <w:numId w:val="2"/>
      </w:numPr>
      <w:tabs>
        <w:tab w:val="clear" w:pos="360"/>
      </w:tabs>
      <w:spacing w:before="60" w:after="60"/>
      <w:ind w:left="1080"/>
    </w:pPr>
  </w:style>
  <w:style w:type="character" w:styleId="SubtleEmphasis">
    <w:name w:val="Subtle Emphasis"/>
    <w:uiPriority w:val="19"/>
    <w:qFormat/>
    <w:rsid w:val="00311146"/>
    <w:rPr>
      <w:i/>
      <w:iCs/>
      <w:color w:val="808080"/>
    </w:rPr>
  </w:style>
  <w:style w:type="paragraph" w:styleId="Title">
    <w:name w:val="Title"/>
    <w:basedOn w:val="Normal"/>
    <w:qFormat/>
    <w:pPr>
      <w:jc w:val="center"/>
    </w:pPr>
    <w:rPr>
      <w:b/>
      <w:bCs/>
      <w:sz w:val="32"/>
    </w:rPr>
  </w:style>
  <w:style w:type="paragraph" w:styleId="Subtitle">
    <w:name w:val="Subtitle"/>
    <w:basedOn w:val="Normal"/>
    <w:qFormat/>
    <w:pPr>
      <w:jc w:val="center"/>
    </w:pPr>
    <w:rPr>
      <w:b/>
      <w:bCs/>
    </w:rPr>
  </w:style>
  <w:style w:type="paragraph" w:styleId="ListBullet4">
    <w:name w:val="List Bullet 4"/>
    <w:basedOn w:val="Normal"/>
    <w:pPr>
      <w:widowControl w:val="0"/>
      <w:numPr>
        <w:numId w:val="3"/>
      </w:numPr>
      <w:spacing w:before="60" w:after="120"/>
    </w:pPr>
  </w:style>
  <w:style w:type="character" w:styleId="Hyperlink">
    <w:name w:val="Hyperlink"/>
    <w:uiPriority w:val="99"/>
    <w:rPr>
      <w:color w:val="0000FF"/>
      <w:u w:val="single"/>
    </w:rPr>
  </w:style>
  <w:style w:type="paragraph" w:styleId="Index2">
    <w:name w:val="index 2"/>
    <w:basedOn w:val="Normal"/>
    <w:next w:val="Normal"/>
    <w:semiHidden/>
    <w:pPr>
      <w:numPr>
        <w:numId w:val="5"/>
      </w:numPr>
      <w:tabs>
        <w:tab w:val="clear" w:pos="1080"/>
      </w:tabs>
      <w:spacing w:before="120"/>
    </w:pPr>
  </w:style>
  <w:style w:type="paragraph" w:styleId="List">
    <w:name w:val="List"/>
    <w:basedOn w:val="Normal"/>
    <w:autoRedefine/>
    <w:pPr>
      <w:widowControl w:val="0"/>
      <w:numPr>
        <w:numId w:val="6"/>
      </w:numPr>
      <w:tabs>
        <w:tab w:val="clear" w:pos="1080"/>
      </w:tabs>
      <w:spacing w:before="60" w:after="60"/>
      <w:ind w:left="720"/>
    </w:pPr>
  </w:style>
  <w:style w:type="paragraph" w:styleId="List4">
    <w:name w:val="List 4"/>
    <w:basedOn w:val="Normal"/>
    <w:pPr>
      <w:widowControl w:val="0"/>
      <w:numPr>
        <w:numId w:val="7"/>
      </w:numPr>
      <w:tabs>
        <w:tab w:val="clear" w:pos="2160"/>
      </w:tabs>
      <w:spacing w:before="60" w:after="60"/>
      <w:ind w:left="1800"/>
    </w:pPr>
  </w:style>
  <w:style w:type="paragraph" w:styleId="Index3">
    <w:name w:val="index 3"/>
    <w:basedOn w:val="Normal"/>
    <w:next w:val="Normal"/>
    <w:semiHidden/>
    <w:pPr>
      <w:numPr>
        <w:numId w:val="8"/>
      </w:numPr>
      <w:tabs>
        <w:tab w:val="clear" w:pos="1800"/>
      </w:tabs>
      <w:spacing w:before="120"/>
      <w:ind w:left="1440"/>
    </w:pPr>
  </w:style>
  <w:style w:type="paragraph" w:styleId="Index4">
    <w:name w:val="index 4"/>
    <w:basedOn w:val="Normal"/>
    <w:next w:val="Normal"/>
    <w:semiHidden/>
    <w:pPr>
      <w:numPr>
        <w:numId w:val="9"/>
      </w:numPr>
      <w:tabs>
        <w:tab w:val="clear" w:pos="2160"/>
      </w:tabs>
      <w:spacing w:before="120"/>
      <w:ind w:left="1800"/>
    </w:pPr>
  </w:style>
  <w:style w:type="character" w:styleId="FollowedHyperlink">
    <w:name w:val="FollowedHyperlink"/>
    <w:rPr>
      <w:color w:val="800080"/>
      <w:u w:val="single"/>
    </w:rPr>
  </w:style>
  <w:style w:type="character" w:customStyle="1" w:styleId="List3Char">
    <w:name w:val="List 3 Char"/>
    <w:rPr>
      <w:rFonts w:ascii="Arial Narrow" w:hAnsi="Arial Narrow"/>
      <w:sz w:val="24"/>
      <w:lang w:val="en-GB" w:eastAsia="en-US" w:bidi="ar-SA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Number2">
    <w:name w:val="List Number 2"/>
    <w:basedOn w:val="Normal"/>
    <w:pPr>
      <w:numPr>
        <w:numId w:val="11"/>
      </w:numPr>
    </w:pPr>
  </w:style>
  <w:style w:type="paragraph" w:styleId="ListNumber3">
    <w:name w:val="List Number 3"/>
    <w:basedOn w:val="Normal"/>
    <w:pPr>
      <w:widowControl w:val="0"/>
      <w:numPr>
        <w:numId w:val="12"/>
      </w:numPr>
      <w:spacing w:before="60" w:after="60"/>
    </w:pPr>
  </w:style>
  <w:style w:type="paragraph" w:styleId="ListContinue2">
    <w:name w:val="List Continue 2"/>
    <w:basedOn w:val="Normal"/>
    <w:pPr>
      <w:spacing w:after="120"/>
      <w:ind w:left="720"/>
    </w:pPr>
  </w:style>
  <w:style w:type="character" w:customStyle="1" w:styleId="ListBullet2Char">
    <w:name w:val="List Bullet 2 Char"/>
    <w:rPr>
      <w:rFonts w:ascii="Arial Narrow" w:hAnsi="Arial Narrow"/>
      <w:sz w:val="24"/>
      <w:lang w:val="en-GB" w:eastAsia="en-US" w:bidi="ar-SA"/>
    </w:rPr>
  </w:style>
  <w:style w:type="character" w:customStyle="1" w:styleId="ListBullet3Char">
    <w:name w:val="List Bullet 3 Char"/>
    <w:rPr>
      <w:rFonts w:ascii="Arial Narrow" w:hAnsi="Arial Narrow"/>
      <w:sz w:val="24"/>
      <w:lang w:val="en-GB" w:eastAsia="en-US" w:bidi="ar-SA"/>
    </w:rPr>
  </w:style>
  <w:style w:type="character" w:customStyle="1" w:styleId="BodyTextChar">
    <w:name w:val="Body Text Char"/>
    <w:rPr>
      <w:rFonts w:ascii="Arial Narrow" w:hAnsi="Arial Narrow"/>
      <w:sz w:val="24"/>
      <w:lang w:val="en-GB" w:eastAsia="en-US" w:bidi="ar-SA"/>
    </w:r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  <w:lang w:eastAsia="en-MY"/>
    </w:rPr>
  </w:style>
  <w:style w:type="paragraph" w:styleId="ListNumber">
    <w:name w:val="List Number"/>
    <w:basedOn w:val="Normal"/>
    <w:pPr>
      <w:numPr>
        <w:numId w:val="1"/>
      </w:numPr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character" w:customStyle="1" w:styleId="NoHeading2Text">
    <w:name w:val="No Heading 2 Text"/>
    <w:rPr>
      <w:sz w:val="23"/>
      <w:u w:val="none"/>
    </w:rPr>
  </w:style>
  <w:style w:type="paragraph" w:customStyle="1" w:styleId="Level7">
    <w:name w:val="Level 7"/>
    <w:basedOn w:val="Normal"/>
    <w:next w:val="Normal"/>
    <w:pPr>
      <w:numPr>
        <w:ilvl w:val="6"/>
        <w:numId w:val="15"/>
      </w:numPr>
      <w:tabs>
        <w:tab w:val="left" w:pos="3024"/>
        <w:tab w:val="left" w:pos="4032"/>
        <w:tab w:val="left" w:pos="5040"/>
        <w:tab w:val="num" w:pos="5760"/>
        <w:tab w:val="left" w:pos="6048"/>
        <w:tab w:val="left" w:pos="7056"/>
        <w:tab w:val="left" w:pos="8064"/>
        <w:tab w:val="right" w:pos="9029"/>
      </w:tabs>
      <w:spacing w:after="240" w:line="276" w:lineRule="auto"/>
      <w:ind w:left="5760"/>
      <w:outlineLvl w:val="6"/>
    </w:pPr>
    <w:rPr>
      <w:rFonts w:ascii="Times New Roman" w:hAnsi="Times New Roman"/>
      <w:sz w:val="23"/>
      <w:lang w:eastAsia="ko-KR"/>
    </w:rPr>
  </w:style>
  <w:style w:type="paragraph" w:customStyle="1" w:styleId="Level1">
    <w:name w:val="Level 1"/>
    <w:basedOn w:val="Normal"/>
    <w:next w:val="Normal"/>
    <w:pPr>
      <w:numPr>
        <w:numId w:val="15"/>
      </w:numPr>
      <w:tabs>
        <w:tab w:val="left" w:pos="2016"/>
        <w:tab w:val="num" w:pos="2160"/>
        <w:tab w:val="left" w:pos="3024"/>
        <w:tab w:val="left" w:pos="4032"/>
        <w:tab w:val="left" w:pos="5040"/>
        <w:tab w:val="left" w:pos="6048"/>
        <w:tab w:val="left" w:pos="7056"/>
        <w:tab w:val="left" w:pos="8064"/>
        <w:tab w:val="right" w:pos="9029"/>
      </w:tabs>
      <w:spacing w:after="240" w:line="276" w:lineRule="auto"/>
      <w:ind w:left="2160"/>
      <w:outlineLvl w:val="0"/>
    </w:pPr>
    <w:rPr>
      <w:rFonts w:ascii="Times New Roman" w:hAnsi="Times New Roman"/>
      <w:sz w:val="23"/>
      <w:lang w:eastAsia="ko-KR"/>
    </w:rPr>
  </w:style>
  <w:style w:type="paragraph" w:customStyle="1" w:styleId="Level2">
    <w:name w:val="Level 2"/>
    <w:basedOn w:val="Normal"/>
    <w:next w:val="Normal"/>
    <w:pPr>
      <w:numPr>
        <w:ilvl w:val="1"/>
        <w:numId w:val="15"/>
      </w:numPr>
      <w:tabs>
        <w:tab w:val="left" w:pos="1008"/>
        <w:tab w:val="left" w:pos="2016"/>
        <w:tab w:val="num" w:pos="2160"/>
        <w:tab w:val="left" w:pos="3024"/>
        <w:tab w:val="left" w:pos="4032"/>
        <w:tab w:val="left" w:pos="5040"/>
        <w:tab w:val="left" w:pos="6048"/>
        <w:tab w:val="left" w:pos="7056"/>
        <w:tab w:val="left" w:pos="8064"/>
        <w:tab w:val="right" w:pos="9029"/>
      </w:tabs>
      <w:spacing w:after="240" w:line="276" w:lineRule="auto"/>
      <w:ind w:left="2160"/>
      <w:outlineLvl w:val="1"/>
    </w:pPr>
    <w:rPr>
      <w:rFonts w:ascii="Times New Roman" w:hAnsi="Times New Roman"/>
      <w:sz w:val="23"/>
      <w:lang w:eastAsia="ko-KR"/>
    </w:rPr>
  </w:style>
  <w:style w:type="paragraph" w:customStyle="1" w:styleId="Level3">
    <w:name w:val="Level 3"/>
    <w:basedOn w:val="Normal"/>
    <w:next w:val="Normal"/>
    <w:pPr>
      <w:numPr>
        <w:ilvl w:val="2"/>
        <w:numId w:val="15"/>
      </w:numPr>
      <w:tabs>
        <w:tab w:val="left" w:pos="2016"/>
        <w:tab w:val="num" w:pos="2880"/>
        <w:tab w:val="left" w:pos="3024"/>
        <w:tab w:val="left" w:pos="4032"/>
        <w:tab w:val="left" w:pos="5040"/>
        <w:tab w:val="left" w:pos="6048"/>
        <w:tab w:val="left" w:pos="7056"/>
        <w:tab w:val="left" w:pos="8064"/>
        <w:tab w:val="right" w:pos="9029"/>
      </w:tabs>
      <w:spacing w:after="240" w:line="276" w:lineRule="auto"/>
      <w:ind w:left="2880"/>
      <w:outlineLvl w:val="2"/>
    </w:pPr>
    <w:rPr>
      <w:rFonts w:ascii="Times New Roman" w:hAnsi="Times New Roman"/>
      <w:sz w:val="23"/>
      <w:lang w:eastAsia="ko-KR"/>
    </w:rPr>
  </w:style>
  <w:style w:type="paragraph" w:customStyle="1" w:styleId="Level4">
    <w:name w:val="Level 4"/>
    <w:basedOn w:val="Normal"/>
    <w:next w:val="Normal"/>
    <w:pPr>
      <w:numPr>
        <w:ilvl w:val="3"/>
        <w:numId w:val="15"/>
      </w:numPr>
      <w:tabs>
        <w:tab w:val="left" w:pos="3024"/>
        <w:tab w:val="num" w:pos="3600"/>
        <w:tab w:val="left" w:pos="4032"/>
        <w:tab w:val="left" w:pos="5040"/>
        <w:tab w:val="left" w:pos="6048"/>
        <w:tab w:val="left" w:pos="7056"/>
        <w:tab w:val="left" w:pos="8064"/>
        <w:tab w:val="right" w:pos="9029"/>
      </w:tabs>
      <w:spacing w:after="240" w:line="276" w:lineRule="auto"/>
      <w:ind w:left="3600"/>
      <w:outlineLvl w:val="3"/>
    </w:pPr>
    <w:rPr>
      <w:rFonts w:ascii="Times New Roman" w:hAnsi="Times New Roman"/>
      <w:sz w:val="23"/>
      <w:lang w:eastAsia="ko-KR"/>
    </w:rPr>
  </w:style>
  <w:style w:type="paragraph" w:customStyle="1" w:styleId="Level5">
    <w:name w:val="Level 5"/>
    <w:basedOn w:val="Normal"/>
    <w:next w:val="Normal"/>
    <w:pPr>
      <w:numPr>
        <w:ilvl w:val="4"/>
        <w:numId w:val="15"/>
      </w:numPr>
      <w:tabs>
        <w:tab w:val="left" w:pos="3024"/>
        <w:tab w:val="left" w:pos="4032"/>
        <w:tab w:val="num" w:pos="4320"/>
        <w:tab w:val="left" w:pos="5040"/>
        <w:tab w:val="left" w:pos="6048"/>
        <w:tab w:val="left" w:pos="7056"/>
        <w:tab w:val="left" w:pos="8064"/>
        <w:tab w:val="right" w:pos="9029"/>
      </w:tabs>
      <w:spacing w:after="240" w:line="276" w:lineRule="auto"/>
      <w:ind w:left="4320"/>
      <w:outlineLvl w:val="4"/>
    </w:pPr>
    <w:rPr>
      <w:rFonts w:ascii="Times New Roman" w:hAnsi="Times New Roman"/>
      <w:sz w:val="23"/>
      <w:lang w:eastAsia="ko-KR"/>
    </w:rPr>
  </w:style>
  <w:style w:type="paragraph" w:customStyle="1" w:styleId="Level6">
    <w:name w:val="Level 6"/>
    <w:basedOn w:val="Normal"/>
    <w:next w:val="Normal"/>
    <w:pPr>
      <w:numPr>
        <w:ilvl w:val="5"/>
        <w:numId w:val="15"/>
      </w:numPr>
      <w:tabs>
        <w:tab w:val="left" w:pos="3024"/>
        <w:tab w:val="left" w:pos="4032"/>
        <w:tab w:val="left" w:pos="5040"/>
        <w:tab w:val="left" w:pos="6048"/>
        <w:tab w:val="left" w:pos="7056"/>
        <w:tab w:val="left" w:pos="8064"/>
        <w:tab w:val="right" w:pos="9029"/>
      </w:tabs>
      <w:spacing w:after="240" w:line="276" w:lineRule="auto"/>
      <w:ind w:left="5040"/>
      <w:outlineLvl w:val="5"/>
    </w:pPr>
    <w:rPr>
      <w:rFonts w:ascii="Times New Roman" w:hAnsi="Times New Roman"/>
      <w:sz w:val="23"/>
      <w:lang w:eastAsia="ko-KR"/>
    </w:rPr>
  </w:style>
  <w:style w:type="character" w:customStyle="1" w:styleId="Heading1Text">
    <w:name w:val="Heading 1 Text"/>
    <w:rPr>
      <w:b/>
      <w:caps/>
      <w:sz w:val="23"/>
      <w:u w:val="none"/>
    </w:rPr>
  </w:style>
  <w:style w:type="paragraph" w:customStyle="1" w:styleId="Level8">
    <w:name w:val="Level 8"/>
    <w:basedOn w:val="Normal"/>
    <w:next w:val="Normal"/>
    <w:pPr>
      <w:numPr>
        <w:ilvl w:val="7"/>
        <w:numId w:val="15"/>
      </w:numPr>
      <w:tabs>
        <w:tab w:val="left" w:pos="3024"/>
        <w:tab w:val="left" w:pos="4032"/>
        <w:tab w:val="left" w:pos="5040"/>
        <w:tab w:val="left" w:pos="6048"/>
        <w:tab w:val="num" w:pos="6480"/>
        <w:tab w:val="left" w:pos="7056"/>
        <w:tab w:val="left" w:pos="8064"/>
        <w:tab w:val="right" w:pos="9029"/>
      </w:tabs>
      <w:spacing w:after="240" w:line="276" w:lineRule="auto"/>
      <w:ind w:left="6480"/>
      <w:outlineLvl w:val="7"/>
    </w:pPr>
    <w:rPr>
      <w:rFonts w:ascii="Times New Roman" w:hAnsi="Times New Roman"/>
      <w:sz w:val="23"/>
      <w:lang w:eastAsia="ko-KR"/>
    </w:rPr>
  </w:style>
  <w:style w:type="paragraph" w:styleId="BodyTextIndent3">
    <w:name w:val="Body Text Indent 3"/>
    <w:basedOn w:val="Normal"/>
    <w:pPr>
      <w:spacing w:after="120"/>
      <w:ind w:left="283"/>
    </w:pPr>
    <w:rPr>
      <w:sz w:val="16"/>
      <w:szCs w:val="16"/>
    </w:rPr>
  </w:style>
  <w:style w:type="paragraph" w:customStyle="1" w:styleId="bodytext20">
    <w:name w:val="bodytext2"/>
    <w:basedOn w:val="Normal"/>
    <w:pPr>
      <w:spacing w:before="90" w:after="90"/>
    </w:pPr>
    <w:rPr>
      <w:rFonts w:ascii="Arial" w:hAnsi="Arial" w:cs="Arial"/>
      <w:sz w:val="20"/>
      <w:lang w:val="en-US"/>
    </w:rPr>
  </w:style>
  <w:style w:type="character" w:styleId="Strong">
    <w:name w:val="Strong"/>
    <w:qFormat/>
    <w:rPr>
      <w:b/>
      <w:bCs/>
    </w:rPr>
  </w:style>
  <w:style w:type="paragraph" w:customStyle="1" w:styleId="CM10">
    <w:name w:val="CM10"/>
    <w:basedOn w:val="Default"/>
    <w:next w:val="Default"/>
    <w:pPr>
      <w:widowControl w:val="0"/>
      <w:spacing w:after="235"/>
    </w:pPr>
    <w:rPr>
      <w:color w:val="auto"/>
      <w:lang w:val="en-US" w:eastAsia="en-US"/>
    </w:rPr>
  </w:style>
  <w:style w:type="paragraph" w:customStyle="1" w:styleId="CM12">
    <w:name w:val="CM12"/>
    <w:basedOn w:val="Default"/>
    <w:next w:val="Default"/>
    <w:pPr>
      <w:widowControl w:val="0"/>
      <w:spacing w:after="118"/>
    </w:pPr>
    <w:rPr>
      <w:color w:val="auto"/>
      <w:lang w:val="en-US" w:eastAsia="en-US"/>
    </w:rPr>
  </w:style>
  <w:style w:type="paragraph" w:customStyle="1" w:styleId="aufzhlung">
    <w:name w:val="aufzählung"/>
    <w:basedOn w:val="Normal"/>
    <w:next w:val="BodyText"/>
    <w:rsid w:val="00C31007"/>
    <w:pPr>
      <w:numPr>
        <w:numId w:val="16"/>
      </w:numPr>
      <w:spacing w:before="60" w:after="60"/>
    </w:pPr>
    <w:rPr>
      <w:rFonts w:ascii="Arial" w:hAnsi="Arial"/>
      <w:sz w:val="22"/>
      <w:szCs w:val="22"/>
      <w:lang w:val="en-US" w:eastAsia="de-DE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table" w:styleId="TableGrid">
    <w:name w:val="Table Grid"/>
    <w:basedOn w:val="TableNormal"/>
    <w:rsid w:val="00E3570E"/>
    <w:pPr>
      <w:widowControl w:val="0"/>
      <w:autoSpaceDE w:val="0"/>
      <w:autoSpaceDN w:val="0"/>
    </w:pPr>
    <w:rPr>
      <w:rFonts w:eastAsia="MS Mincho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ulletListe">
    <w:name w:val="BulletListe"/>
    <w:basedOn w:val="BodyText"/>
    <w:rsid w:val="00ED0B99"/>
    <w:pPr>
      <w:widowControl/>
      <w:numPr>
        <w:numId w:val="17"/>
      </w:numPr>
      <w:spacing w:after="60"/>
    </w:pPr>
    <w:rPr>
      <w:rFonts w:ascii="Arial" w:hAnsi="Arial"/>
      <w:sz w:val="22"/>
      <w:szCs w:val="22"/>
      <w:lang w:eastAsia="de-DE"/>
    </w:rPr>
  </w:style>
  <w:style w:type="paragraph" w:customStyle="1" w:styleId="Formatvorlageberschrift2Helvetica105pt">
    <w:name w:val="Formatvorlage Überschrift 2 + Helvetica 105 pt"/>
    <w:basedOn w:val="Heading2"/>
    <w:autoRedefine/>
    <w:rsid w:val="00ED0B99"/>
    <w:pPr>
      <w:keepNext/>
      <w:widowControl/>
      <w:numPr>
        <w:numId w:val="0"/>
      </w:numPr>
      <w:tabs>
        <w:tab w:val="num" w:pos="708"/>
        <w:tab w:val="left" w:pos="851"/>
      </w:tabs>
      <w:spacing w:before="240" w:after="240"/>
      <w:ind w:left="708" w:hanging="709"/>
    </w:pPr>
    <w:rPr>
      <w:b/>
      <w:bCs/>
      <w:szCs w:val="24"/>
    </w:rPr>
  </w:style>
  <w:style w:type="paragraph" w:styleId="ListParagraph">
    <w:name w:val="List Paragraph"/>
    <w:basedOn w:val="Normal"/>
    <w:uiPriority w:val="34"/>
    <w:qFormat/>
    <w:rsid w:val="00F5652C"/>
    <w:pPr>
      <w:ind w:left="720"/>
    </w:pPr>
  </w:style>
  <w:style w:type="character" w:styleId="CommentReference">
    <w:name w:val="annotation reference"/>
    <w:rsid w:val="0052005A"/>
    <w:rPr>
      <w:sz w:val="16"/>
      <w:szCs w:val="16"/>
    </w:rPr>
  </w:style>
  <w:style w:type="paragraph" w:styleId="CommentText">
    <w:name w:val="annotation text"/>
    <w:basedOn w:val="Normal"/>
    <w:link w:val="CommentTextChar"/>
    <w:rsid w:val="0052005A"/>
    <w:rPr>
      <w:sz w:val="20"/>
      <w:lang w:eastAsia="x-none"/>
    </w:rPr>
  </w:style>
  <w:style w:type="character" w:customStyle="1" w:styleId="CommentTextChar">
    <w:name w:val="Comment Text Char"/>
    <w:link w:val="CommentText"/>
    <w:rsid w:val="0052005A"/>
    <w:rPr>
      <w:rFonts w:ascii="Arial Narrow" w:hAnsi="Arial Narrow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52005A"/>
    <w:rPr>
      <w:b/>
      <w:bCs/>
    </w:rPr>
  </w:style>
  <w:style w:type="character" w:customStyle="1" w:styleId="CommentSubjectChar">
    <w:name w:val="Comment Subject Char"/>
    <w:link w:val="CommentSubject"/>
    <w:rsid w:val="0052005A"/>
    <w:rPr>
      <w:rFonts w:ascii="Arial Narrow" w:hAnsi="Arial Narrow"/>
      <w:b/>
      <w:bCs/>
      <w:lang w:val="en-GB"/>
    </w:rPr>
  </w:style>
  <w:style w:type="paragraph" w:styleId="Revision">
    <w:name w:val="Revision"/>
    <w:hidden/>
    <w:uiPriority w:val="99"/>
    <w:semiHidden/>
    <w:rsid w:val="00906FE9"/>
    <w:rPr>
      <w:rFonts w:ascii="Arial Narrow" w:hAnsi="Arial Narrow"/>
      <w:sz w:val="24"/>
      <w:lang w:val="en-GB" w:eastAsia="en-US"/>
    </w:rPr>
  </w:style>
  <w:style w:type="character" w:customStyle="1" w:styleId="FooterChar">
    <w:name w:val="Footer Char"/>
    <w:link w:val="Footer"/>
    <w:uiPriority w:val="99"/>
    <w:rsid w:val="00D86D8E"/>
    <w:rPr>
      <w:rFonts w:ascii="Arial Narrow" w:hAnsi="Arial Narrow"/>
      <w:sz w:val="24"/>
      <w:lang w:val="en-GB" w:eastAsia="en-US"/>
    </w:rPr>
  </w:style>
  <w:style w:type="numbering" w:customStyle="1" w:styleId="Style1">
    <w:name w:val="Style1"/>
    <w:rsid w:val="00E942E5"/>
    <w:pPr>
      <w:numPr>
        <w:numId w:val="18"/>
      </w:numPr>
    </w:pPr>
  </w:style>
  <w:style w:type="numbering" w:customStyle="1" w:styleId="Style2">
    <w:name w:val="Style2"/>
    <w:rsid w:val="00E942E5"/>
    <w:pPr>
      <w:numPr>
        <w:numId w:val="19"/>
      </w:numPr>
    </w:pPr>
  </w:style>
  <w:style w:type="table" w:customStyle="1" w:styleId="TableGrid0">
    <w:name w:val="TableGrid"/>
    <w:rsid w:val="00F9594A"/>
    <w:rPr>
      <w:rFonts w:ascii="Calibri" w:hAnsi="Calibri"/>
      <w:sz w:val="22"/>
      <w:szCs w:val="22"/>
      <w:lang w:eastAsia="en-MY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fontstyle01">
    <w:name w:val="fontstyle01"/>
    <w:rsid w:val="00FD3A77"/>
    <w:rPr>
      <w:rFonts w:ascii="CIDFont+F4" w:hAnsi="CIDFont+F4" w:hint="default"/>
      <w:b w:val="0"/>
      <w:bCs w:val="0"/>
      <w:i w:val="0"/>
      <w:iCs w:val="0"/>
      <w:color w:val="002060"/>
      <w:sz w:val="22"/>
      <w:szCs w:val="22"/>
    </w:rPr>
  </w:style>
  <w:style w:type="character" w:customStyle="1" w:styleId="fontstyle21">
    <w:name w:val="fontstyle21"/>
    <w:rsid w:val="00FD3A77"/>
    <w:rPr>
      <w:rFonts w:ascii="CIDFont+F6" w:hAnsi="CIDFont+F6" w:hint="default"/>
      <w:b w:val="0"/>
      <w:bCs w:val="0"/>
      <w:i w:val="0"/>
      <w:iCs w:val="0"/>
      <w:color w:val="002060"/>
      <w:sz w:val="22"/>
      <w:szCs w:val="22"/>
    </w:rPr>
  </w:style>
  <w:style w:type="paragraph" w:customStyle="1" w:styleId="Indent1">
    <w:name w:val="Indent 1"/>
    <w:basedOn w:val="Normal"/>
    <w:rsid w:val="00062C7E"/>
    <w:pPr>
      <w:keepLines/>
      <w:numPr>
        <w:numId w:val="36"/>
      </w:numPr>
      <w:spacing w:after="240" w:line="280" w:lineRule="exact"/>
      <w:jc w:val="both"/>
    </w:pPr>
    <w:rPr>
      <w:rFonts w:ascii="Book Antiqua" w:hAnsi="Book Antiqua"/>
      <w:spacing w:val="-3"/>
      <w:sz w:val="22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MY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rFonts w:ascii="Arial Narrow" w:hAnsi="Arial Narrow"/>
      <w:sz w:val="24"/>
      <w:lang w:val="en-GB" w:eastAsia="en-US"/>
    </w:rPr>
  </w:style>
  <w:style w:type="paragraph" w:styleId="Heading1">
    <w:name w:val="heading 1"/>
    <w:basedOn w:val="Normal"/>
    <w:next w:val="Normal"/>
    <w:autoRedefine/>
    <w:qFormat/>
    <w:rsid w:val="007978F5"/>
    <w:pPr>
      <w:keepNext/>
      <w:widowControl w:val="0"/>
      <w:numPr>
        <w:numId w:val="10"/>
      </w:numPr>
      <w:spacing w:line="276" w:lineRule="auto"/>
      <w:jc w:val="both"/>
      <w:outlineLvl w:val="0"/>
    </w:pPr>
    <w:rPr>
      <w:rFonts w:ascii="Calibri" w:hAnsi="Calibri" w:cs="Arial"/>
      <w:b/>
      <w:caps/>
      <w:szCs w:val="24"/>
    </w:rPr>
  </w:style>
  <w:style w:type="paragraph" w:styleId="Heading2">
    <w:name w:val="heading 2"/>
    <w:basedOn w:val="Normal"/>
    <w:next w:val="Normal"/>
    <w:qFormat/>
    <w:rsid w:val="00DE1009"/>
    <w:pPr>
      <w:widowControl w:val="0"/>
      <w:numPr>
        <w:ilvl w:val="1"/>
        <w:numId w:val="10"/>
      </w:numPr>
      <w:spacing w:before="120" w:after="120"/>
      <w:outlineLvl w:val="1"/>
    </w:pPr>
    <w:rPr>
      <w:rFonts w:ascii="Arial" w:hAnsi="Arial" w:cs="Arial"/>
      <w:sz w:val="22"/>
      <w:szCs w:val="22"/>
    </w:rPr>
  </w:style>
  <w:style w:type="paragraph" w:styleId="Heading3">
    <w:name w:val="heading 3"/>
    <w:basedOn w:val="Normal"/>
    <w:next w:val="Normal"/>
    <w:qFormat/>
    <w:pPr>
      <w:numPr>
        <w:ilvl w:val="2"/>
        <w:numId w:val="10"/>
      </w:numPr>
      <w:spacing w:before="240" w:after="60"/>
      <w:outlineLvl w:val="2"/>
    </w:pPr>
  </w:style>
  <w:style w:type="paragraph" w:styleId="Heading4">
    <w:name w:val="heading 4"/>
    <w:basedOn w:val="Normal"/>
    <w:next w:val="Normal"/>
    <w:qFormat/>
    <w:pPr>
      <w:numPr>
        <w:ilvl w:val="3"/>
        <w:numId w:val="10"/>
      </w:numPr>
      <w:spacing w:before="240" w:after="60"/>
      <w:outlineLvl w:val="3"/>
    </w:pPr>
  </w:style>
  <w:style w:type="paragraph" w:styleId="Heading5">
    <w:name w:val="heading 5"/>
    <w:aliases w:val="Block Label"/>
    <w:basedOn w:val="Normal"/>
    <w:next w:val="Normal"/>
    <w:qFormat/>
    <w:pPr>
      <w:numPr>
        <w:ilvl w:val="4"/>
        <w:numId w:val="10"/>
      </w:numPr>
      <w:spacing w:before="240" w:after="60"/>
      <w:outlineLvl w:val="4"/>
    </w:pPr>
  </w:style>
  <w:style w:type="paragraph" w:styleId="Heading6">
    <w:name w:val="heading 6"/>
    <w:basedOn w:val="Normal"/>
    <w:next w:val="Normal"/>
    <w:qFormat/>
    <w:pPr>
      <w:numPr>
        <w:ilvl w:val="5"/>
        <w:numId w:val="10"/>
      </w:numPr>
      <w:spacing w:before="240" w:after="60"/>
      <w:outlineLvl w:val="5"/>
    </w:pPr>
  </w:style>
  <w:style w:type="paragraph" w:styleId="Heading7">
    <w:name w:val="heading 7"/>
    <w:basedOn w:val="Normal"/>
    <w:next w:val="Normal"/>
    <w:qFormat/>
    <w:pPr>
      <w:numPr>
        <w:ilvl w:val="6"/>
        <w:numId w:val="10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0"/>
      </w:numPr>
      <w:spacing w:before="240" w:after="60"/>
      <w:outlineLvl w:val="7"/>
    </w:pPr>
  </w:style>
  <w:style w:type="paragraph" w:styleId="Heading9">
    <w:name w:val="heading 9"/>
    <w:basedOn w:val="Normal"/>
    <w:next w:val="Normal"/>
    <w:qFormat/>
    <w:pPr>
      <w:numPr>
        <w:ilvl w:val="8"/>
        <w:numId w:val="10"/>
      </w:numPr>
      <w:spacing w:before="240" w:after="6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pPr>
      <w:tabs>
        <w:tab w:val="right" w:leader="dot" w:pos="8669"/>
      </w:tabs>
      <w:spacing w:before="120" w:after="120"/>
      <w:ind w:left="360" w:hanging="360"/>
    </w:pPr>
    <w:rPr>
      <w:b/>
      <w:caps/>
    </w:rPr>
  </w:style>
  <w:style w:type="paragraph" w:styleId="TOC2">
    <w:name w:val="toc 2"/>
    <w:basedOn w:val="Normal"/>
    <w:next w:val="Normal"/>
    <w:uiPriority w:val="39"/>
    <w:pPr>
      <w:tabs>
        <w:tab w:val="right" w:leader="dot" w:pos="8669"/>
      </w:tabs>
      <w:spacing w:before="60" w:after="60"/>
      <w:ind w:left="245"/>
    </w:pPr>
  </w:style>
  <w:style w:type="paragraph" w:styleId="TOC9">
    <w:name w:val="toc 9"/>
    <w:basedOn w:val="Normal"/>
    <w:next w:val="Normal"/>
    <w:semiHidden/>
    <w:pPr>
      <w:tabs>
        <w:tab w:val="right" w:leader="dot" w:pos="8669"/>
      </w:tabs>
      <w:ind w:left="1920"/>
    </w:pPr>
    <w:rPr>
      <w:rFonts w:ascii="Times New Roman" w:hAnsi="Times New Roman"/>
      <w:sz w:val="18"/>
    </w:rPr>
  </w:style>
  <w:style w:type="paragraph" w:styleId="TOC3">
    <w:name w:val="toc 3"/>
    <w:basedOn w:val="Normal"/>
    <w:next w:val="Normal"/>
    <w:uiPriority w:val="39"/>
    <w:pPr>
      <w:tabs>
        <w:tab w:val="right" w:leader="dot" w:pos="8669"/>
      </w:tabs>
      <w:ind w:left="480"/>
    </w:pPr>
    <w:rPr>
      <w:sz w:val="20"/>
    </w:rPr>
  </w:style>
  <w:style w:type="paragraph" w:styleId="TOC4">
    <w:name w:val="toc 4"/>
    <w:basedOn w:val="Normal"/>
    <w:next w:val="Normal"/>
    <w:semiHidden/>
    <w:pPr>
      <w:tabs>
        <w:tab w:val="right" w:leader="dot" w:pos="8669"/>
      </w:tabs>
      <w:ind w:left="720"/>
    </w:pPr>
    <w:rPr>
      <w:rFonts w:ascii="Times New Roman" w:hAnsi="Times New Roman"/>
      <w:sz w:val="18"/>
    </w:rPr>
  </w:style>
  <w:style w:type="paragraph" w:styleId="TOC5">
    <w:name w:val="toc 5"/>
    <w:basedOn w:val="Normal"/>
    <w:next w:val="Normal"/>
    <w:semiHidden/>
    <w:pPr>
      <w:tabs>
        <w:tab w:val="right" w:leader="dot" w:pos="8669"/>
      </w:tabs>
      <w:ind w:left="960"/>
    </w:pPr>
    <w:rPr>
      <w:rFonts w:ascii="Times New Roman" w:hAnsi="Times New Roman"/>
      <w:sz w:val="18"/>
    </w:rPr>
  </w:style>
  <w:style w:type="paragraph" w:styleId="TOC6">
    <w:name w:val="toc 6"/>
    <w:basedOn w:val="Normal"/>
    <w:next w:val="Normal"/>
    <w:semiHidden/>
    <w:pPr>
      <w:tabs>
        <w:tab w:val="right" w:leader="dot" w:pos="8669"/>
      </w:tabs>
      <w:ind w:left="1200"/>
    </w:pPr>
    <w:rPr>
      <w:rFonts w:ascii="Times New Roman" w:hAnsi="Times New Roman"/>
      <w:sz w:val="18"/>
    </w:rPr>
  </w:style>
  <w:style w:type="paragraph" w:styleId="TOC7">
    <w:name w:val="toc 7"/>
    <w:basedOn w:val="Normal"/>
    <w:next w:val="Normal"/>
    <w:semiHidden/>
    <w:pPr>
      <w:tabs>
        <w:tab w:val="right" w:leader="dot" w:pos="8669"/>
      </w:tabs>
      <w:ind w:left="1440"/>
    </w:pPr>
    <w:rPr>
      <w:rFonts w:ascii="Times New Roman" w:hAnsi="Times New Roman"/>
      <w:sz w:val="18"/>
    </w:rPr>
  </w:style>
  <w:style w:type="paragraph" w:styleId="TOC8">
    <w:name w:val="toc 8"/>
    <w:basedOn w:val="Normal"/>
    <w:next w:val="Normal"/>
    <w:semiHidden/>
    <w:pPr>
      <w:tabs>
        <w:tab w:val="right" w:leader="dot" w:pos="8669"/>
      </w:tabs>
      <w:ind w:left="1680"/>
    </w:pPr>
    <w:rPr>
      <w:rFonts w:ascii="Times New Roman" w:hAnsi="Times New Roman"/>
      <w:sz w:val="18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ListBullet">
    <w:name w:val="List Bullet"/>
    <w:basedOn w:val="Normal"/>
    <w:pPr>
      <w:widowControl w:val="0"/>
      <w:numPr>
        <w:numId w:val="13"/>
      </w:numPr>
      <w:spacing w:before="60" w:after="120"/>
    </w:pPr>
  </w:style>
  <w:style w:type="paragraph" w:styleId="ListBullet2">
    <w:name w:val="List Bullet 2"/>
    <w:basedOn w:val="Normal"/>
    <w:autoRedefine/>
    <w:rsid w:val="00E63936"/>
    <w:pPr>
      <w:numPr>
        <w:numId w:val="26"/>
      </w:numPr>
      <w:spacing w:line="276" w:lineRule="auto"/>
      <w:jc w:val="both"/>
    </w:pPr>
    <w:rPr>
      <w:rFonts w:ascii="Calibri" w:hAnsi="Calibri" w:cs="Arial"/>
      <w:szCs w:val="24"/>
    </w:rPr>
  </w:style>
  <w:style w:type="paragraph" w:styleId="ListBullet3">
    <w:name w:val="List Bullet 3"/>
    <w:basedOn w:val="Normal"/>
    <w:pPr>
      <w:numPr>
        <w:numId w:val="4"/>
      </w:numPr>
      <w:spacing w:before="60" w:after="120"/>
    </w:pPr>
  </w:style>
  <w:style w:type="paragraph" w:styleId="Index1">
    <w:name w:val="index 1"/>
    <w:basedOn w:val="Normal"/>
    <w:next w:val="Normal"/>
    <w:semiHidden/>
    <w:pPr>
      <w:widowControl w:val="0"/>
      <w:spacing w:before="120"/>
      <w:ind w:left="720" w:hanging="360"/>
    </w:pPr>
    <w:rPr>
      <w:snapToGrid w:val="0"/>
    </w:rPr>
  </w:style>
  <w:style w:type="paragraph" w:styleId="BodyText">
    <w:name w:val="Body Text"/>
    <w:basedOn w:val="Normal"/>
    <w:pPr>
      <w:widowControl w:val="0"/>
      <w:ind w:left="360"/>
    </w:pPr>
  </w:style>
  <w:style w:type="paragraph" w:styleId="List2">
    <w:name w:val="List 2"/>
    <w:basedOn w:val="Normal"/>
    <w:pPr>
      <w:widowControl w:val="0"/>
      <w:numPr>
        <w:numId w:val="2"/>
      </w:numPr>
      <w:tabs>
        <w:tab w:val="clear" w:pos="360"/>
      </w:tabs>
      <w:spacing w:before="60" w:after="60"/>
      <w:ind w:left="1080"/>
    </w:pPr>
  </w:style>
  <w:style w:type="character" w:styleId="SubtleEmphasis">
    <w:name w:val="Subtle Emphasis"/>
    <w:uiPriority w:val="19"/>
    <w:qFormat/>
    <w:rsid w:val="00311146"/>
    <w:rPr>
      <w:i/>
      <w:iCs/>
      <w:color w:val="808080"/>
    </w:rPr>
  </w:style>
  <w:style w:type="paragraph" w:styleId="Title">
    <w:name w:val="Title"/>
    <w:basedOn w:val="Normal"/>
    <w:qFormat/>
    <w:pPr>
      <w:jc w:val="center"/>
    </w:pPr>
    <w:rPr>
      <w:b/>
      <w:bCs/>
      <w:sz w:val="32"/>
    </w:rPr>
  </w:style>
  <w:style w:type="paragraph" w:styleId="Subtitle">
    <w:name w:val="Subtitle"/>
    <w:basedOn w:val="Normal"/>
    <w:qFormat/>
    <w:pPr>
      <w:jc w:val="center"/>
    </w:pPr>
    <w:rPr>
      <w:b/>
      <w:bCs/>
    </w:rPr>
  </w:style>
  <w:style w:type="paragraph" w:styleId="ListBullet4">
    <w:name w:val="List Bullet 4"/>
    <w:basedOn w:val="Normal"/>
    <w:pPr>
      <w:widowControl w:val="0"/>
      <w:numPr>
        <w:numId w:val="3"/>
      </w:numPr>
      <w:spacing w:before="60" w:after="120"/>
    </w:pPr>
  </w:style>
  <w:style w:type="character" w:styleId="Hyperlink">
    <w:name w:val="Hyperlink"/>
    <w:uiPriority w:val="99"/>
    <w:rPr>
      <w:color w:val="0000FF"/>
      <w:u w:val="single"/>
    </w:rPr>
  </w:style>
  <w:style w:type="paragraph" w:styleId="Index2">
    <w:name w:val="index 2"/>
    <w:basedOn w:val="Normal"/>
    <w:next w:val="Normal"/>
    <w:semiHidden/>
    <w:pPr>
      <w:numPr>
        <w:numId w:val="5"/>
      </w:numPr>
      <w:tabs>
        <w:tab w:val="clear" w:pos="1080"/>
      </w:tabs>
      <w:spacing w:before="120"/>
    </w:pPr>
  </w:style>
  <w:style w:type="paragraph" w:styleId="List">
    <w:name w:val="List"/>
    <w:basedOn w:val="Normal"/>
    <w:autoRedefine/>
    <w:pPr>
      <w:widowControl w:val="0"/>
      <w:numPr>
        <w:numId w:val="6"/>
      </w:numPr>
      <w:tabs>
        <w:tab w:val="clear" w:pos="1080"/>
      </w:tabs>
      <w:spacing w:before="60" w:after="60"/>
      <w:ind w:left="720"/>
    </w:pPr>
  </w:style>
  <w:style w:type="paragraph" w:styleId="List4">
    <w:name w:val="List 4"/>
    <w:basedOn w:val="Normal"/>
    <w:pPr>
      <w:widowControl w:val="0"/>
      <w:numPr>
        <w:numId w:val="7"/>
      </w:numPr>
      <w:tabs>
        <w:tab w:val="clear" w:pos="2160"/>
      </w:tabs>
      <w:spacing w:before="60" w:after="60"/>
      <w:ind w:left="1800"/>
    </w:pPr>
  </w:style>
  <w:style w:type="paragraph" w:styleId="Index3">
    <w:name w:val="index 3"/>
    <w:basedOn w:val="Normal"/>
    <w:next w:val="Normal"/>
    <w:semiHidden/>
    <w:pPr>
      <w:numPr>
        <w:numId w:val="8"/>
      </w:numPr>
      <w:tabs>
        <w:tab w:val="clear" w:pos="1800"/>
      </w:tabs>
      <w:spacing w:before="120"/>
      <w:ind w:left="1440"/>
    </w:pPr>
  </w:style>
  <w:style w:type="paragraph" w:styleId="Index4">
    <w:name w:val="index 4"/>
    <w:basedOn w:val="Normal"/>
    <w:next w:val="Normal"/>
    <w:semiHidden/>
    <w:pPr>
      <w:numPr>
        <w:numId w:val="9"/>
      </w:numPr>
      <w:tabs>
        <w:tab w:val="clear" w:pos="2160"/>
      </w:tabs>
      <w:spacing w:before="120"/>
      <w:ind w:left="1800"/>
    </w:pPr>
  </w:style>
  <w:style w:type="character" w:styleId="FollowedHyperlink">
    <w:name w:val="FollowedHyperlink"/>
    <w:rPr>
      <w:color w:val="800080"/>
      <w:u w:val="single"/>
    </w:rPr>
  </w:style>
  <w:style w:type="character" w:customStyle="1" w:styleId="List3Char">
    <w:name w:val="List 3 Char"/>
    <w:rPr>
      <w:rFonts w:ascii="Arial Narrow" w:hAnsi="Arial Narrow"/>
      <w:sz w:val="24"/>
      <w:lang w:val="en-GB" w:eastAsia="en-US" w:bidi="ar-SA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Number2">
    <w:name w:val="List Number 2"/>
    <w:basedOn w:val="Normal"/>
    <w:pPr>
      <w:numPr>
        <w:numId w:val="11"/>
      </w:numPr>
    </w:pPr>
  </w:style>
  <w:style w:type="paragraph" w:styleId="ListNumber3">
    <w:name w:val="List Number 3"/>
    <w:basedOn w:val="Normal"/>
    <w:pPr>
      <w:widowControl w:val="0"/>
      <w:numPr>
        <w:numId w:val="12"/>
      </w:numPr>
      <w:spacing w:before="60" w:after="60"/>
    </w:pPr>
  </w:style>
  <w:style w:type="paragraph" w:styleId="ListContinue2">
    <w:name w:val="List Continue 2"/>
    <w:basedOn w:val="Normal"/>
    <w:pPr>
      <w:spacing w:after="120"/>
      <w:ind w:left="720"/>
    </w:pPr>
  </w:style>
  <w:style w:type="character" w:customStyle="1" w:styleId="ListBullet2Char">
    <w:name w:val="List Bullet 2 Char"/>
    <w:rPr>
      <w:rFonts w:ascii="Arial Narrow" w:hAnsi="Arial Narrow"/>
      <w:sz w:val="24"/>
      <w:lang w:val="en-GB" w:eastAsia="en-US" w:bidi="ar-SA"/>
    </w:rPr>
  </w:style>
  <w:style w:type="character" w:customStyle="1" w:styleId="ListBullet3Char">
    <w:name w:val="List Bullet 3 Char"/>
    <w:rPr>
      <w:rFonts w:ascii="Arial Narrow" w:hAnsi="Arial Narrow"/>
      <w:sz w:val="24"/>
      <w:lang w:val="en-GB" w:eastAsia="en-US" w:bidi="ar-SA"/>
    </w:rPr>
  </w:style>
  <w:style w:type="character" w:customStyle="1" w:styleId="BodyTextChar">
    <w:name w:val="Body Text Char"/>
    <w:rPr>
      <w:rFonts w:ascii="Arial Narrow" w:hAnsi="Arial Narrow"/>
      <w:sz w:val="24"/>
      <w:lang w:val="en-GB" w:eastAsia="en-US" w:bidi="ar-SA"/>
    </w:r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  <w:lang w:eastAsia="en-MY"/>
    </w:rPr>
  </w:style>
  <w:style w:type="paragraph" w:styleId="ListNumber">
    <w:name w:val="List Number"/>
    <w:basedOn w:val="Normal"/>
    <w:pPr>
      <w:numPr>
        <w:numId w:val="1"/>
      </w:numPr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character" w:customStyle="1" w:styleId="NoHeading2Text">
    <w:name w:val="No Heading 2 Text"/>
    <w:rPr>
      <w:sz w:val="23"/>
      <w:u w:val="none"/>
    </w:rPr>
  </w:style>
  <w:style w:type="paragraph" w:customStyle="1" w:styleId="Level7">
    <w:name w:val="Level 7"/>
    <w:basedOn w:val="Normal"/>
    <w:next w:val="Normal"/>
    <w:pPr>
      <w:numPr>
        <w:ilvl w:val="6"/>
        <w:numId w:val="15"/>
      </w:numPr>
      <w:tabs>
        <w:tab w:val="left" w:pos="3024"/>
        <w:tab w:val="left" w:pos="4032"/>
        <w:tab w:val="left" w:pos="5040"/>
        <w:tab w:val="num" w:pos="5760"/>
        <w:tab w:val="left" w:pos="6048"/>
        <w:tab w:val="left" w:pos="7056"/>
        <w:tab w:val="left" w:pos="8064"/>
        <w:tab w:val="right" w:pos="9029"/>
      </w:tabs>
      <w:spacing w:after="240" w:line="276" w:lineRule="auto"/>
      <w:ind w:left="5760"/>
      <w:outlineLvl w:val="6"/>
    </w:pPr>
    <w:rPr>
      <w:rFonts w:ascii="Times New Roman" w:hAnsi="Times New Roman"/>
      <w:sz w:val="23"/>
      <w:lang w:eastAsia="ko-KR"/>
    </w:rPr>
  </w:style>
  <w:style w:type="paragraph" w:customStyle="1" w:styleId="Level1">
    <w:name w:val="Level 1"/>
    <w:basedOn w:val="Normal"/>
    <w:next w:val="Normal"/>
    <w:pPr>
      <w:numPr>
        <w:numId w:val="15"/>
      </w:numPr>
      <w:tabs>
        <w:tab w:val="left" w:pos="2016"/>
        <w:tab w:val="num" w:pos="2160"/>
        <w:tab w:val="left" w:pos="3024"/>
        <w:tab w:val="left" w:pos="4032"/>
        <w:tab w:val="left" w:pos="5040"/>
        <w:tab w:val="left" w:pos="6048"/>
        <w:tab w:val="left" w:pos="7056"/>
        <w:tab w:val="left" w:pos="8064"/>
        <w:tab w:val="right" w:pos="9029"/>
      </w:tabs>
      <w:spacing w:after="240" w:line="276" w:lineRule="auto"/>
      <w:ind w:left="2160"/>
      <w:outlineLvl w:val="0"/>
    </w:pPr>
    <w:rPr>
      <w:rFonts w:ascii="Times New Roman" w:hAnsi="Times New Roman"/>
      <w:sz w:val="23"/>
      <w:lang w:eastAsia="ko-KR"/>
    </w:rPr>
  </w:style>
  <w:style w:type="paragraph" w:customStyle="1" w:styleId="Level2">
    <w:name w:val="Level 2"/>
    <w:basedOn w:val="Normal"/>
    <w:next w:val="Normal"/>
    <w:pPr>
      <w:numPr>
        <w:ilvl w:val="1"/>
        <w:numId w:val="15"/>
      </w:numPr>
      <w:tabs>
        <w:tab w:val="left" w:pos="1008"/>
        <w:tab w:val="left" w:pos="2016"/>
        <w:tab w:val="num" w:pos="2160"/>
        <w:tab w:val="left" w:pos="3024"/>
        <w:tab w:val="left" w:pos="4032"/>
        <w:tab w:val="left" w:pos="5040"/>
        <w:tab w:val="left" w:pos="6048"/>
        <w:tab w:val="left" w:pos="7056"/>
        <w:tab w:val="left" w:pos="8064"/>
        <w:tab w:val="right" w:pos="9029"/>
      </w:tabs>
      <w:spacing w:after="240" w:line="276" w:lineRule="auto"/>
      <w:ind w:left="2160"/>
      <w:outlineLvl w:val="1"/>
    </w:pPr>
    <w:rPr>
      <w:rFonts w:ascii="Times New Roman" w:hAnsi="Times New Roman"/>
      <w:sz w:val="23"/>
      <w:lang w:eastAsia="ko-KR"/>
    </w:rPr>
  </w:style>
  <w:style w:type="paragraph" w:customStyle="1" w:styleId="Level3">
    <w:name w:val="Level 3"/>
    <w:basedOn w:val="Normal"/>
    <w:next w:val="Normal"/>
    <w:pPr>
      <w:numPr>
        <w:ilvl w:val="2"/>
        <w:numId w:val="15"/>
      </w:numPr>
      <w:tabs>
        <w:tab w:val="left" w:pos="2016"/>
        <w:tab w:val="num" w:pos="2880"/>
        <w:tab w:val="left" w:pos="3024"/>
        <w:tab w:val="left" w:pos="4032"/>
        <w:tab w:val="left" w:pos="5040"/>
        <w:tab w:val="left" w:pos="6048"/>
        <w:tab w:val="left" w:pos="7056"/>
        <w:tab w:val="left" w:pos="8064"/>
        <w:tab w:val="right" w:pos="9029"/>
      </w:tabs>
      <w:spacing w:after="240" w:line="276" w:lineRule="auto"/>
      <w:ind w:left="2880"/>
      <w:outlineLvl w:val="2"/>
    </w:pPr>
    <w:rPr>
      <w:rFonts w:ascii="Times New Roman" w:hAnsi="Times New Roman"/>
      <w:sz w:val="23"/>
      <w:lang w:eastAsia="ko-KR"/>
    </w:rPr>
  </w:style>
  <w:style w:type="paragraph" w:customStyle="1" w:styleId="Level4">
    <w:name w:val="Level 4"/>
    <w:basedOn w:val="Normal"/>
    <w:next w:val="Normal"/>
    <w:pPr>
      <w:numPr>
        <w:ilvl w:val="3"/>
        <w:numId w:val="15"/>
      </w:numPr>
      <w:tabs>
        <w:tab w:val="left" w:pos="3024"/>
        <w:tab w:val="num" w:pos="3600"/>
        <w:tab w:val="left" w:pos="4032"/>
        <w:tab w:val="left" w:pos="5040"/>
        <w:tab w:val="left" w:pos="6048"/>
        <w:tab w:val="left" w:pos="7056"/>
        <w:tab w:val="left" w:pos="8064"/>
        <w:tab w:val="right" w:pos="9029"/>
      </w:tabs>
      <w:spacing w:after="240" w:line="276" w:lineRule="auto"/>
      <w:ind w:left="3600"/>
      <w:outlineLvl w:val="3"/>
    </w:pPr>
    <w:rPr>
      <w:rFonts w:ascii="Times New Roman" w:hAnsi="Times New Roman"/>
      <w:sz w:val="23"/>
      <w:lang w:eastAsia="ko-KR"/>
    </w:rPr>
  </w:style>
  <w:style w:type="paragraph" w:customStyle="1" w:styleId="Level5">
    <w:name w:val="Level 5"/>
    <w:basedOn w:val="Normal"/>
    <w:next w:val="Normal"/>
    <w:pPr>
      <w:numPr>
        <w:ilvl w:val="4"/>
        <w:numId w:val="15"/>
      </w:numPr>
      <w:tabs>
        <w:tab w:val="left" w:pos="3024"/>
        <w:tab w:val="left" w:pos="4032"/>
        <w:tab w:val="num" w:pos="4320"/>
        <w:tab w:val="left" w:pos="5040"/>
        <w:tab w:val="left" w:pos="6048"/>
        <w:tab w:val="left" w:pos="7056"/>
        <w:tab w:val="left" w:pos="8064"/>
        <w:tab w:val="right" w:pos="9029"/>
      </w:tabs>
      <w:spacing w:after="240" w:line="276" w:lineRule="auto"/>
      <w:ind w:left="4320"/>
      <w:outlineLvl w:val="4"/>
    </w:pPr>
    <w:rPr>
      <w:rFonts w:ascii="Times New Roman" w:hAnsi="Times New Roman"/>
      <w:sz w:val="23"/>
      <w:lang w:eastAsia="ko-KR"/>
    </w:rPr>
  </w:style>
  <w:style w:type="paragraph" w:customStyle="1" w:styleId="Level6">
    <w:name w:val="Level 6"/>
    <w:basedOn w:val="Normal"/>
    <w:next w:val="Normal"/>
    <w:pPr>
      <w:numPr>
        <w:ilvl w:val="5"/>
        <w:numId w:val="15"/>
      </w:numPr>
      <w:tabs>
        <w:tab w:val="left" w:pos="3024"/>
        <w:tab w:val="left" w:pos="4032"/>
        <w:tab w:val="left" w:pos="5040"/>
        <w:tab w:val="left" w:pos="6048"/>
        <w:tab w:val="left" w:pos="7056"/>
        <w:tab w:val="left" w:pos="8064"/>
        <w:tab w:val="right" w:pos="9029"/>
      </w:tabs>
      <w:spacing w:after="240" w:line="276" w:lineRule="auto"/>
      <w:ind w:left="5040"/>
      <w:outlineLvl w:val="5"/>
    </w:pPr>
    <w:rPr>
      <w:rFonts w:ascii="Times New Roman" w:hAnsi="Times New Roman"/>
      <w:sz w:val="23"/>
      <w:lang w:eastAsia="ko-KR"/>
    </w:rPr>
  </w:style>
  <w:style w:type="character" w:customStyle="1" w:styleId="Heading1Text">
    <w:name w:val="Heading 1 Text"/>
    <w:rPr>
      <w:b/>
      <w:caps/>
      <w:sz w:val="23"/>
      <w:u w:val="none"/>
    </w:rPr>
  </w:style>
  <w:style w:type="paragraph" w:customStyle="1" w:styleId="Level8">
    <w:name w:val="Level 8"/>
    <w:basedOn w:val="Normal"/>
    <w:next w:val="Normal"/>
    <w:pPr>
      <w:numPr>
        <w:ilvl w:val="7"/>
        <w:numId w:val="15"/>
      </w:numPr>
      <w:tabs>
        <w:tab w:val="left" w:pos="3024"/>
        <w:tab w:val="left" w:pos="4032"/>
        <w:tab w:val="left" w:pos="5040"/>
        <w:tab w:val="left" w:pos="6048"/>
        <w:tab w:val="num" w:pos="6480"/>
        <w:tab w:val="left" w:pos="7056"/>
        <w:tab w:val="left" w:pos="8064"/>
        <w:tab w:val="right" w:pos="9029"/>
      </w:tabs>
      <w:spacing w:after="240" w:line="276" w:lineRule="auto"/>
      <w:ind w:left="6480"/>
      <w:outlineLvl w:val="7"/>
    </w:pPr>
    <w:rPr>
      <w:rFonts w:ascii="Times New Roman" w:hAnsi="Times New Roman"/>
      <w:sz w:val="23"/>
      <w:lang w:eastAsia="ko-KR"/>
    </w:rPr>
  </w:style>
  <w:style w:type="paragraph" w:styleId="BodyTextIndent3">
    <w:name w:val="Body Text Indent 3"/>
    <w:basedOn w:val="Normal"/>
    <w:pPr>
      <w:spacing w:after="120"/>
      <w:ind w:left="283"/>
    </w:pPr>
    <w:rPr>
      <w:sz w:val="16"/>
      <w:szCs w:val="16"/>
    </w:rPr>
  </w:style>
  <w:style w:type="paragraph" w:customStyle="1" w:styleId="bodytext20">
    <w:name w:val="bodytext2"/>
    <w:basedOn w:val="Normal"/>
    <w:pPr>
      <w:spacing w:before="90" w:after="90"/>
    </w:pPr>
    <w:rPr>
      <w:rFonts w:ascii="Arial" w:hAnsi="Arial" w:cs="Arial"/>
      <w:sz w:val="20"/>
      <w:lang w:val="en-US"/>
    </w:rPr>
  </w:style>
  <w:style w:type="character" w:styleId="Strong">
    <w:name w:val="Strong"/>
    <w:qFormat/>
    <w:rPr>
      <w:b/>
      <w:bCs/>
    </w:rPr>
  </w:style>
  <w:style w:type="paragraph" w:customStyle="1" w:styleId="CM10">
    <w:name w:val="CM10"/>
    <w:basedOn w:val="Default"/>
    <w:next w:val="Default"/>
    <w:pPr>
      <w:widowControl w:val="0"/>
      <w:spacing w:after="235"/>
    </w:pPr>
    <w:rPr>
      <w:color w:val="auto"/>
      <w:lang w:val="en-US" w:eastAsia="en-US"/>
    </w:rPr>
  </w:style>
  <w:style w:type="paragraph" w:customStyle="1" w:styleId="CM12">
    <w:name w:val="CM12"/>
    <w:basedOn w:val="Default"/>
    <w:next w:val="Default"/>
    <w:pPr>
      <w:widowControl w:val="0"/>
      <w:spacing w:after="118"/>
    </w:pPr>
    <w:rPr>
      <w:color w:val="auto"/>
      <w:lang w:val="en-US" w:eastAsia="en-US"/>
    </w:rPr>
  </w:style>
  <w:style w:type="paragraph" w:customStyle="1" w:styleId="aufzhlung">
    <w:name w:val="aufzählung"/>
    <w:basedOn w:val="Normal"/>
    <w:next w:val="BodyText"/>
    <w:rsid w:val="00C31007"/>
    <w:pPr>
      <w:numPr>
        <w:numId w:val="16"/>
      </w:numPr>
      <w:spacing w:before="60" w:after="60"/>
    </w:pPr>
    <w:rPr>
      <w:rFonts w:ascii="Arial" w:hAnsi="Arial"/>
      <w:sz w:val="22"/>
      <w:szCs w:val="22"/>
      <w:lang w:val="en-US" w:eastAsia="de-DE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table" w:styleId="TableGrid">
    <w:name w:val="Table Grid"/>
    <w:basedOn w:val="TableNormal"/>
    <w:rsid w:val="00E3570E"/>
    <w:pPr>
      <w:widowControl w:val="0"/>
      <w:autoSpaceDE w:val="0"/>
      <w:autoSpaceDN w:val="0"/>
    </w:pPr>
    <w:rPr>
      <w:rFonts w:eastAsia="MS Mincho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ulletListe">
    <w:name w:val="BulletListe"/>
    <w:basedOn w:val="BodyText"/>
    <w:rsid w:val="00ED0B99"/>
    <w:pPr>
      <w:widowControl/>
      <w:numPr>
        <w:numId w:val="17"/>
      </w:numPr>
      <w:spacing w:after="60"/>
    </w:pPr>
    <w:rPr>
      <w:rFonts w:ascii="Arial" w:hAnsi="Arial"/>
      <w:sz w:val="22"/>
      <w:szCs w:val="22"/>
      <w:lang w:eastAsia="de-DE"/>
    </w:rPr>
  </w:style>
  <w:style w:type="paragraph" w:customStyle="1" w:styleId="Formatvorlageberschrift2Helvetica105pt">
    <w:name w:val="Formatvorlage Überschrift 2 + Helvetica 105 pt"/>
    <w:basedOn w:val="Heading2"/>
    <w:autoRedefine/>
    <w:rsid w:val="00ED0B99"/>
    <w:pPr>
      <w:keepNext/>
      <w:widowControl/>
      <w:numPr>
        <w:numId w:val="0"/>
      </w:numPr>
      <w:tabs>
        <w:tab w:val="num" w:pos="708"/>
        <w:tab w:val="left" w:pos="851"/>
      </w:tabs>
      <w:spacing w:before="240" w:after="240"/>
      <w:ind w:left="708" w:hanging="709"/>
    </w:pPr>
    <w:rPr>
      <w:b/>
      <w:bCs/>
      <w:szCs w:val="24"/>
    </w:rPr>
  </w:style>
  <w:style w:type="paragraph" w:styleId="ListParagraph">
    <w:name w:val="List Paragraph"/>
    <w:basedOn w:val="Normal"/>
    <w:uiPriority w:val="34"/>
    <w:qFormat/>
    <w:rsid w:val="00F5652C"/>
    <w:pPr>
      <w:ind w:left="720"/>
    </w:pPr>
  </w:style>
  <w:style w:type="character" w:styleId="CommentReference">
    <w:name w:val="annotation reference"/>
    <w:rsid w:val="0052005A"/>
    <w:rPr>
      <w:sz w:val="16"/>
      <w:szCs w:val="16"/>
    </w:rPr>
  </w:style>
  <w:style w:type="paragraph" w:styleId="CommentText">
    <w:name w:val="annotation text"/>
    <w:basedOn w:val="Normal"/>
    <w:link w:val="CommentTextChar"/>
    <w:rsid w:val="0052005A"/>
    <w:rPr>
      <w:sz w:val="20"/>
      <w:lang w:eastAsia="x-none"/>
    </w:rPr>
  </w:style>
  <w:style w:type="character" w:customStyle="1" w:styleId="CommentTextChar">
    <w:name w:val="Comment Text Char"/>
    <w:link w:val="CommentText"/>
    <w:rsid w:val="0052005A"/>
    <w:rPr>
      <w:rFonts w:ascii="Arial Narrow" w:hAnsi="Arial Narrow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52005A"/>
    <w:rPr>
      <w:b/>
      <w:bCs/>
    </w:rPr>
  </w:style>
  <w:style w:type="character" w:customStyle="1" w:styleId="CommentSubjectChar">
    <w:name w:val="Comment Subject Char"/>
    <w:link w:val="CommentSubject"/>
    <w:rsid w:val="0052005A"/>
    <w:rPr>
      <w:rFonts w:ascii="Arial Narrow" w:hAnsi="Arial Narrow"/>
      <w:b/>
      <w:bCs/>
      <w:lang w:val="en-GB"/>
    </w:rPr>
  </w:style>
  <w:style w:type="paragraph" w:styleId="Revision">
    <w:name w:val="Revision"/>
    <w:hidden/>
    <w:uiPriority w:val="99"/>
    <w:semiHidden/>
    <w:rsid w:val="00906FE9"/>
    <w:rPr>
      <w:rFonts w:ascii="Arial Narrow" w:hAnsi="Arial Narrow"/>
      <w:sz w:val="24"/>
      <w:lang w:val="en-GB" w:eastAsia="en-US"/>
    </w:rPr>
  </w:style>
  <w:style w:type="character" w:customStyle="1" w:styleId="FooterChar">
    <w:name w:val="Footer Char"/>
    <w:link w:val="Footer"/>
    <w:uiPriority w:val="99"/>
    <w:rsid w:val="00D86D8E"/>
    <w:rPr>
      <w:rFonts w:ascii="Arial Narrow" w:hAnsi="Arial Narrow"/>
      <w:sz w:val="24"/>
      <w:lang w:val="en-GB" w:eastAsia="en-US"/>
    </w:rPr>
  </w:style>
  <w:style w:type="numbering" w:customStyle="1" w:styleId="Style1">
    <w:name w:val="Style1"/>
    <w:rsid w:val="00E942E5"/>
    <w:pPr>
      <w:numPr>
        <w:numId w:val="18"/>
      </w:numPr>
    </w:pPr>
  </w:style>
  <w:style w:type="numbering" w:customStyle="1" w:styleId="Style2">
    <w:name w:val="Style2"/>
    <w:rsid w:val="00E942E5"/>
    <w:pPr>
      <w:numPr>
        <w:numId w:val="19"/>
      </w:numPr>
    </w:pPr>
  </w:style>
  <w:style w:type="table" w:customStyle="1" w:styleId="TableGrid0">
    <w:name w:val="TableGrid"/>
    <w:rsid w:val="00F9594A"/>
    <w:rPr>
      <w:rFonts w:ascii="Calibri" w:hAnsi="Calibri"/>
      <w:sz w:val="22"/>
      <w:szCs w:val="22"/>
      <w:lang w:eastAsia="en-MY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fontstyle01">
    <w:name w:val="fontstyle01"/>
    <w:rsid w:val="00FD3A77"/>
    <w:rPr>
      <w:rFonts w:ascii="CIDFont+F4" w:hAnsi="CIDFont+F4" w:hint="default"/>
      <w:b w:val="0"/>
      <w:bCs w:val="0"/>
      <w:i w:val="0"/>
      <w:iCs w:val="0"/>
      <w:color w:val="002060"/>
      <w:sz w:val="22"/>
      <w:szCs w:val="22"/>
    </w:rPr>
  </w:style>
  <w:style w:type="character" w:customStyle="1" w:styleId="fontstyle21">
    <w:name w:val="fontstyle21"/>
    <w:rsid w:val="00FD3A77"/>
    <w:rPr>
      <w:rFonts w:ascii="CIDFont+F6" w:hAnsi="CIDFont+F6" w:hint="default"/>
      <w:b w:val="0"/>
      <w:bCs w:val="0"/>
      <w:i w:val="0"/>
      <w:iCs w:val="0"/>
      <w:color w:val="002060"/>
      <w:sz w:val="22"/>
      <w:szCs w:val="22"/>
    </w:rPr>
  </w:style>
  <w:style w:type="paragraph" w:customStyle="1" w:styleId="Indent1">
    <w:name w:val="Indent 1"/>
    <w:basedOn w:val="Normal"/>
    <w:rsid w:val="00062C7E"/>
    <w:pPr>
      <w:keepLines/>
      <w:numPr>
        <w:numId w:val="36"/>
      </w:numPr>
      <w:spacing w:after="240" w:line="280" w:lineRule="exact"/>
      <w:jc w:val="both"/>
    </w:pPr>
    <w:rPr>
      <w:rFonts w:ascii="Book Antiqua" w:hAnsi="Book Antiqua"/>
      <w:spacing w:val="-3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023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6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1583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4144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316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9718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2994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header" Target="header5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eader" Target="header1.xml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CEA780-CA20-4FC2-9E0D-6C75AB2009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4</Pages>
  <Words>383</Words>
  <Characters>218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RMS OF REFERENCE</vt:lpstr>
    </vt:vector>
  </TitlesOfParts>
  <Company>User</Company>
  <LinksUpToDate>false</LinksUpToDate>
  <CharactersWithSpaces>2562</CharactersWithSpaces>
  <SharedDoc>false</SharedDoc>
  <HLinks>
    <vt:vector size="60" baseType="variant">
      <vt:variant>
        <vt:i4>1703939</vt:i4>
      </vt:variant>
      <vt:variant>
        <vt:i4>57</vt:i4>
      </vt:variant>
      <vt:variant>
        <vt:i4>0</vt:i4>
      </vt:variant>
      <vt:variant>
        <vt:i4>5</vt:i4>
      </vt:variant>
      <vt:variant>
        <vt:lpwstr>https://www.tnb.com.my/suppliers-investors-media-relations/annual-reports</vt:lpwstr>
      </vt:variant>
      <vt:variant>
        <vt:lpwstr/>
      </vt:variant>
      <vt:variant>
        <vt:i4>137631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28283813</vt:lpwstr>
      </vt:variant>
      <vt:variant>
        <vt:i4>137631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28283810</vt:lpwstr>
      </vt:variant>
      <vt:variant>
        <vt:i4>190059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8283792</vt:lpwstr>
      </vt:variant>
      <vt:variant>
        <vt:i4>183505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8283789</vt:lpwstr>
      </vt:variant>
      <vt:variant>
        <vt:i4>183505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8283785</vt:lpwstr>
      </vt:variant>
      <vt:variant>
        <vt:i4>144184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8283624</vt:lpwstr>
      </vt:variant>
      <vt:variant>
        <vt:i4>144184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8283623</vt:lpwstr>
      </vt:variant>
      <vt:variant>
        <vt:i4>190059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8283591</vt:lpwstr>
      </vt:variant>
      <vt:variant>
        <vt:i4>124523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8283572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RMS OF REFERENCE</dc:title>
  <dc:creator>Administrator</dc:creator>
  <cp:lastModifiedBy>Ahmad Tarmizi Mohd</cp:lastModifiedBy>
  <cp:revision>3</cp:revision>
  <cp:lastPrinted>2018-11-12T07:13:00Z</cp:lastPrinted>
  <dcterms:created xsi:type="dcterms:W3CDTF">2019-10-01T04:39:00Z</dcterms:created>
  <dcterms:modified xsi:type="dcterms:W3CDTF">2019-10-01T09:16:00Z</dcterms:modified>
</cp:coreProperties>
</file>